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E886273" w14:textId="3EDBA566" w:rsidR="00934A35" w:rsidRPr="00795F06" w:rsidRDefault="00197BAB" w:rsidP="00795F06">
      <w:pPr>
        <w:pStyle w:val="Title"/>
        <w:spacing w:line="240" w:lineRule="auto"/>
      </w:pPr>
      <w:r>
        <w:t>Privacy and the Right to Know</w:t>
      </w:r>
      <w:r w:rsidR="001D3B3D">
        <w:t xml:space="preserve"> </w:t>
      </w:r>
      <w:r w:rsidR="001D3B3D" w:rsidRPr="00D60BFC">
        <w:t>|</w:t>
      </w:r>
      <w:r w:rsidR="004B0332" w:rsidRPr="00795F06">
        <w:t xml:space="preserve"> </w:t>
      </w:r>
      <w:r>
        <w:t>Philosophies of the Resolution</w:t>
      </w:r>
    </w:p>
    <w:p w14:paraId="16A637BD" w14:textId="016EAC94" w:rsidR="00AF2404" w:rsidRDefault="00D462AA" w:rsidP="00795F06">
      <w:pPr>
        <w:ind w:firstLine="0"/>
        <w:jc w:val="center"/>
      </w:pPr>
      <w:r>
        <w:t xml:space="preserve">By </w:t>
      </w:r>
      <w:r w:rsidR="00846E19">
        <w:t xml:space="preserve">Zachary </w:t>
      </w:r>
      <w:proofErr w:type="spellStart"/>
      <w:r w:rsidR="00846E19">
        <w:t>Beddingfield</w:t>
      </w:r>
      <w:proofErr w:type="spellEnd"/>
    </w:p>
    <w:p w14:paraId="776E2127" w14:textId="28074FB3" w:rsidR="00261955" w:rsidRPr="00261955" w:rsidRDefault="00376153" w:rsidP="004B0332">
      <w:pPr>
        <w:pStyle w:val="Resolution"/>
        <w:rPr>
          <w:rFonts w:eastAsiaTheme="minorEastAsia"/>
        </w:rPr>
      </w:pPr>
      <w:r w:rsidRPr="00955DB0">
        <w:t xml:space="preserve">Resolved: </w:t>
      </w:r>
      <w:r w:rsidR="00AE4E44">
        <w:t xml:space="preserve">In democratic elections, the </w:t>
      </w:r>
      <w:r w:rsidR="00E326B0">
        <w:t xml:space="preserve">public's </w:t>
      </w:r>
      <w:r w:rsidR="00AE4E44">
        <w:t>right to know ought to be valued</w:t>
      </w:r>
      <w:r w:rsidR="00CB2C43">
        <w:t xml:space="preserve"> above a candidate's right to privacy</w:t>
      </w:r>
      <w:r w:rsidRPr="00955DB0">
        <w:t>.</w:t>
      </w:r>
    </w:p>
    <w:p w14:paraId="7FFD55B2" w14:textId="397CC6A6" w:rsidR="004B0332" w:rsidRDefault="004B0332" w:rsidP="00E15567">
      <w:pPr>
        <w:ind w:firstLine="0"/>
      </w:pPr>
      <w:r w:rsidRPr="00E96C5C">
        <w:t>Hello, and welcome to a new year of Lincoln Douglas debate</w:t>
      </w:r>
      <w:r>
        <w:t xml:space="preserve">! </w:t>
      </w:r>
      <w:r w:rsidR="00A62ED1">
        <w:t xml:space="preserve">This article is an overview of the philosophies surrounding the </w:t>
      </w:r>
      <w:r w:rsidR="00074186">
        <w:t xml:space="preserve">scope of the resolution, the </w:t>
      </w:r>
      <w:r w:rsidR="00A62ED1">
        <w:t>public's right to know</w:t>
      </w:r>
      <w:r w:rsidR="00074186">
        <w:t>,</w:t>
      </w:r>
      <w:r w:rsidR="00A62ED1">
        <w:t xml:space="preserve"> and the candidate's right to privac</w:t>
      </w:r>
      <w:r w:rsidR="00074186">
        <w:t>y</w:t>
      </w:r>
      <w:r w:rsidR="00A62ED1">
        <w:t xml:space="preserve">. </w:t>
      </w:r>
      <w:r w:rsidR="00632AA1">
        <w:t>The concept of rights is deeply rooted in philosoph</w:t>
      </w:r>
      <w:r w:rsidR="00987DFF">
        <w:t>ies</w:t>
      </w:r>
      <w:r w:rsidR="00632AA1">
        <w:t xml:space="preserve"> that yo</w:t>
      </w:r>
      <w:r w:rsidR="00AF496F">
        <w:t xml:space="preserve">u'll need to understand thoroughly to be successful in NCFCA this season. </w:t>
      </w:r>
      <w:r w:rsidR="00987DFF">
        <w:t xml:space="preserve">We'll </w:t>
      </w:r>
      <w:r w:rsidR="00BF6920">
        <w:t xml:space="preserve">consider </w:t>
      </w:r>
      <w:r w:rsidR="005B5A6D">
        <w:t xml:space="preserve">what situations count as democratic elections, </w:t>
      </w:r>
      <w:r w:rsidR="00B53DD8">
        <w:t>some characteristics of general rights</w:t>
      </w:r>
      <w:r w:rsidR="00BF6920">
        <w:t xml:space="preserve">, </w:t>
      </w:r>
      <w:r w:rsidR="00B53DD8">
        <w:t xml:space="preserve">and </w:t>
      </w:r>
      <w:r w:rsidR="00F30DF8">
        <w:t>both</w:t>
      </w:r>
      <w:r w:rsidR="00B53DD8">
        <w:t xml:space="preserve"> the</w:t>
      </w:r>
      <w:r w:rsidR="00F30DF8">
        <w:t xml:space="preserve"> rights listed in the resolution.</w:t>
      </w:r>
      <w:r>
        <w:t xml:space="preserve"> </w:t>
      </w:r>
    </w:p>
    <w:p w14:paraId="6B77FF76" w14:textId="59BA07EE" w:rsidR="00074186" w:rsidRDefault="00074186" w:rsidP="00074186">
      <w:pPr>
        <w:pStyle w:val="Heading2"/>
      </w:pPr>
      <w:r>
        <w:t xml:space="preserve">PART </w:t>
      </w:r>
      <w:r w:rsidR="008D3A5A">
        <w:t>I</w:t>
      </w:r>
      <w:r>
        <w:t>: Democratic Elections</w:t>
      </w:r>
    </w:p>
    <w:p w14:paraId="415EFC28" w14:textId="77777777" w:rsidR="007B3B56" w:rsidRDefault="00F10D19" w:rsidP="00E15567">
      <w:pPr>
        <w:ind w:firstLine="0"/>
      </w:pPr>
      <w:r>
        <w:t xml:space="preserve">Most of this article will focus on the rights themselves, but let's </w:t>
      </w:r>
      <w:r w:rsidR="000843F6">
        <w:t xml:space="preserve">first unpack what NCFCA has made the scope of our resolution: democratic elections. </w:t>
      </w:r>
      <w:r w:rsidR="00AA2D30">
        <w:t xml:space="preserve">Dictionaries Merriam Webster and </w:t>
      </w:r>
      <w:r w:rsidR="007B3B56">
        <w:t>Cambridge define democracy as:</w:t>
      </w:r>
    </w:p>
    <w:p w14:paraId="393BE2FC" w14:textId="56DBBA93" w:rsidR="00836B66" w:rsidRDefault="007B3B56" w:rsidP="007B3B56">
      <w:pPr>
        <w:pStyle w:val="MyEvidence"/>
        <w:rPr>
          <w:lang w:eastAsia="en-US"/>
        </w:rPr>
      </w:pPr>
      <w:r>
        <w:rPr>
          <w:lang w:eastAsia="en-US"/>
        </w:rPr>
        <w:t>Merriam Webster</w:t>
      </w:r>
      <w:r w:rsidR="000749B5">
        <w:rPr>
          <w:rStyle w:val="FootnoteReference"/>
          <w:lang w:eastAsia="en-US"/>
        </w:rPr>
        <w:footnoteReference w:id="2"/>
      </w:r>
    </w:p>
    <w:p w14:paraId="040D0979" w14:textId="694E5024" w:rsidR="007B3B56" w:rsidRDefault="007B3B56" w:rsidP="007B3B56">
      <w:pPr>
        <w:pStyle w:val="MyEvidence"/>
        <w:numPr>
          <w:ilvl w:val="0"/>
          <w:numId w:val="44"/>
        </w:numPr>
        <w:rPr>
          <w:lang w:eastAsia="en-US"/>
        </w:rPr>
      </w:pPr>
      <w:r>
        <w:rPr>
          <w:lang w:eastAsia="en-US"/>
        </w:rPr>
        <w:t xml:space="preserve">Government by the people, </w:t>
      </w:r>
      <w:proofErr w:type="gramStart"/>
      <w:r>
        <w:rPr>
          <w:lang w:eastAsia="en-US"/>
        </w:rPr>
        <w:t>especially:</w:t>
      </w:r>
      <w:proofErr w:type="gramEnd"/>
      <w:r>
        <w:rPr>
          <w:lang w:eastAsia="en-US"/>
        </w:rPr>
        <w:t xml:space="preserve"> rule of the majority</w:t>
      </w:r>
    </w:p>
    <w:p w14:paraId="7C655C07" w14:textId="6C5FC3A8" w:rsidR="007B3B56" w:rsidRDefault="007B3B56" w:rsidP="007B3B56">
      <w:pPr>
        <w:pStyle w:val="MyEvidence"/>
        <w:numPr>
          <w:ilvl w:val="0"/>
          <w:numId w:val="44"/>
        </w:numPr>
        <w:rPr>
          <w:lang w:eastAsia="en-US"/>
        </w:rPr>
      </w:pPr>
      <w:r>
        <w:rPr>
          <w:lang w:eastAsia="en-US"/>
        </w:rPr>
        <w:lastRenderedPageBreak/>
        <w:t xml:space="preserve">A government in which </w:t>
      </w:r>
      <w:r w:rsidR="003C63C9">
        <w:rPr>
          <w:lang w:eastAsia="en-US"/>
        </w:rPr>
        <w:t>the supreme power is vested in the people and exercised by them directly or indirectly through a system of representation usually involving periodically held free elections.</w:t>
      </w:r>
    </w:p>
    <w:p w14:paraId="30E1E60A" w14:textId="39AF62F2" w:rsidR="003C63C9" w:rsidRDefault="003C63C9" w:rsidP="003C63C9">
      <w:pPr>
        <w:pStyle w:val="MyEvidence"/>
        <w:rPr>
          <w:lang w:eastAsia="en-US"/>
        </w:rPr>
      </w:pPr>
      <w:r>
        <w:rPr>
          <w:lang w:eastAsia="en-US"/>
        </w:rPr>
        <w:t>Cambrid</w:t>
      </w:r>
      <w:r w:rsidR="00A01778">
        <w:rPr>
          <w:lang w:eastAsia="en-US"/>
        </w:rPr>
        <w:t>ge</w:t>
      </w:r>
      <w:r w:rsidR="000749B5">
        <w:rPr>
          <w:rStyle w:val="FootnoteReference"/>
          <w:lang w:eastAsia="en-US"/>
        </w:rPr>
        <w:footnoteReference w:id="3"/>
      </w:r>
    </w:p>
    <w:p w14:paraId="2526DDF9" w14:textId="3745D08E" w:rsidR="003C63C9" w:rsidRDefault="00A01778" w:rsidP="00A01778">
      <w:pPr>
        <w:pStyle w:val="MyEvidence"/>
        <w:numPr>
          <w:ilvl w:val="0"/>
          <w:numId w:val="45"/>
        </w:numPr>
        <w:rPr>
          <w:lang w:eastAsia="en-US"/>
        </w:rPr>
      </w:pPr>
      <w:r>
        <w:rPr>
          <w:lang w:eastAsia="en-US"/>
        </w:rPr>
        <w:t>The belief in freedom and equality between people, or a system of government based on this belief, in which power is either held by elected representatives or directly by the people themselves.</w:t>
      </w:r>
    </w:p>
    <w:p w14:paraId="0C5EAD4F" w14:textId="6EC1E526" w:rsidR="00A01778" w:rsidRDefault="00A01778" w:rsidP="00A01778">
      <w:pPr>
        <w:pStyle w:val="MyEvidence"/>
        <w:numPr>
          <w:ilvl w:val="0"/>
          <w:numId w:val="45"/>
        </w:numPr>
        <w:rPr>
          <w:lang w:eastAsia="en-US"/>
        </w:rPr>
      </w:pPr>
      <w:r>
        <w:rPr>
          <w:lang w:eastAsia="en-US"/>
        </w:rPr>
        <w:t>A country in which power is held by elected representatives</w:t>
      </w:r>
    </w:p>
    <w:p w14:paraId="1F80CA6F" w14:textId="585E02DF" w:rsidR="00A41BD1" w:rsidRDefault="008F1D32" w:rsidP="00A41BD1">
      <w:pPr>
        <w:ind w:firstLine="0"/>
      </w:pPr>
      <w:r>
        <w:t xml:space="preserve">The Stanford Encyclopedia of Philosophy </w:t>
      </w:r>
      <w:r w:rsidR="00B551DF">
        <w:t>gives a similar definition of democracy:</w:t>
      </w:r>
    </w:p>
    <w:p w14:paraId="29A0FD6E" w14:textId="13AE7682" w:rsidR="00B551DF" w:rsidRDefault="00B551DF" w:rsidP="00B551DF">
      <w:pPr>
        <w:pStyle w:val="MyEvidence"/>
      </w:pPr>
      <w:r w:rsidRPr="00B551DF">
        <w:t>To fix ideas, the term “democracy,” as I will use it in this article, refers very generally to a method of group decision making characterized by a kind of equality among the participants at an essential stage of the collective decision making.</w:t>
      </w:r>
      <w:r>
        <w:rPr>
          <w:rStyle w:val="FootnoteReference"/>
        </w:rPr>
        <w:footnoteReference w:id="4"/>
      </w:r>
    </w:p>
    <w:p w14:paraId="3BA98171" w14:textId="038F9B66" w:rsidR="004B7CC8" w:rsidRDefault="00243FB5" w:rsidP="00B83D76">
      <w:pPr>
        <w:ind w:firstLine="0"/>
      </w:pPr>
      <w:r>
        <w:t xml:space="preserve">What these sources have in common is that democracies are systems </w:t>
      </w:r>
      <w:r w:rsidR="008764A9">
        <w:t xml:space="preserve">that make decisions by giving each member equal power at a point in the process, whether in electing a representative, </w:t>
      </w:r>
      <w:r w:rsidR="00682857">
        <w:t xml:space="preserve">voting directly on a law, or at some other step. </w:t>
      </w:r>
      <w:r w:rsidR="002F7ACB">
        <w:t xml:space="preserve">Both of the dictionary definitions define democracy strictly as a </w:t>
      </w:r>
      <w:r w:rsidR="008B36CE">
        <w:t>form</w:t>
      </w:r>
      <w:r w:rsidR="002F7ACB">
        <w:t xml:space="preserve"> of government, cutting </w:t>
      </w:r>
      <w:r w:rsidR="00B650F4">
        <w:t xml:space="preserve">groups like corporations, college boards, and HOAs out of the resolution. The Stanford Encyclopedia of Philosophy, however, </w:t>
      </w:r>
      <w:r w:rsidR="00EC4716">
        <w:t xml:space="preserve">does not </w:t>
      </w:r>
      <w:r w:rsidR="00EC4716">
        <w:lastRenderedPageBreak/>
        <w:t xml:space="preserve">require that a democracy be a </w:t>
      </w:r>
      <w:r w:rsidR="00531BEC">
        <w:t xml:space="preserve">government, instead defining the </w:t>
      </w:r>
      <w:r w:rsidR="00531BEC">
        <w:rPr>
          <w:i/>
          <w:iCs/>
        </w:rPr>
        <w:t>act of democracy</w:t>
      </w:r>
      <w:r w:rsidR="00531BEC">
        <w:t xml:space="preserve"> – much closer to our term "democratic elections" - as a method of group decision making.</w:t>
      </w:r>
    </w:p>
    <w:p w14:paraId="0FC8CB0F" w14:textId="4DDD9CFF" w:rsidR="004B7CC8" w:rsidRDefault="004B7CC8" w:rsidP="00B83D76">
      <w:pPr>
        <w:ind w:firstLine="0"/>
      </w:pPr>
      <w:r>
        <w:tab/>
      </w:r>
      <w:r w:rsidR="001540D4">
        <w:t>But democracy and democratic elections</w:t>
      </w:r>
      <w:r w:rsidR="003F0AE9">
        <w:t xml:space="preserve"> are</w:t>
      </w:r>
      <w:r w:rsidR="003D3F69">
        <w:t>n't the same concepts</w:t>
      </w:r>
      <w:r w:rsidR="00120335">
        <w:t>, and "d</w:t>
      </w:r>
      <w:r w:rsidR="003D3F69">
        <w:t>emocratic elections" isn't a term defined in any major dictionary.</w:t>
      </w:r>
      <w:r w:rsidR="00E00F5D">
        <w:t xml:space="preserve"> </w:t>
      </w:r>
      <w:r w:rsidR="00120335">
        <w:t>Broadly</w:t>
      </w:r>
      <w:r w:rsidR="00BF7349">
        <w:t>, t</w:t>
      </w:r>
      <w:r w:rsidR="0002360A">
        <w:t xml:space="preserve">hese elections are an understood byproduct implied by </w:t>
      </w:r>
      <w:r w:rsidR="008C2E03">
        <w:t>any democracy that employs middlemen,</w:t>
      </w:r>
      <w:r w:rsidR="00F53959">
        <w:t xml:space="preserve"> the</w:t>
      </w:r>
      <w:r w:rsidR="00994DF8">
        <w:t xml:space="preserve"> voters</w:t>
      </w:r>
      <w:r w:rsidR="00F53959">
        <w:t>'</w:t>
      </w:r>
      <w:r w:rsidR="00994DF8">
        <w:t xml:space="preserve"> representatives</w:t>
      </w:r>
      <w:r w:rsidR="00715C1A">
        <w:t xml:space="preserve">. </w:t>
      </w:r>
      <w:r w:rsidR="008556B5">
        <w:t>Thus, u</w:t>
      </w:r>
      <w:r w:rsidR="004C2D88">
        <w:t xml:space="preserve">sing definitions of democracy and elections would give us a clear enough picture of our scope to start </w:t>
      </w:r>
      <w:r w:rsidR="00A2158C">
        <w:t xml:space="preserve">debating the clash of rights in the resolution. </w:t>
      </w:r>
      <w:r w:rsidR="00715C1A">
        <w:t xml:space="preserve">Still, </w:t>
      </w:r>
      <w:r w:rsidR="00074EBC">
        <w:t xml:space="preserve">some </w:t>
      </w:r>
      <w:r w:rsidR="00715C1A">
        <w:t xml:space="preserve">academic sources have defined democratic elections. </w:t>
      </w:r>
      <w:r w:rsidR="00E00F5D">
        <w:t>An article published in the peer-reviewed Fall 1984 Journal</w:t>
      </w:r>
      <w:r w:rsidR="00074EBC">
        <w:t xml:space="preserve"> </w:t>
      </w:r>
      <w:r w:rsidR="00074EBC">
        <w:rPr>
          <w:i/>
          <w:iCs/>
        </w:rPr>
        <w:t>World Affairs</w:t>
      </w:r>
      <w:r w:rsidR="00E00F5D">
        <w:t>, "Democratic Elections and Democratic Government," said this on democratic elections:</w:t>
      </w:r>
    </w:p>
    <w:p w14:paraId="19DCE0BB" w14:textId="5004CAD0" w:rsidR="00A2158C" w:rsidRDefault="00A2158C" w:rsidP="00CC137C">
      <w:pPr>
        <w:pStyle w:val="MyEvidence"/>
      </w:pPr>
      <w:r>
        <w:t xml:space="preserve">Of course, there are elections and elections. In some elections there is only one candidate or slate, and no choice; some elections feature several </w:t>
      </w:r>
      <w:r w:rsidR="00106E56">
        <w:t xml:space="preserve">candidates or slates, and no choice; some offer several </w:t>
      </w:r>
      <w:r w:rsidR="00CC137C">
        <w:t>candidates all of whom are chosen by the incumbents. These are not democratic elections.</w:t>
      </w:r>
    </w:p>
    <w:p w14:paraId="62E56620" w14:textId="05D58395" w:rsidR="00CC137C" w:rsidRDefault="00CC137C" w:rsidP="00CC137C">
      <w:pPr>
        <w:pStyle w:val="MyEvidence"/>
      </w:pPr>
      <w:r>
        <w:t>Democratic elections are not merely symbolic legitimations or collective affirmations. They are competitive, periodic, inclusive, definitive elections in which the chief decision-makers in a government are selected by citizens who enjoy broad freedom to criticize government, to public their criticisms, and to present alternatives.</w:t>
      </w:r>
      <w:r w:rsidR="00F43445">
        <w:rPr>
          <w:rStyle w:val="FootnoteReference"/>
        </w:rPr>
        <w:footnoteReference w:id="5"/>
      </w:r>
    </w:p>
    <w:p w14:paraId="6B259888" w14:textId="40BE9AC9" w:rsidR="00552033" w:rsidRDefault="00552033" w:rsidP="00552033">
      <w:pPr>
        <w:ind w:firstLine="0"/>
      </w:pPr>
      <w:r>
        <w:lastRenderedPageBreak/>
        <w:t xml:space="preserve">This </w:t>
      </w:r>
      <w:r w:rsidR="00291B06">
        <w:t>piece</w:t>
      </w:r>
      <w:r>
        <w:t xml:space="preserve"> defines democratic elections as elections that fulfill specific criteria</w:t>
      </w:r>
      <w:r w:rsidR="00A409EE">
        <w:t xml:space="preserve">, notably of being elections for government officials in which the citizenry has the freedoms needed </w:t>
      </w:r>
      <w:r w:rsidR="00057C48">
        <w:t xml:space="preserve">to </w:t>
      </w:r>
      <w:r w:rsidR="005F0BB6">
        <w:t>maintain proper, legitimate democracy.</w:t>
      </w:r>
    </w:p>
    <w:p w14:paraId="5E4889E8" w14:textId="77777777" w:rsidR="002956F5" w:rsidRDefault="002956F5" w:rsidP="00902439">
      <w:pPr>
        <w:ind w:firstLine="0"/>
      </w:pPr>
    </w:p>
    <w:p w14:paraId="512ABCBD" w14:textId="1F6E1C83" w:rsidR="00147C78" w:rsidRDefault="00CD5359" w:rsidP="00902439">
      <w:pPr>
        <w:ind w:firstLine="0"/>
      </w:pPr>
      <w:r>
        <w:t xml:space="preserve">Therefore, the framework of our resolution according to most sources is exclusively </w:t>
      </w:r>
      <w:r w:rsidR="000A562A">
        <w:t xml:space="preserve">elections of government officials by the citizens in which the citizens have equal say on the </w:t>
      </w:r>
      <w:r w:rsidR="00087820">
        <w:t xml:space="preserve">chosen representative. According to a smaller group of sources, the framework is broader and refers to any group that votes on candidates that would </w:t>
      </w:r>
      <w:r w:rsidR="00AC2E86">
        <w:t xml:space="preserve">then make decisions for the whole body. Knowing this, we can now look at </w:t>
      </w:r>
      <w:r w:rsidR="00902439">
        <w:t xml:space="preserve">the sides of our </w:t>
      </w:r>
      <w:r w:rsidR="00AC2E86">
        <w:t>resolution,</w:t>
      </w:r>
      <w:r w:rsidR="00902439">
        <w:t xml:space="preserve"> </w:t>
      </w:r>
      <w:r w:rsidR="00AC2E86">
        <w:t>the right to privacy and the right to kno</w:t>
      </w:r>
      <w:r w:rsidR="00902439">
        <w:t>w.</w:t>
      </w:r>
    </w:p>
    <w:p w14:paraId="60B4AAF4" w14:textId="60C76F21" w:rsidR="00A957A0" w:rsidRDefault="00D5647E" w:rsidP="00FE0C62">
      <w:pPr>
        <w:pStyle w:val="Heading2"/>
      </w:pPr>
      <w:r>
        <w:t xml:space="preserve">PART </w:t>
      </w:r>
      <w:r w:rsidR="008D3A5A">
        <w:t>II</w:t>
      </w:r>
      <w:r w:rsidR="004B0332">
        <w:t xml:space="preserve">: </w:t>
      </w:r>
      <w:r w:rsidR="00F30DF8">
        <w:t>What is a Right</w:t>
      </w:r>
    </w:p>
    <w:p w14:paraId="4F23F43C" w14:textId="304CEA1D" w:rsidR="004B0332" w:rsidRDefault="00AA1B79" w:rsidP="00432A86">
      <w:pPr>
        <w:ind w:firstLine="0"/>
      </w:pPr>
      <w:r>
        <w:t>R</w:t>
      </w:r>
      <w:r w:rsidR="00193E66">
        <w:t xml:space="preserve">ights </w:t>
      </w:r>
      <w:r>
        <w:t xml:space="preserve">are the topic of </w:t>
      </w:r>
      <w:r w:rsidR="00193E66">
        <w:t>one of the most philosophical</w:t>
      </w:r>
      <w:r>
        <w:t xml:space="preserve"> discussions</w:t>
      </w:r>
      <w:r w:rsidR="0070461E">
        <w:t xml:space="preserve">, </w:t>
      </w:r>
      <w:r w:rsidR="008F21F5">
        <w:t xml:space="preserve">with their </w:t>
      </w:r>
      <w:r w:rsidR="00AA2860">
        <w:t>significance and even existence heavily debate</w:t>
      </w:r>
      <w:r w:rsidR="00B41153">
        <w:t>d</w:t>
      </w:r>
      <w:r>
        <w:t xml:space="preserve">. </w:t>
      </w:r>
      <w:r w:rsidR="00325742">
        <w:t>Philosophers don't agree on where rights come from,</w:t>
      </w:r>
      <w:r w:rsidR="003936CA">
        <w:t xml:space="preserve"> </w:t>
      </w:r>
      <w:r w:rsidR="00A36FC5">
        <w:t>what they are</w:t>
      </w:r>
      <w:r w:rsidR="003936CA">
        <w:t xml:space="preserve">, or when </w:t>
      </w:r>
      <w:r w:rsidR="00A36FC5">
        <w:t xml:space="preserve">they </w:t>
      </w:r>
      <w:r w:rsidR="003936CA">
        <w:t xml:space="preserve">can be </w:t>
      </w:r>
      <w:r w:rsidR="0029003B">
        <w:t xml:space="preserve">restricted or revoked. That means </w:t>
      </w:r>
      <w:r w:rsidR="0029003B">
        <w:rPr>
          <w:i/>
          <w:iCs/>
        </w:rPr>
        <w:t>you</w:t>
      </w:r>
      <w:r w:rsidR="0029003B">
        <w:t xml:space="preserve"> can argue </w:t>
      </w:r>
      <w:r w:rsidR="009C07D9">
        <w:t>a stance on these issues</w:t>
      </w:r>
      <w:r w:rsidR="0029003B">
        <w:t xml:space="preserve">. </w:t>
      </w:r>
      <w:r w:rsidR="00A525C3">
        <w:t>It also means you</w:t>
      </w:r>
      <w:r w:rsidR="00435821">
        <w:t xml:space="preserve"> need</w:t>
      </w:r>
      <w:r w:rsidR="00A525C3">
        <w:t xml:space="preserve"> to be prepared to respond</w:t>
      </w:r>
      <w:r w:rsidR="00435821">
        <w:t xml:space="preserve"> to an array of claims about the nature of rights. </w:t>
      </w:r>
      <w:r w:rsidR="00A034C2">
        <w:t xml:space="preserve">This section will </w:t>
      </w:r>
      <w:r w:rsidR="00B132A1">
        <w:t xml:space="preserve">give you </w:t>
      </w:r>
      <w:r w:rsidR="004358BB">
        <w:t xml:space="preserve">background and materials to help </w:t>
      </w:r>
      <w:r w:rsidR="00C13B31">
        <w:t>understand</w:t>
      </w:r>
      <w:r w:rsidR="004358BB">
        <w:t xml:space="preserve"> and speak confidently</w:t>
      </w:r>
      <w:r w:rsidR="00B41153">
        <w:t xml:space="preserve"> on what a right </w:t>
      </w:r>
      <w:proofErr w:type="gramStart"/>
      <w:r w:rsidR="00B41153">
        <w:t>is</w:t>
      </w:r>
      <w:proofErr w:type="gramEnd"/>
      <w:r w:rsidR="00B41153">
        <w:t xml:space="preserve"> and which rights apply to the resolution</w:t>
      </w:r>
      <w:r w:rsidR="004358BB">
        <w:t>.</w:t>
      </w:r>
    </w:p>
    <w:p w14:paraId="315D9317" w14:textId="54B33903" w:rsidR="004B0332" w:rsidRDefault="001B77E8" w:rsidP="00FE0C62">
      <w:pPr>
        <w:pStyle w:val="Heading3"/>
      </w:pPr>
      <w:r>
        <w:t>Types of Rights</w:t>
      </w:r>
    </w:p>
    <w:p w14:paraId="2FDEC36C" w14:textId="1421ADF8" w:rsidR="00DE2A27" w:rsidRDefault="00DE2A27" w:rsidP="00432A86">
      <w:pPr>
        <w:ind w:firstLine="0"/>
      </w:pPr>
      <w:r>
        <w:t>There are different types of rights</w:t>
      </w:r>
      <w:r w:rsidR="00F66284">
        <w:t xml:space="preserve"> that </w:t>
      </w:r>
      <w:r w:rsidR="00432A86">
        <w:t>we'll</w:t>
      </w:r>
      <w:r w:rsidR="00F66284">
        <w:t xml:space="preserve"> split between those that rely on national documents like the Constitution and those that do not. </w:t>
      </w:r>
      <w:r w:rsidR="00553549">
        <w:t xml:space="preserve">Legally defined rights are </w:t>
      </w:r>
      <w:r w:rsidR="009255F3">
        <w:t xml:space="preserve">called </w:t>
      </w:r>
      <w:r w:rsidR="009255F3" w:rsidRPr="00B76C3C">
        <w:rPr>
          <w:b/>
          <w:bCs/>
        </w:rPr>
        <w:t>legal rights</w:t>
      </w:r>
      <w:r w:rsidR="00823393">
        <w:t>, defined by Stanford Encyclopedia:</w:t>
      </w:r>
      <w:r w:rsidR="00CC76B3">
        <w:t xml:space="preserve"> </w:t>
      </w:r>
    </w:p>
    <w:p w14:paraId="5B4BC5D0" w14:textId="4CE76E63" w:rsidR="008A14BC" w:rsidRDefault="00436E8E" w:rsidP="00F94572">
      <w:pPr>
        <w:pStyle w:val="MyEvidence"/>
      </w:pPr>
      <w:r w:rsidRPr="00436E8E">
        <w:lastRenderedPageBreak/>
        <w:t>Legal rights are, clearly, rights which exist under the rules of legal systems or by virtue of decisions of suitably authoritative bodies within them.</w:t>
      </w:r>
      <w:r>
        <w:rPr>
          <w:rStyle w:val="FootnoteReference"/>
        </w:rPr>
        <w:footnoteReference w:id="6"/>
      </w:r>
    </w:p>
    <w:p w14:paraId="0E35AEAB" w14:textId="134BE87E" w:rsidR="00ED55AF" w:rsidRDefault="007012FA" w:rsidP="00F94572">
      <w:pPr>
        <w:ind w:firstLine="0"/>
        <w:rPr>
          <w:bCs/>
          <w:color w:val="000000"/>
          <w:lang w:eastAsia="fr-FR"/>
        </w:rPr>
      </w:pPr>
      <w:r>
        <w:t xml:space="preserve">Some special legal rights are called </w:t>
      </w:r>
      <w:r w:rsidRPr="00B76C3C">
        <w:rPr>
          <w:b/>
          <w:bCs/>
        </w:rPr>
        <w:t>civil liberties</w:t>
      </w:r>
      <w:r>
        <w:t xml:space="preserve"> and </w:t>
      </w:r>
      <w:r w:rsidRPr="00B76C3C">
        <w:rPr>
          <w:b/>
          <w:bCs/>
        </w:rPr>
        <w:t>civil rights</w:t>
      </w:r>
      <w:r>
        <w:t xml:space="preserve">. Civil liberties are </w:t>
      </w:r>
      <w:r w:rsidR="00C27801">
        <w:t xml:space="preserve">basic freedoms provided by the constitution, including freedom of speech and religion, and civil rights </w:t>
      </w:r>
      <w:r w:rsidR="00BF4173">
        <w:t xml:space="preserve">are </w:t>
      </w:r>
      <w:r w:rsidR="00F55F0C">
        <w:t xml:space="preserve">the set of anti-discrimination </w:t>
      </w:r>
      <w:r w:rsidR="00DB44D3">
        <w:t xml:space="preserve">laws, such as those that </w:t>
      </w:r>
      <w:r w:rsidR="002738F4">
        <w:t>bar workplace discrimination</w:t>
      </w:r>
      <w:r w:rsidR="00096BAF">
        <w:t xml:space="preserve"> based</w:t>
      </w:r>
      <w:r w:rsidR="002738F4">
        <w:t xml:space="preserve"> on gender. </w:t>
      </w:r>
      <w:r w:rsidR="00096BAF">
        <w:rPr>
          <w:rStyle w:val="FootnoteReference"/>
        </w:rPr>
        <w:footnoteReference w:id="7"/>
      </w:r>
      <w:r w:rsidR="00AE50F6">
        <w:rPr>
          <w:rStyle w:val="FootnoteReference"/>
        </w:rPr>
        <w:footnoteReference w:id="8"/>
      </w:r>
      <w:r w:rsidR="00FC1052">
        <w:rPr>
          <w:bCs/>
          <w:color w:val="000000"/>
          <w:lang w:eastAsia="fr-FR"/>
        </w:rPr>
        <w:t xml:space="preserve"> However, these are </w:t>
      </w:r>
      <w:r w:rsidR="00FC1052">
        <w:rPr>
          <w:bCs/>
          <w:i/>
          <w:iCs/>
          <w:color w:val="000000"/>
          <w:lang w:eastAsia="fr-FR"/>
        </w:rPr>
        <w:t>legal</w:t>
      </w:r>
      <w:r w:rsidR="00FC1052">
        <w:rPr>
          <w:bCs/>
          <w:color w:val="000000"/>
          <w:lang w:eastAsia="fr-FR"/>
        </w:rPr>
        <w:t xml:space="preserve"> rights</w:t>
      </w:r>
      <w:r w:rsidR="00E544AD">
        <w:rPr>
          <w:bCs/>
          <w:color w:val="000000"/>
          <w:lang w:eastAsia="fr-FR"/>
        </w:rPr>
        <w:t xml:space="preserve">. They exist because a government created them, not because people deserve to claim them by being human. </w:t>
      </w:r>
      <w:r w:rsidR="00C427C6">
        <w:rPr>
          <w:bCs/>
          <w:color w:val="000000"/>
          <w:lang w:eastAsia="fr-FR"/>
        </w:rPr>
        <w:t>In philosophy, we call rights that people deserve by nature of being human</w:t>
      </w:r>
      <w:r w:rsidR="002962A9">
        <w:rPr>
          <w:bCs/>
          <w:color w:val="000000"/>
          <w:lang w:eastAsia="fr-FR"/>
        </w:rPr>
        <w:t xml:space="preserve">, </w:t>
      </w:r>
      <w:r w:rsidR="007366B6">
        <w:rPr>
          <w:bCs/>
          <w:color w:val="000000"/>
          <w:lang w:eastAsia="fr-FR"/>
        </w:rPr>
        <w:t>disregarding any</w:t>
      </w:r>
      <w:r w:rsidR="0094086A">
        <w:rPr>
          <w:bCs/>
          <w:color w:val="000000"/>
          <w:lang w:eastAsia="fr-FR"/>
        </w:rPr>
        <w:t xml:space="preserve"> existing societies</w:t>
      </w:r>
      <w:r w:rsidR="007366B6">
        <w:rPr>
          <w:bCs/>
          <w:color w:val="000000"/>
          <w:lang w:eastAsia="fr-FR"/>
        </w:rPr>
        <w:t>,</w:t>
      </w:r>
      <w:r w:rsidR="00C427C6">
        <w:rPr>
          <w:bCs/>
          <w:color w:val="000000"/>
          <w:lang w:eastAsia="fr-FR"/>
        </w:rPr>
        <w:t xml:space="preserve"> as </w:t>
      </w:r>
      <w:r w:rsidR="00ED55AF">
        <w:rPr>
          <w:bCs/>
          <w:color w:val="000000"/>
          <w:lang w:eastAsia="fr-FR"/>
        </w:rPr>
        <w:t xml:space="preserve">derived or conferred from </w:t>
      </w:r>
      <w:r w:rsidR="00ED55AF" w:rsidRPr="002962A9">
        <w:rPr>
          <w:b/>
          <w:color w:val="000000"/>
          <w:lang w:eastAsia="fr-FR"/>
        </w:rPr>
        <w:t>natural law</w:t>
      </w:r>
      <w:r w:rsidR="00ED55AF">
        <w:rPr>
          <w:bCs/>
          <w:color w:val="000000"/>
          <w:lang w:eastAsia="fr-FR"/>
        </w:rPr>
        <w:t xml:space="preserve">. Natural law is defined by Encyclopedia Britannica: </w:t>
      </w:r>
    </w:p>
    <w:p w14:paraId="30CCDB78" w14:textId="6B3A7A5D" w:rsidR="001457BB" w:rsidRDefault="00A557DA" w:rsidP="001457BB">
      <w:pPr>
        <w:pStyle w:val="MyEvidence"/>
      </w:pPr>
      <w:r w:rsidRPr="00A557DA">
        <w:t>Natural law, in philosophy, a system of right or justice held to be common to all humans and derived from nature rather than from the rules of society, or positive law.</w:t>
      </w:r>
      <w:r w:rsidR="001457BB">
        <w:rPr>
          <w:rStyle w:val="FootnoteReference"/>
        </w:rPr>
        <w:footnoteReference w:id="9"/>
      </w:r>
    </w:p>
    <w:p w14:paraId="3D752B36" w14:textId="084F7E05" w:rsidR="003B6F0E" w:rsidRPr="00F94572" w:rsidRDefault="000721E4" w:rsidP="005F421C">
      <w:pPr>
        <w:ind w:firstLine="0"/>
        <w:rPr>
          <w:bCs/>
        </w:rPr>
      </w:pPr>
      <w:r>
        <w:t xml:space="preserve">When a right is claimed to be </w:t>
      </w:r>
      <w:r w:rsidR="005F421C">
        <w:t>derived</w:t>
      </w:r>
      <w:r>
        <w:t xml:space="preserve"> from natural law, it is claimed to exist </w:t>
      </w:r>
      <w:r w:rsidR="008D7682">
        <w:t xml:space="preserve">by nature regardless of whether a government chooses to recognize it. These rights are called </w:t>
      </w:r>
      <w:r w:rsidR="008D7682" w:rsidRPr="00437286">
        <w:rPr>
          <w:b/>
          <w:bCs/>
        </w:rPr>
        <w:t>natural rights</w:t>
      </w:r>
      <w:r w:rsidR="00437286">
        <w:t xml:space="preserve">, defined </w:t>
      </w:r>
      <w:r w:rsidR="00437286">
        <w:lastRenderedPageBreak/>
        <w:t>as rights derived from natural law.</w:t>
      </w:r>
      <w:r w:rsidR="00437286" w:rsidRPr="00437286">
        <w:rPr>
          <w:b/>
          <w:bCs/>
        </w:rPr>
        <w:t xml:space="preserve"> </w:t>
      </w:r>
      <w:r w:rsidR="009936FA" w:rsidRPr="00437286">
        <w:rPr>
          <w:b/>
          <w:bCs/>
        </w:rPr>
        <w:t>Human rights</w:t>
      </w:r>
      <w:r w:rsidR="009936FA">
        <w:t xml:space="preserve"> are </w:t>
      </w:r>
      <w:r w:rsidR="00437286">
        <w:t xml:space="preserve">very similar and </w:t>
      </w:r>
      <w:r w:rsidR="009936FA">
        <w:t>defined as basic rights or freedoms that belong to all people</w:t>
      </w:r>
      <w:r w:rsidR="00E11095">
        <w:t xml:space="preserve">. Some philosophers </w:t>
      </w:r>
      <w:r w:rsidR="00437286">
        <w:t>interpret</w:t>
      </w:r>
      <w:r w:rsidR="00E11095">
        <w:t xml:space="preserve"> human rights </w:t>
      </w:r>
      <w:r w:rsidR="00437286">
        <w:t xml:space="preserve">as </w:t>
      </w:r>
      <w:r w:rsidR="00E11095">
        <w:t xml:space="preserve">a broader set than </w:t>
      </w:r>
      <w:r w:rsidR="00601AA5">
        <w:t xml:space="preserve">natural rights, perhaps gained based on societal growth, </w:t>
      </w:r>
      <w:r w:rsidR="00437286">
        <w:t>while many others</w:t>
      </w:r>
      <w:r w:rsidR="00DB4AD7">
        <w:t xml:space="preserve"> use the terms interchangeably.</w:t>
      </w:r>
      <w:r w:rsidR="00DB4AD7">
        <w:rPr>
          <w:rStyle w:val="FootnoteReference"/>
        </w:rPr>
        <w:footnoteReference w:id="10"/>
      </w:r>
      <w:r w:rsidR="00DB4AD7">
        <w:t xml:space="preserve"> </w:t>
      </w:r>
      <w:r w:rsidR="003E2401" w:rsidRPr="00B76C3C">
        <w:t>The debate on whether natural and human rights are the same depends</w:t>
      </w:r>
      <w:r w:rsidR="00445E76" w:rsidRPr="00B76C3C">
        <w:t xml:space="preserve"> on whether a </w:t>
      </w:r>
      <w:r w:rsidR="004A63CE" w:rsidRPr="00B76C3C">
        <w:t xml:space="preserve">right can </w:t>
      </w:r>
      <w:r w:rsidR="003E2401" w:rsidRPr="00B76C3C">
        <w:t>belong to all</w:t>
      </w:r>
      <w:r w:rsidR="004A63CE" w:rsidRPr="00B76C3C">
        <w:t xml:space="preserve"> human</w:t>
      </w:r>
      <w:r w:rsidR="003E2401" w:rsidRPr="00B76C3C">
        <w:t>s</w:t>
      </w:r>
      <w:r w:rsidR="004A63CE" w:rsidRPr="00B76C3C">
        <w:t xml:space="preserve"> that doesn't come directly from natural law, maybe existing a</w:t>
      </w:r>
      <w:r w:rsidR="003E2401" w:rsidRPr="00B76C3C">
        <w:t>s a</w:t>
      </w:r>
      <w:r w:rsidR="004A63CE" w:rsidRPr="00B76C3C">
        <w:t xml:space="preserve"> byproduct of society</w:t>
      </w:r>
      <w:r w:rsidR="004A63CE">
        <w:t xml:space="preserve">. </w:t>
      </w:r>
      <w:r w:rsidR="00DB4AD7">
        <w:t>A special cas</w:t>
      </w:r>
      <w:r w:rsidR="00BB0696">
        <w:t xml:space="preserve">e of rights </w:t>
      </w:r>
      <w:r w:rsidR="00E419D2">
        <w:t xml:space="preserve">exist that are both human rights and acknowledged by government to </w:t>
      </w:r>
      <w:r w:rsidR="00BA54F0">
        <w:t>merit</w:t>
      </w:r>
      <w:r w:rsidR="005731D3">
        <w:t xml:space="preserve"> especially </w:t>
      </w:r>
      <w:r w:rsidR="00BA54F0">
        <w:t>significant protection</w:t>
      </w:r>
      <w:r w:rsidR="00B76C3C">
        <w:t xml:space="preserve">. These are called </w:t>
      </w:r>
      <w:r w:rsidR="00BA54F0" w:rsidRPr="00B76C3C">
        <w:rPr>
          <w:b/>
          <w:bCs/>
        </w:rPr>
        <w:t>fundamental rights</w:t>
      </w:r>
      <w:r w:rsidR="00BA54F0">
        <w:t xml:space="preserve">, which change from nation to nation based on </w:t>
      </w:r>
      <w:r w:rsidR="00B87B67">
        <w:t xml:space="preserve">national documents and legal rules. In the United States, for example, </w:t>
      </w:r>
      <w:r w:rsidR="00AB2F65">
        <w:t>the right to liberty is a fundamental right.</w:t>
      </w:r>
    </w:p>
    <w:p w14:paraId="592F3F52" w14:textId="77777777" w:rsidR="002956F5" w:rsidRDefault="002956F5" w:rsidP="002956F5">
      <w:pPr>
        <w:ind w:firstLine="0"/>
      </w:pPr>
    </w:p>
    <w:p w14:paraId="08CF7E60" w14:textId="1FDF6B97" w:rsidR="00C427C6" w:rsidRDefault="00AB2417" w:rsidP="002956F5">
      <w:pPr>
        <w:ind w:firstLine="0"/>
      </w:pPr>
      <w:r>
        <w:t xml:space="preserve">Because Lincoln-Douglas debate is philosophical debate, these rights need to be applied </w:t>
      </w:r>
      <w:r w:rsidR="002663A2">
        <w:t xml:space="preserve">in terms of ethics and philosophy rather than legality. Furthermore, because the resolution is not nation-specific one nation's legal rights do not carry </w:t>
      </w:r>
      <w:r w:rsidR="00EE6E9D">
        <w:t xml:space="preserve">much </w:t>
      </w:r>
      <w:r w:rsidR="00F61B80">
        <w:t xml:space="preserve">weight in the round. However, legal rights can still </w:t>
      </w:r>
      <w:r w:rsidR="005F54EC">
        <w:t xml:space="preserve">be used in the round </w:t>
      </w:r>
      <w:r w:rsidR="00F61B80">
        <w:t>if</w:t>
      </w:r>
      <w:r w:rsidR="005F54EC">
        <w:t xml:space="preserve">, for example, many nations </w:t>
      </w:r>
      <w:r w:rsidR="009851DF">
        <w:t>have the same legal right</w:t>
      </w:r>
      <w:r w:rsidR="00996D07">
        <w:t>,</w:t>
      </w:r>
      <w:r w:rsidR="009851DF">
        <w:t xml:space="preserve"> </w:t>
      </w:r>
      <w:r w:rsidR="005F54EC">
        <w:t>demonstrat</w:t>
      </w:r>
      <w:r w:rsidR="00996D07">
        <w:t xml:space="preserve">ing </w:t>
      </w:r>
      <w:r w:rsidR="009851DF">
        <w:t xml:space="preserve">a </w:t>
      </w:r>
      <w:r w:rsidR="005F54EC">
        <w:t>consensus</w:t>
      </w:r>
      <w:r w:rsidR="00996D07">
        <w:t xml:space="preserve"> which could be used to argue</w:t>
      </w:r>
      <w:r w:rsidR="005F54EC">
        <w:t xml:space="preserve"> that </w:t>
      </w:r>
      <w:r w:rsidR="009851DF">
        <w:t xml:space="preserve">it </w:t>
      </w:r>
      <w:r w:rsidR="005F54EC">
        <w:t xml:space="preserve">should be a </w:t>
      </w:r>
      <w:r w:rsidR="009851DF">
        <w:t xml:space="preserve">human </w:t>
      </w:r>
      <w:r w:rsidR="005F54EC">
        <w:t>right</w:t>
      </w:r>
      <w:r w:rsidR="009851DF">
        <w:t xml:space="preserve"> as well</w:t>
      </w:r>
      <w:r w:rsidR="00996D07">
        <w:t xml:space="preserve">. Then the right would expand beyond borders and fit within the confines of the round. </w:t>
      </w:r>
    </w:p>
    <w:p w14:paraId="0E78A30F" w14:textId="786D0C77" w:rsidR="001B77E8" w:rsidRDefault="001B77E8" w:rsidP="001B77E8">
      <w:pPr>
        <w:pStyle w:val="Heading3"/>
      </w:pPr>
      <w:r>
        <w:t>Can Rights be Restricted?</w:t>
      </w:r>
    </w:p>
    <w:p w14:paraId="6E35B54A" w14:textId="77777777" w:rsidR="00036A52" w:rsidRDefault="005C1183" w:rsidP="005C1183">
      <w:pPr>
        <w:ind w:firstLine="0"/>
      </w:pPr>
      <w:r>
        <w:lastRenderedPageBreak/>
        <w:t>Of</w:t>
      </w:r>
      <w:r w:rsidR="002158F9">
        <w:t>ten, fundamental rights are referred to as "inalienable."</w:t>
      </w:r>
      <w:r w:rsidR="00036A52">
        <w:t xml:space="preserve"> The second paragraph of the Declaration of Independence begins:</w:t>
      </w:r>
    </w:p>
    <w:p w14:paraId="0A8422FA" w14:textId="0F453443" w:rsidR="005C1183" w:rsidRDefault="00755194" w:rsidP="00036A52">
      <w:pPr>
        <w:pStyle w:val="MyEvidence"/>
      </w:pPr>
      <w:r>
        <w:t xml:space="preserve"> </w:t>
      </w:r>
      <w:r w:rsidR="002956F5">
        <w:t>“</w:t>
      </w:r>
      <w:r w:rsidR="003101BF" w:rsidRPr="003101BF">
        <w:t>We hold these truths to be self-evident, that all men are created equal, that they are endowed by their Creator with certain unalienable Rights, that among these are Life, Liberty and the pursuit of Happiness.</w:t>
      </w:r>
      <w:r w:rsidR="002956F5">
        <w:t>”</w:t>
      </w:r>
      <w:r w:rsidR="003101BF">
        <w:rPr>
          <w:rStyle w:val="FootnoteReference"/>
        </w:rPr>
        <w:footnoteReference w:id="11"/>
      </w:r>
    </w:p>
    <w:p w14:paraId="6F402EE6" w14:textId="625B726C" w:rsidR="00656D73" w:rsidRDefault="00865C73" w:rsidP="002956F5">
      <w:pPr>
        <w:ind w:firstLine="0"/>
      </w:pPr>
      <w:r>
        <w:t>Merriam Webster Dictionary defines inalienable as "</w:t>
      </w:r>
      <w:r w:rsidR="00AB654C">
        <w:t xml:space="preserve">Incapable of being alienated, surrendered, or </w:t>
      </w:r>
      <w:r w:rsidR="000041CB">
        <w:t>transferred.</w:t>
      </w:r>
      <w:r w:rsidR="000041CB">
        <w:rPr>
          <w:rStyle w:val="FootnoteReference"/>
        </w:rPr>
        <w:footnoteReference w:id="12"/>
      </w:r>
      <w:r w:rsidR="00B72427">
        <w:t xml:space="preserve"> </w:t>
      </w:r>
      <w:r w:rsidR="00370F13">
        <w:t xml:space="preserve">Stanford Encyclopedia of Philosophy defines </w:t>
      </w:r>
      <w:r w:rsidR="00BB54C1">
        <w:t>an inalienable right</w:t>
      </w:r>
      <w:r w:rsidR="00370F13">
        <w:t xml:space="preserve"> as</w:t>
      </w:r>
      <w:r w:rsidR="00BB54C1">
        <w:t xml:space="preserve"> one which "its holder cannot lose temporarily or permanently by bad conduct or by voluntarily giving it up."</w:t>
      </w:r>
      <w:r w:rsidR="00656D73">
        <w:rPr>
          <w:rStyle w:val="FootnoteReference"/>
        </w:rPr>
        <w:footnoteReference w:id="13"/>
      </w:r>
      <w:r w:rsidR="00BB54C1">
        <w:t xml:space="preserve"> If we accept Stanford Encyclopedia of Philosophy's interpretation of an inalienable right, th</w:t>
      </w:r>
      <w:r w:rsidR="007D6859">
        <w:t>en most or all human rig</w:t>
      </w:r>
      <w:r w:rsidR="00BB54C1">
        <w:t xml:space="preserve">hts </w:t>
      </w:r>
      <w:r w:rsidR="007D6859">
        <w:t xml:space="preserve">are not </w:t>
      </w:r>
      <w:r w:rsidR="0093374B">
        <w:t xml:space="preserve">treated as </w:t>
      </w:r>
      <w:r w:rsidR="007D6859">
        <w:t>inalienable</w:t>
      </w:r>
      <w:r w:rsidR="0093374B">
        <w:t xml:space="preserve"> in America or anywhere. The article</w:t>
      </w:r>
      <w:r w:rsidR="007D6859">
        <w:t xml:space="preserve"> came to </w:t>
      </w:r>
      <w:r w:rsidR="0093374B">
        <w:t xml:space="preserve">this conclusion </w:t>
      </w:r>
      <w:r w:rsidR="007D6859">
        <w:t xml:space="preserve">as well: "It is doubtful that all human rights are inalienable in </w:t>
      </w:r>
      <w:r w:rsidR="002E09B7">
        <w:t xml:space="preserve">this sense … Perhaps it is sufficient to say that human rights are very hard to lose." </w:t>
      </w:r>
      <w:r w:rsidR="005B28E2">
        <w:t xml:space="preserve">Those that defend </w:t>
      </w:r>
      <w:r w:rsidR="00B754C1">
        <w:t>the rights listed in the Declaration of Independence</w:t>
      </w:r>
      <w:r w:rsidR="00820B25">
        <w:t>, especially liberty,</w:t>
      </w:r>
      <w:r w:rsidR="00B754C1">
        <w:t xml:space="preserve"> as truly inalienable argue that an inalienable right can still be limited </w:t>
      </w:r>
      <w:r w:rsidR="007540C9">
        <w:t>in response to</w:t>
      </w:r>
      <w:r w:rsidR="00B754C1">
        <w:t xml:space="preserve"> bad conduct, resulting </w:t>
      </w:r>
      <w:r w:rsidR="00820B25">
        <w:t xml:space="preserve">in a debate of semantics. </w:t>
      </w:r>
    </w:p>
    <w:p w14:paraId="4070112A" w14:textId="79094061" w:rsidR="001B5814" w:rsidRDefault="00FB4B1A" w:rsidP="002956F5">
      <w:pPr>
        <w:ind w:firstLine="0"/>
      </w:pPr>
      <w:r>
        <w:lastRenderedPageBreak/>
        <w:t xml:space="preserve">We can also see that civil liberties in America are </w:t>
      </w:r>
      <w:r w:rsidR="00FC555B">
        <w:t>not</w:t>
      </w:r>
      <w:r>
        <w:t xml:space="preserve"> inalienable</w:t>
      </w:r>
      <w:r w:rsidR="00FC555B">
        <w:t xml:space="preserve"> and can be limited constitutionally. For example, freedom of speech does not allow one to call for violence</w:t>
      </w:r>
      <w:r w:rsidR="006C05B1">
        <w:t>, a universal limiting of the First Amendment right.</w:t>
      </w:r>
      <w:r w:rsidR="0093374B">
        <w:t xml:space="preserve"> Similarly, l</w:t>
      </w:r>
      <w:r w:rsidR="00675F81">
        <w:t>ibel is</w:t>
      </w:r>
      <w:r w:rsidR="0093374B">
        <w:t xml:space="preserve"> also</w:t>
      </w:r>
      <w:r w:rsidR="00675F81">
        <w:t xml:space="preserve"> no</w:t>
      </w:r>
      <w:r w:rsidR="0093374B">
        <w:t>t</w:t>
      </w:r>
      <w:r w:rsidR="00675F81">
        <w:t xml:space="preserve"> </w:t>
      </w:r>
      <w:r w:rsidR="006850BD">
        <w:t>protected by the First Amendment</w:t>
      </w:r>
      <w:r w:rsidR="0093374B">
        <w:t>.</w:t>
      </w:r>
    </w:p>
    <w:p w14:paraId="35A66489" w14:textId="77777777" w:rsidR="002956F5" w:rsidRDefault="002956F5" w:rsidP="002956F5">
      <w:pPr>
        <w:ind w:firstLine="0"/>
      </w:pPr>
    </w:p>
    <w:p w14:paraId="0C8DC40C" w14:textId="6CF2B213" w:rsidR="00065117" w:rsidRDefault="00785529" w:rsidP="002956F5">
      <w:pPr>
        <w:ind w:firstLine="0"/>
      </w:pPr>
      <w:r>
        <w:t xml:space="preserve">Often, different rights can come into conflict, as is </w:t>
      </w:r>
      <w:r w:rsidR="002B34ED">
        <w:t xml:space="preserve">the case </w:t>
      </w:r>
      <w:r w:rsidR="009335C1">
        <w:t>in</w:t>
      </w:r>
      <w:r w:rsidR="002B34ED">
        <w:t xml:space="preserve"> our resolution once both the rights to privacy and knowledge of candidates are recognized. </w:t>
      </w:r>
      <w:r w:rsidR="002F18E7">
        <w:t xml:space="preserve">There is no simple answer for which right should be ranked above another, but there are some clear points of hierarchy between them. The </w:t>
      </w:r>
      <w:r w:rsidR="00C90272">
        <w:t>most accepted natural rights</w:t>
      </w:r>
      <w:r w:rsidR="00B41153">
        <w:t xml:space="preserve"> are</w:t>
      </w:r>
      <w:r w:rsidR="00C90272">
        <w:t xml:space="preserve"> life, liberty, and property</w:t>
      </w:r>
      <w:r w:rsidR="006A7835">
        <w:t xml:space="preserve">. These </w:t>
      </w:r>
      <w:r w:rsidR="00C90272">
        <w:t xml:space="preserve">are acknowledged by </w:t>
      </w:r>
      <w:r w:rsidR="006A7835">
        <w:t>all decent</w:t>
      </w:r>
      <w:r w:rsidR="00C90272">
        <w:t xml:space="preserve"> </w:t>
      </w:r>
      <w:r w:rsidR="00D93277">
        <w:t>governments (accepting these human rights could be a test of legitimate governments)</w:t>
      </w:r>
      <w:r w:rsidR="001D1F74">
        <w:t xml:space="preserve"> as fundamental rights</w:t>
      </w:r>
      <w:r w:rsidR="002D76D8">
        <w:t>.</w:t>
      </w:r>
      <w:r w:rsidR="001D1F74">
        <w:t xml:space="preserve"> </w:t>
      </w:r>
      <w:r w:rsidR="002D76D8">
        <w:t>Like how</w:t>
      </w:r>
      <w:r w:rsidR="00C47A63">
        <w:t xml:space="preserve"> </w:t>
      </w:r>
      <w:r w:rsidR="002D76D8">
        <w:t>f</w:t>
      </w:r>
      <w:r w:rsidR="001D1F74">
        <w:t xml:space="preserve">reedom of </w:t>
      </w:r>
      <w:r w:rsidR="002D76D8">
        <w:t>s</w:t>
      </w:r>
      <w:r w:rsidR="001D1F74">
        <w:t xml:space="preserve">peech </w:t>
      </w:r>
      <w:r w:rsidR="002D76D8">
        <w:t xml:space="preserve">does </w:t>
      </w:r>
      <w:r w:rsidR="001D1F74">
        <w:t>not includ</w:t>
      </w:r>
      <w:r w:rsidR="002D76D8">
        <w:t>e</w:t>
      </w:r>
      <w:r w:rsidR="001D1F74">
        <w:t xml:space="preserve"> calls to violence</w:t>
      </w:r>
      <w:r w:rsidR="002D76D8">
        <w:t>,</w:t>
      </w:r>
      <w:r w:rsidR="001D1F74">
        <w:t xml:space="preserve"> </w:t>
      </w:r>
      <w:r w:rsidR="002D76D8">
        <w:t>these rights take precedent over</w:t>
      </w:r>
      <w:r w:rsidR="001D1F74">
        <w:t xml:space="preserve"> civil liberties and civil rights.</w:t>
      </w:r>
      <w:r w:rsidR="009410B7">
        <w:t xml:space="preserve"> Freedom of religion does not include the right to kill or enslave in the name of religion, thus why the terrorist organization Isis is not protected by the First Amendment. But how would </w:t>
      </w:r>
      <w:r w:rsidR="007448EB">
        <w:t>one</w:t>
      </w:r>
      <w:r w:rsidR="009410B7">
        <w:t xml:space="preserve"> weigh between </w:t>
      </w:r>
      <w:r w:rsidR="00E03D42">
        <w:t>two rights that are equal on the hierarchy, like life and libert</w:t>
      </w:r>
      <w:r w:rsidR="006E4D29">
        <w:t>y</w:t>
      </w:r>
      <w:r w:rsidR="00B53893">
        <w:t xml:space="preserve">? Well, </w:t>
      </w:r>
      <w:r w:rsidR="003D0EF4">
        <w:t>she</w:t>
      </w:r>
      <w:r w:rsidR="00B53893">
        <w:t xml:space="preserve"> could argue that </w:t>
      </w:r>
      <w:r w:rsidR="006E4D29">
        <w:t>natural rights by definition cannot come into conflict</w:t>
      </w:r>
      <w:r w:rsidR="00ED16BC">
        <w:t xml:space="preserve">. </w:t>
      </w:r>
      <w:r w:rsidR="00C47A63">
        <w:t>Or</w:t>
      </w:r>
      <w:r w:rsidR="00ED16BC">
        <w:t xml:space="preserve">, </w:t>
      </w:r>
      <w:r w:rsidR="003D0EF4">
        <w:t xml:space="preserve">perhaps </w:t>
      </w:r>
      <w:r w:rsidR="00ED16BC">
        <w:t>life is a more important right than liberty</w:t>
      </w:r>
      <w:r w:rsidR="00C47A63">
        <w:t xml:space="preserve"> for the simple reason that people need this right preserved first</w:t>
      </w:r>
      <w:r w:rsidR="00ED16BC">
        <w:t xml:space="preserve">, and other human rights fall somewhere further on this </w:t>
      </w:r>
      <w:r w:rsidR="00171D9B">
        <w:t>vague</w:t>
      </w:r>
      <w:r w:rsidR="00ED16BC">
        <w:t xml:space="preserve"> spectrum</w:t>
      </w:r>
      <w:r w:rsidR="009D7A98">
        <w:t xml:space="preserve">. </w:t>
      </w:r>
    </w:p>
    <w:p w14:paraId="7C4B888D" w14:textId="77777777" w:rsidR="002956F5" w:rsidRDefault="002956F5" w:rsidP="002956F5">
      <w:pPr>
        <w:ind w:firstLine="0"/>
      </w:pPr>
    </w:p>
    <w:p w14:paraId="59EBAC48" w14:textId="4B6BA952" w:rsidR="00065117" w:rsidRDefault="00065117" w:rsidP="002956F5">
      <w:pPr>
        <w:ind w:firstLine="0"/>
      </w:pPr>
      <w:r>
        <w:t>Another possibility is a utilitarian approach</w:t>
      </w:r>
      <w:r w:rsidR="00FE1FF4">
        <w:t>, that the most ethical action (</w:t>
      </w:r>
      <w:r w:rsidR="00171D9B">
        <w:t>in our case the right we choose to rank as highest</w:t>
      </w:r>
      <w:r w:rsidR="00FE1FF4">
        <w:t xml:space="preserve">) is the one which leads to the greatest good for the greatest number of people, </w:t>
      </w:r>
      <w:r>
        <w:t>to</w:t>
      </w:r>
      <w:r w:rsidR="009266BC">
        <w:t xml:space="preserve"> ranking human rights.</w:t>
      </w:r>
      <w:r w:rsidR="00D84029">
        <w:t xml:space="preserve"> This will be very common for comparing the rights to privacy and to know, </w:t>
      </w:r>
      <w:r w:rsidR="003D16B1">
        <w:t>marked by any debater</w:t>
      </w:r>
      <w:r w:rsidR="00FE1FF4">
        <w:t xml:space="preserve"> agreeing that both </w:t>
      </w:r>
      <w:r w:rsidR="00ED00C7">
        <w:t xml:space="preserve">sides of the resolution </w:t>
      </w:r>
      <w:r w:rsidR="00FE1FF4">
        <w:t xml:space="preserve">are human rights </w:t>
      </w:r>
      <w:r w:rsidR="00ED00C7">
        <w:lastRenderedPageBreak/>
        <w:t>before</w:t>
      </w:r>
      <w:r w:rsidR="003D16B1">
        <w:t xml:space="preserve"> comparing each to a value of democracy or another quality of life metric.</w:t>
      </w:r>
      <w:r w:rsidR="00A4033B">
        <w:t xml:space="preserve"> Keep in mind that in these cases, we are claiming that a human right can be removed solely</w:t>
      </w:r>
      <w:r w:rsidR="00FE1FF4">
        <w:t xml:space="preserve"> for the common good, </w:t>
      </w:r>
      <w:r w:rsidR="009A50D7">
        <w:t xml:space="preserve">or at least than when two rights come into </w:t>
      </w:r>
      <w:proofErr w:type="gramStart"/>
      <w:r w:rsidR="009A50D7">
        <w:t>conflict</w:t>
      </w:r>
      <w:proofErr w:type="gramEnd"/>
      <w:r w:rsidR="009A50D7">
        <w:t xml:space="preserve"> we select the one that best contributes to the common good.</w:t>
      </w:r>
      <w:r w:rsidR="005C42A3">
        <w:t xml:space="preserve"> Obviously, one could argue that this </w:t>
      </w:r>
      <w:r w:rsidR="008E42A5">
        <w:t>process creates a slippery slope in which rights are only important when they bring results, and the debate continues.</w:t>
      </w:r>
    </w:p>
    <w:p w14:paraId="57DA4678" w14:textId="77777777" w:rsidR="002956F5" w:rsidRDefault="002956F5" w:rsidP="002956F5">
      <w:pPr>
        <w:ind w:firstLine="0"/>
      </w:pPr>
    </w:p>
    <w:p w14:paraId="6BA690A8" w14:textId="78C27A49" w:rsidR="00F62257" w:rsidRDefault="009D7A98" w:rsidP="002956F5">
      <w:pPr>
        <w:ind w:firstLine="0"/>
      </w:pPr>
      <w:r>
        <w:t xml:space="preserve">Ultimately, </w:t>
      </w:r>
      <w:r w:rsidR="00D54FC3">
        <w:t xml:space="preserve">weighing different </w:t>
      </w:r>
      <w:r w:rsidR="00B15562">
        <w:t xml:space="preserve">rights against each other isn't a settled </w:t>
      </w:r>
      <w:r w:rsidR="00065117">
        <w:t xml:space="preserve">practice, especially if we can’t specify a nation and </w:t>
      </w:r>
      <w:r w:rsidR="00ED00C7">
        <w:t>legal system</w:t>
      </w:r>
      <w:r w:rsidR="00065117">
        <w:t xml:space="preserve">. </w:t>
      </w:r>
      <w:r w:rsidR="003D1BF2">
        <w:t xml:space="preserve">That's why this year's debate will be so interesting! It's up to us as debaters to present a metric for deciding which </w:t>
      </w:r>
      <w:r w:rsidR="00AC71A2">
        <w:t xml:space="preserve">right is more important, and our responsibility is to make the process of comparing rights logically consistent </w:t>
      </w:r>
      <w:r w:rsidR="003F1F43">
        <w:t xml:space="preserve">such that we don't accidentally advocate an authoritarian state where the right to life only belongs to 'good' people and liberty </w:t>
      </w:r>
      <w:r w:rsidR="00F62257">
        <w:t xml:space="preserve">is just a synonym for inefficiency. </w:t>
      </w:r>
    </w:p>
    <w:p w14:paraId="075D6B9F" w14:textId="25F663C4" w:rsidR="00F62257" w:rsidRDefault="00F62257" w:rsidP="00F62257">
      <w:pPr>
        <w:ind w:firstLine="0"/>
      </w:pPr>
    </w:p>
    <w:p w14:paraId="41ABAB2F" w14:textId="2A8F625A" w:rsidR="00F62257" w:rsidRDefault="00F62257" w:rsidP="00F62257">
      <w:pPr>
        <w:pStyle w:val="Heading2"/>
      </w:pPr>
      <w:r>
        <w:t xml:space="preserve">PART </w:t>
      </w:r>
      <w:r w:rsidR="008D3A5A">
        <w:t>III</w:t>
      </w:r>
      <w:r>
        <w:t>: The Right to Privacy</w:t>
      </w:r>
    </w:p>
    <w:p w14:paraId="5BA96794" w14:textId="77777777" w:rsidR="00AB4827" w:rsidRDefault="00AB4827" w:rsidP="00AB4827">
      <w:pPr>
        <w:pStyle w:val="Heading3"/>
      </w:pPr>
      <w:r>
        <w:t>What Does a Right to Privacy Imply?</w:t>
      </w:r>
    </w:p>
    <w:p w14:paraId="0CF7838B" w14:textId="77777777" w:rsidR="00AB4827" w:rsidRDefault="00AB4827" w:rsidP="00432A86">
      <w:pPr>
        <w:ind w:firstLine="0"/>
      </w:pPr>
      <w:r>
        <w:t>In his dissent in Olmstead v. United Sates (1928), Chief Justice Brandeis called the right to privacy the "right to be let alone."</w:t>
      </w:r>
      <w:r>
        <w:rPr>
          <w:rStyle w:val="FootnoteReference"/>
        </w:rPr>
        <w:footnoteReference w:id="14"/>
      </w:r>
      <w:r>
        <w:t xml:space="preserve"> </w:t>
      </w:r>
      <w:proofErr w:type="spellStart"/>
      <w:r>
        <w:t>Nolo's</w:t>
      </w:r>
      <w:proofErr w:type="spellEnd"/>
      <w:r>
        <w:t xml:space="preserve"> Plain English Law Dictionary gives two definitions:</w:t>
      </w:r>
    </w:p>
    <w:p w14:paraId="0E7E18C2" w14:textId="77777777" w:rsidR="00AB4827" w:rsidRDefault="00AB4827" w:rsidP="00AB4827">
      <w:pPr>
        <w:pStyle w:val="MyEvidence"/>
        <w:numPr>
          <w:ilvl w:val="0"/>
          <w:numId w:val="43"/>
        </w:numPr>
      </w:pPr>
      <w:r>
        <w:lastRenderedPageBreak/>
        <w:t>The right not to have one's personal matters disclosed or publicized; the right to be left alone.</w:t>
      </w:r>
    </w:p>
    <w:p w14:paraId="168872DE" w14:textId="77777777" w:rsidR="00AB4827" w:rsidRDefault="00AB4827" w:rsidP="00AB4827">
      <w:pPr>
        <w:pStyle w:val="MyEvidence"/>
        <w:numPr>
          <w:ilvl w:val="0"/>
          <w:numId w:val="43"/>
        </w:numPr>
      </w:pPr>
      <w:r>
        <w:t>The right against undue government intrusion into fundamental personal issues and decisions. Although the U.S. Constitution does not explicitly state that there is a right to privacy, Supreme Court decisions have found an implicit constitutional right to privacy in striking down laws that criminalize sodomy, the use of contraceptives, and abortion.</w:t>
      </w:r>
      <w:r>
        <w:rPr>
          <w:rStyle w:val="FootnoteReference"/>
        </w:rPr>
        <w:footnoteReference w:id="15"/>
      </w:r>
    </w:p>
    <w:p w14:paraId="0BAB5E75" w14:textId="77777777" w:rsidR="00AB4827" w:rsidRDefault="00AB4827" w:rsidP="00ED00C7">
      <w:pPr>
        <w:ind w:firstLine="0"/>
      </w:pPr>
      <w:r>
        <w:t xml:space="preserve">While these definitions rely on U.S. case precedent, their message, that the right to privacy is the right to keep personal information private, is pretty universal. Because we aren't dealing with one specific nation, exactly </w:t>
      </w:r>
      <w:r>
        <w:rPr>
          <w:i/>
          <w:iCs/>
        </w:rPr>
        <w:t xml:space="preserve">what </w:t>
      </w:r>
      <w:r>
        <w:t xml:space="preserve">is personal information can be argued in round, but judges are likely predisposed to include the obvious choices – financial information, medical records, religious affiliation perhaps, and, as in case law, matters of sexuality and contraception – which will help keep debates grounded. </w:t>
      </w:r>
    </w:p>
    <w:p w14:paraId="62401388" w14:textId="77777777" w:rsidR="002956F5" w:rsidRDefault="002956F5" w:rsidP="002956F5">
      <w:pPr>
        <w:ind w:firstLine="0"/>
      </w:pPr>
    </w:p>
    <w:p w14:paraId="5A2F179A" w14:textId="6BCE3E7C" w:rsidR="00AB4827" w:rsidRPr="00AB4827" w:rsidRDefault="00AB4827" w:rsidP="002956F5">
      <w:pPr>
        <w:ind w:firstLine="0"/>
      </w:pPr>
      <w:r>
        <w:t xml:space="preserve">Another interesting type of information is voting records, which in different elected </w:t>
      </w:r>
      <w:r w:rsidR="00ED00C7">
        <w:t>spheres</w:t>
      </w:r>
      <w:r>
        <w:t xml:space="preserve"> in America could be kept private until recently. For example, until 1970 members of the House of Representatives could </w:t>
      </w:r>
      <w:r w:rsidR="00EF320A">
        <w:t>perform a special vote</w:t>
      </w:r>
      <w:r w:rsidR="00EC5396">
        <w:t xml:space="preserve"> where </w:t>
      </w:r>
      <w:r>
        <w:t xml:space="preserve">each member told a teller their </w:t>
      </w:r>
      <w:r w:rsidR="00EF320A">
        <w:t>position on the bill in question</w:t>
      </w:r>
      <w:r>
        <w:t xml:space="preserve">. Once the process was completed, the teller would announce the total votes </w:t>
      </w:r>
      <w:r>
        <w:lastRenderedPageBreak/>
        <w:t xml:space="preserve">for and against and report as such in the </w:t>
      </w:r>
      <w:r>
        <w:rPr>
          <w:i/>
          <w:iCs/>
        </w:rPr>
        <w:t>Congressional Record</w:t>
      </w:r>
      <w:r>
        <w:t xml:space="preserve">, but names were not recorded. This meant that members could vote anonymously, up until the Legislative Reorganization Act of 1970 requiring the names of politicians be recorded in the </w:t>
      </w:r>
      <w:r>
        <w:rPr>
          <w:i/>
          <w:iCs/>
        </w:rPr>
        <w:t>Congressional Record</w:t>
      </w:r>
      <w:r>
        <w:t xml:space="preserve"> and reported</w:t>
      </w:r>
      <w:r w:rsidR="00ED00C7">
        <w:t xml:space="preserve"> along with a count of votes</w:t>
      </w:r>
      <w:r>
        <w:t>. Today, knowing the voting history of your Representative seems like information all voters have always had access to, something voters have taken for granted in deciding their vote, but at one point this information was considered private and protected from public scrutiny.</w:t>
      </w:r>
      <w:r>
        <w:rPr>
          <w:rStyle w:val="FootnoteReference"/>
        </w:rPr>
        <w:footnoteReference w:id="16"/>
      </w:r>
    </w:p>
    <w:p w14:paraId="595BE4EA" w14:textId="66FC6B1C" w:rsidR="007236EB" w:rsidRPr="007236EB" w:rsidRDefault="007236EB" w:rsidP="007236EB">
      <w:pPr>
        <w:pStyle w:val="Heading3"/>
      </w:pPr>
      <w:r>
        <w:t>Is There a Right to Privacy?</w:t>
      </w:r>
    </w:p>
    <w:p w14:paraId="438A2723" w14:textId="13B118DE" w:rsidR="00E56DAC" w:rsidRDefault="00AB4827" w:rsidP="00432A86">
      <w:pPr>
        <w:ind w:firstLine="0"/>
      </w:pPr>
      <w:r>
        <w:t>Now</w:t>
      </w:r>
      <w:r w:rsidR="00F62257">
        <w:t xml:space="preserve"> let's decide what type of right privacy is based on Part </w:t>
      </w:r>
      <w:r w:rsidR="009335C1">
        <w:t>I</w:t>
      </w:r>
      <w:r w:rsidR="00F62257">
        <w:t>.</w:t>
      </w:r>
      <w:r w:rsidR="0031081C">
        <w:t xml:space="preserve"> In America, </w:t>
      </w:r>
      <w:r w:rsidR="003E520B">
        <w:t xml:space="preserve">a general right to </w:t>
      </w:r>
      <w:r w:rsidR="0031081C">
        <w:t xml:space="preserve">privacy is not </w:t>
      </w:r>
      <w:r w:rsidR="003E520B">
        <w:t xml:space="preserve">granted by the Constitution or subsequent Amendments, though the </w:t>
      </w:r>
      <w:r w:rsidR="00BC1993">
        <w:t>Fourth Amendment is a right to privacy against unreasonabl</w:t>
      </w:r>
      <w:r w:rsidR="009335C1">
        <w:t>e</w:t>
      </w:r>
      <w:r w:rsidR="00BC1993">
        <w:t xml:space="preserve"> searches and seizures </w:t>
      </w:r>
      <w:r w:rsidR="0095235F">
        <w:t>by government.</w:t>
      </w:r>
      <w:r w:rsidR="00CC3A58">
        <w:rPr>
          <w:rStyle w:val="FootnoteReference"/>
        </w:rPr>
        <w:footnoteReference w:id="17"/>
      </w:r>
      <w:r w:rsidR="00CC3A58">
        <w:t xml:space="preserve"> However, </w:t>
      </w:r>
      <w:r w:rsidR="00B80ADC">
        <w:t xml:space="preserve">some court cases, </w:t>
      </w:r>
      <w:r w:rsidR="00BF35CA">
        <w:t xml:space="preserve">such as Gilbert v. Minnesota (1920) and Griswold v. Connecticut (1965) have argued </w:t>
      </w:r>
      <w:r w:rsidR="009335C1">
        <w:t xml:space="preserve">that collectively, </w:t>
      </w:r>
      <w:r w:rsidR="00BF35CA">
        <w:t xml:space="preserve">several sections of the Bill of Rights reasonably imply a right to privacy. In this way, </w:t>
      </w:r>
      <w:r w:rsidR="00032B62">
        <w:t>the right to privacy could be called an implicit civil liberty. It's also a legal right in broader terms, since you are protected by law from illegal surveillance</w:t>
      </w:r>
      <w:r w:rsidR="002B0D4C">
        <w:t xml:space="preserve"> or </w:t>
      </w:r>
      <w:r w:rsidR="005E6DA8">
        <w:t>abuse of your data by corporations</w:t>
      </w:r>
      <w:r w:rsidR="002B0D4C">
        <w:t xml:space="preserve"> and under statutes like </w:t>
      </w:r>
      <w:r w:rsidR="005E6DA8">
        <w:t xml:space="preserve">HIPPA. </w:t>
      </w:r>
    </w:p>
    <w:p w14:paraId="04B39764" w14:textId="77777777" w:rsidR="002956F5" w:rsidRDefault="002956F5" w:rsidP="002956F5">
      <w:pPr>
        <w:ind w:firstLine="0"/>
      </w:pPr>
    </w:p>
    <w:p w14:paraId="785E2819" w14:textId="4F3A253E" w:rsidR="00F62257" w:rsidRDefault="00E56DAC" w:rsidP="002956F5">
      <w:pPr>
        <w:ind w:firstLine="0"/>
      </w:pPr>
      <w:r>
        <w:lastRenderedPageBreak/>
        <w:t xml:space="preserve">Being a legal right and civil liberty in the United States does not make privacy a human right </w:t>
      </w:r>
      <w:r w:rsidR="00641EDF">
        <w:t xml:space="preserve">that extends beyond borders. </w:t>
      </w:r>
      <w:r w:rsidR="00715539">
        <w:t>Privacy as a natural</w:t>
      </w:r>
      <w:r w:rsidR="00790583">
        <w:t xml:space="preserve"> right, derived from natural law, is</w:t>
      </w:r>
      <w:r w:rsidR="00BB18DA">
        <w:t xml:space="preserve"> a</w:t>
      </w:r>
      <w:r w:rsidR="0027328C">
        <w:t>n even</w:t>
      </w:r>
      <w:r w:rsidR="00BB18DA">
        <w:t xml:space="preserve"> more difficult burden to prove</w:t>
      </w:r>
      <w:r w:rsidR="00790583">
        <w:t>. John Locke</w:t>
      </w:r>
      <w:r w:rsidR="009F4269">
        <w:t xml:space="preserve"> was</w:t>
      </w:r>
      <w:r w:rsidR="00790583">
        <w:t xml:space="preserve"> a major philosopher </w:t>
      </w:r>
      <w:r w:rsidR="005869AC">
        <w:t>whos</w:t>
      </w:r>
      <w:r w:rsidR="00A744C3">
        <w:t>e</w:t>
      </w:r>
      <w:r w:rsidR="005869AC">
        <w:t xml:space="preserve"> </w:t>
      </w:r>
      <w:r w:rsidR="009F4269">
        <w:t>w</w:t>
      </w:r>
      <w:r w:rsidR="005869AC">
        <w:t xml:space="preserve">ork </w:t>
      </w:r>
      <w:r w:rsidR="009F4269">
        <w:t xml:space="preserve">on natural law </w:t>
      </w:r>
      <w:r w:rsidR="005869AC">
        <w:t>is typically used to determine natural rights</w:t>
      </w:r>
      <w:r w:rsidR="00223679">
        <w:t xml:space="preserve">. He </w:t>
      </w:r>
      <w:r w:rsidR="009F4269">
        <w:t xml:space="preserve">emphasized </w:t>
      </w:r>
      <w:r w:rsidR="00A744C3">
        <w:t>three natural rights, life, liberty, and property</w:t>
      </w:r>
      <w:r w:rsidR="00444828">
        <w:t xml:space="preserve">, stemming from his belief that </w:t>
      </w:r>
      <w:r w:rsidR="00831849">
        <w:t>the most basic natural law is the preservation of mankind</w:t>
      </w:r>
      <w:r w:rsidR="00C33A4B">
        <w:t>, and that natural law means that individuals should be free to make choices about how to conduct their own lives as long as they do not interfere with the liberty of others.</w:t>
      </w:r>
      <w:r w:rsidR="00831849">
        <w:rPr>
          <w:rStyle w:val="FootnoteReference"/>
        </w:rPr>
        <w:footnoteReference w:id="18"/>
      </w:r>
      <w:r w:rsidR="00C33A4B">
        <w:t xml:space="preserve"> </w:t>
      </w:r>
      <w:r w:rsidR="00F61D24">
        <w:t xml:space="preserve">Locke did not </w:t>
      </w:r>
      <w:r w:rsidR="00FB4D3A">
        <w:t>claim privacy as a natural right directl</w:t>
      </w:r>
      <w:r w:rsidR="00F35A1B">
        <w:t xml:space="preserve">y, but you could attempt to argue privacy as </w:t>
      </w:r>
      <w:r w:rsidR="007503D1">
        <w:t xml:space="preserve">derived from natural law using his premises. </w:t>
      </w:r>
      <w:r w:rsidR="00445E76">
        <w:t xml:space="preserve">Another approach is debating that privacy is a human right </w:t>
      </w:r>
      <w:r w:rsidR="00472C33">
        <w:t xml:space="preserve">but not a natural right by claiming that it exists </w:t>
      </w:r>
      <w:r w:rsidR="00187413">
        <w:t>as a result of modern-day society</w:t>
      </w:r>
      <w:r w:rsidR="007C5B37">
        <w:t xml:space="preserve"> rather than natural law</w:t>
      </w:r>
      <w:r w:rsidR="00187413">
        <w:t xml:space="preserve">. </w:t>
      </w:r>
    </w:p>
    <w:p w14:paraId="7EEAA6F0" w14:textId="77777777" w:rsidR="002956F5" w:rsidRDefault="002956F5" w:rsidP="002956F5">
      <w:pPr>
        <w:ind w:firstLine="0"/>
      </w:pPr>
    </w:p>
    <w:p w14:paraId="738A3D9C" w14:textId="78C37EF6" w:rsidR="00B94834" w:rsidRDefault="00B94834" w:rsidP="002956F5">
      <w:pPr>
        <w:ind w:firstLine="0"/>
      </w:pPr>
      <w:r>
        <w:t>To prove that privacy is a right</w:t>
      </w:r>
      <w:r w:rsidR="00D16CDB">
        <w:t xml:space="preserve"> without specifying a government, it's required to prove it exists universally</w:t>
      </w:r>
      <w:r w:rsidR="00C706E1">
        <w:t xml:space="preserve">. Until now we've interpreted that as meaning that privacy </w:t>
      </w:r>
      <w:r w:rsidR="00952FAC">
        <w:t xml:space="preserve">exists universally as a human right whether governments acknowledge it or not. What if we instead argue that all democracies recognize the right to privacy? This can be done using the International Declaration </w:t>
      </w:r>
      <w:r w:rsidR="00952FAC">
        <w:lastRenderedPageBreak/>
        <w:t>of Human Rights,</w:t>
      </w:r>
      <w:r w:rsidR="00125EAD">
        <w:t xml:space="preserve"> </w:t>
      </w:r>
      <w:r w:rsidR="009F2E46">
        <w:t>a United Nations bill passed in the third General Assembly, December 1948.</w:t>
      </w:r>
      <w:r w:rsidR="00125EAD">
        <w:rPr>
          <w:rStyle w:val="FootnoteReference"/>
        </w:rPr>
        <w:footnoteReference w:id="19"/>
      </w:r>
      <w:r w:rsidR="009F2E46">
        <w:t xml:space="preserve"> This Declaration passed unanimously, with 48 of the then 58 members voting in favor, non</w:t>
      </w:r>
      <w:r w:rsidR="00E922F1">
        <w:t xml:space="preserve">e </w:t>
      </w:r>
      <w:r w:rsidR="009F2E46">
        <w:t xml:space="preserve">against, and the rest </w:t>
      </w:r>
      <w:r w:rsidR="00A51723">
        <w:t xml:space="preserve">formally </w:t>
      </w:r>
      <w:r w:rsidR="009F2E46">
        <w:t>abstaining</w:t>
      </w:r>
      <w:r w:rsidR="00A51723">
        <w:t xml:space="preserve"> or not voting altogether.</w:t>
      </w:r>
      <w:r w:rsidR="009F2E46">
        <w:t xml:space="preserve"> </w:t>
      </w:r>
      <w:r w:rsidR="00E922F1">
        <w:t>None of th</w:t>
      </w:r>
      <w:r w:rsidR="004A381C">
        <w:t xml:space="preserve">e 10 nations who did not vote in favor could reasonably be called respectable democracies </w:t>
      </w:r>
      <w:r w:rsidR="00AA7E3F">
        <w:t xml:space="preserve">in </w:t>
      </w:r>
      <w:r w:rsidR="00454E38">
        <w:t>1948.</w:t>
      </w:r>
      <w:r w:rsidR="00454E38">
        <w:rPr>
          <w:rStyle w:val="FootnoteReference"/>
        </w:rPr>
        <w:footnoteReference w:id="20"/>
      </w:r>
      <w:r w:rsidR="00454E38">
        <w:t xml:space="preserve"> This means that</w:t>
      </w:r>
      <w:r w:rsidR="008D62AB">
        <w:t xml:space="preserve"> all democracies in the UN in 1948 recognize privacy as a human right. Even if we</w:t>
      </w:r>
      <w:r w:rsidR="0081420F">
        <w:t xml:space="preserve"> disagree with the ruling (and many rights in the Universal Declaration of Human Rights certainly don't </w:t>
      </w:r>
      <w:r w:rsidR="0081420F">
        <w:rPr>
          <w:i/>
          <w:iCs/>
        </w:rPr>
        <w:t>look</w:t>
      </w:r>
      <w:r w:rsidR="0081420F">
        <w:t xml:space="preserve"> like traditional human rights), it still stands that every democracy with a voice in the UN at that time believed that privacy is a right</w:t>
      </w:r>
      <w:r w:rsidR="00924F8D">
        <w:t xml:space="preserve">. Whether or not it exists whether governments recognize it becomes less important, since every government </w:t>
      </w:r>
      <w:r w:rsidR="00924F8D">
        <w:rPr>
          <w:i/>
          <w:iCs/>
        </w:rPr>
        <w:t>did</w:t>
      </w:r>
      <w:r w:rsidR="00924F8D">
        <w:t xml:space="preserve"> recognize it.</w:t>
      </w:r>
      <w:r w:rsidR="00454E38">
        <w:t xml:space="preserve"> </w:t>
      </w:r>
    </w:p>
    <w:p w14:paraId="1E2952C5" w14:textId="04B86139" w:rsidR="00D84ECF" w:rsidRDefault="00D84ECF" w:rsidP="00D84ECF">
      <w:pPr>
        <w:pStyle w:val="Heading3"/>
      </w:pPr>
      <w:r>
        <w:t>Does There Need to be a Right to Privacy?</w:t>
      </w:r>
    </w:p>
    <w:p w14:paraId="0D06B9AE" w14:textId="0ECA375F" w:rsidR="00D84ECF" w:rsidRDefault="00BB42DD" w:rsidP="00D84ECF">
      <w:pPr>
        <w:ind w:firstLine="0"/>
      </w:pPr>
      <w:r>
        <w:t xml:space="preserve">Could </w:t>
      </w:r>
      <w:r w:rsidR="00B10C11">
        <w:t>ne</w:t>
      </w:r>
      <w:r>
        <w:t xml:space="preserve">gative win </w:t>
      </w:r>
      <w:r w:rsidR="00764F4F">
        <w:t xml:space="preserve">the round </w:t>
      </w:r>
      <w:r w:rsidR="00B10C11">
        <w:t>without successfully proving a right to privacy exist</w:t>
      </w:r>
      <w:r w:rsidR="007A0AD6">
        <w:t>s</w:t>
      </w:r>
      <w:r w:rsidR="00B10C11">
        <w:t xml:space="preserve"> across borders or by explicitly claiming such is not a right? It would be easy enough for the negative to </w:t>
      </w:r>
      <w:r w:rsidR="002279CF">
        <w:t xml:space="preserve">argue, backed by various philosophers </w:t>
      </w:r>
      <w:r w:rsidR="00B17950">
        <w:t>and</w:t>
      </w:r>
      <w:r w:rsidR="002279CF">
        <w:t xml:space="preserve"> peer-reviewed publications, that human rights are nothing more than natural rights, which in turn are nothing more than life, liberty, and property. </w:t>
      </w:r>
      <w:r w:rsidR="00E05762">
        <w:t xml:space="preserve">If, in this example, neither right exists, who wins? If the judge leaves the round convicted that neither privacy nor </w:t>
      </w:r>
      <w:r w:rsidR="004F56AE">
        <w:t xml:space="preserve">"to know" are rights, </w:t>
      </w:r>
      <w:r w:rsidR="00B756DA">
        <w:t xml:space="preserve">and that we shouldn’t think of the right to know as a more interpretive concept of limiting a right due to necessity, </w:t>
      </w:r>
      <w:r w:rsidR="004F56AE">
        <w:t xml:space="preserve">then negative should win. </w:t>
      </w:r>
      <w:r w:rsidR="00383625">
        <w:t>Here the</w:t>
      </w:r>
      <w:r w:rsidR="00F956E8">
        <w:t xml:space="preserve"> </w:t>
      </w:r>
      <w:r w:rsidR="00F956E8">
        <w:lastRenderedPageBreak/>
        <w:t xml:space="preserve">resolution can't be true, because saying nonexistent concept X ought to be valued above nonexistent concept Y </w:t>
      </w:r>
      <w:r w:rsidR="00383625">
        <w:t xml:space="preserve">isn't logical. So negative doesn't need privacy as a right to exist, but only so long as </w:t>
      </w:r>
      <w:r w:rsidR="00EF2C61">
        <w:t>the right to know is also only an illusion.</w:t>
      </w:r>
      <w:r w:rsidR="00383625">
        <w:br/>
      </w:r>
      <w:r w:rsidR="00EF2C61">
        <w:t xml:space="preserve">And affirmative? </w:t>
      </w:r>
      <w:r w:rsidR="00867D61">
        <w:t xml:space="preserve">The obvious answer is no, of course not, since affirmative is arguing that the right to know is more valuable than the right to privacy. How then </w:t>
      </w:r>
      <w:r w:rsidR="003D50F8">
        <w:t>could</w:t>
      </w:r>
      <w:r w:rsidR="00867D61">
        <w:t xml:space="preserve"> affirmative seek to prove </w:t>
      </w:r>
      <w:r w:rsidR="00F2798B">
        <w:t>privacy isn't a right? There's the traditionalism argument, that we should limit the set of rights to those derived from natural law (natural rights)</w:t>
      </w:r>
      <w:r w:rsidR="006F1CA6">
        <w:t>, but the right to know isn't a right either under this definition</w:t>
      </w:r>
      <w:r w:rsidR="000302F0">
        <w:t xml:space="preserve"> of rights. </w:t>
      </w:r>
      <w:r w:rsidR="004D2188" w:rsidRPr="00D365DD">
        <w:t>M</w:t>
      </w:r>
      <w:r w:rsidR="000302F0" w:rsidRPr="00D365DD">
        <w:t xml:space="preserve">ost philosophers </w:t>
      </w:r>
      <w:r w:rsidR="004D2188" w:rsidRPr="00D365DD">
        <w:t>begin to consider privacy as a right</w:t>
      </w:r>
      <w:r w:rsidR="003D50F8" w:rsidRPr="00D365DD">
        <w:t xml:space="preserve"> </w:t>
      </w:r>
      <w:r w:rsidR="00B7275D" w:rsidRPr="00D365DD">
        <w:t>the moment we expand our definition</w:t>
      </w:r>
      <w:r w:rsidR="00D365DD">
        <w:t xml:space="preserve"> of rights beyond natural rights</w:t>
      </w:r>
      <w:r w:rsidR="00B7275D">
        <w:t xml:space="preserve">, and affirmative would struggle finding any interpretation of rights that does not include privacy </w:t>
      </w:r>
      <w:r w:rsidR="00D365DD">
        <w:t xml:space="preserve">yet still </w:t>
      </w:r>
      <w:r w:rsidR="00B7275D">
        <w:t>include</w:t>
      </w:r>
      <w:r w:rsidR="00D365DD">
        <w:t>s</w:t>
      </w:r>
      <w:r w:rsidR="00B7275D">
        <w:t xml:space="preserve"> the right to know.</w:t>
      </w:r>
      <w:r w:rsidR="00392BAF">
        <w:t xml:space="preserve"> Also, what does a right to know about political candidates even mean if there is no claim to privacy to overcome? Would we really call </w:t>
      </w:r>
      <w:r w:rsidR="0019385C">
        <w:t xml:space="preserve">the right to know about democratic candidates a right if </w:t>
      </w:r>
      <w:r w:rsidR="00567811">
        <w:t>the average person can't keep information private in the first place? So, interestingly</w:t>
      </w:r>
      <w:r w:rsidR="0098776F">
        <w:t xml:space="preserve">, affirmative may have </w:t>
      </w:r>
      <w:r w:rsidR="008C3FCF">
        <w:t xml:space="preserve">an easier burden if they concede the right to privacy upfront than if they claim that </w:t>
      </w:r>
      <w:r w:rsidR="00632481">
        <w:t>the only right listed in the resolution is the right to know.</w:t>
      </w:r>
    </w:p>
    <w:p w14:paraId="460620BA" w14:textId="5CC26CEE" w:rsidR="00C45BD8" w:rsidRDefault="00C45BD8" w:rsidP="00C45BD8">
      <w:pPr>
        <w:pStyle w:val="Heading2"/>
      </w:pPr>
      <w:r>
        <w:t xml:space="preserve">PART </w:t>
      </w:r>
      <w:r w:rsidR="008D3A5A">
        <w:t>IV</w:t>
      </w:r>
      <w:r>
        <w:t>: The Right to Know</w:t>
      </w:r>
    </w:p>
    <w:p w14:paraId="3CE8C4CC" w14:textId="10126897" w:rsidR="00EF320A" w:rsidRDefault="00900979" w:rsidP="00EF320A">
      <w:pPr>
        <w:pStyle w:val="Heading3"/>
      </w:pPr>
      <w:r>
        <w:t>What Does a Right to Know Imply</w:t>
      </w:r>
      <w:r w:rsidR="00EF320A">
        <w:t>?</w:t>
      </w:r>
    </w:p>
    <w:p w14:paraId="2D431A29" w14:textId="0B795891" w:rsidR="00432A86" w:rsidRDefault="00432A86" w:rsidP="00432A86">
      <w:pPr>
        <w:ind w:firstLine="0"/>
      </w:pPr>
      <w:r>
        <w:t xml:space="preserve">Definitions for "right to know" </w:t>
      </w:r>
      <w:r w:rsidR="002A087A">
        <w:t>pertaining to democratic elections may become a challenge in this year</w:t>
      </w:r>
      <w:r w:rsidR="00F42F26">
        <w:t>'</w:t>
      </w:r>
      <w:r w:rsidR="002A087A">
        <w:t xml:space="preserve">s debate. </w:t>
      </w:r>
      <w:r w:rsidR="002416A8">
        <w:t>Various dictionaries define right to know as a legal term referring to the public's right to know about corporate or government data and records</w:t>
      </w:r>
      <w:r w:rsidR="00987988">
        <w:t>. The most applicable definition comes from Dictionary.com:</w:t>
      </w:r>
    </w:p>
    <w:p w14:paraId="494774EA" w14:textId="01F5F779" w:rsidR="00987988" w:rsidRDefault="00987988" w:rsidP="00987988">
      <w:pPr>
        <w:pStyle w:val="MyEvidence"/>
      </w:pPr>
      <w:r>
        <w:lastRenderedPageBreak/>
        <w:t xml:space="preserve">Of or relating to laws or policies that make certain government or company </w:t>
      </w:r>
      <w:r w:rsidR="007F5A7B">
        <w:t xml:space="preserve">data and records available to any individual </w:t>
      </w:r>
      <w:r w:rsidR="00B3284F">
        <w:t>who has a right or need to know their contents.</w:t>
      </w:r>
      <w:r w:rsidR="00B54CEF">
        <w:rPr>
          <w:rStyle w:val="FootnoteReference"/>
        </w:rPr>
        <w:footnoteReference w:id="21"/>
      </w:r>
    </w:p>
    <w:p w14:paraId="542389B0" w14:textId="20EAF5D0" w:rsidR="000A5ADB" w:rsidRPr="00432A86" w:rsidRDefault="000A5ADB" w:rsidP="000A5ADB">
      <w:pPr>
        <w:ind w:firstLine="0"/>
      </w:pPr>
      <w:r>
        <w:t xml:space="preserve">This definition is helpful and </w:t>
      </w:r>
      <w:r w:rsidR="00586207">
        <w:t xml:space="preserve">should work within the round, but still does not actually define the right to know in terms of the right to know about democratic candidates, just government and corporate bodies. </w:t>
      </w:r>
      <w:r w:rsidR="00583788">
        <w:t xml:space="preserve">You could argue that </w:t>
      </w:r>
      <w:r w:rsidR="00FC3739">
        <w:t xml:space="preserve">this definition applies in spirit if not vocabulary, but the definition could </w:t>
      </w:r>
      <w:r w:rsidR="006705BD">
        <w:t>become a drag against</w:t>
      </w:r>
      <w:r w:rsidR="008C4DB3">
        <w:t xml:space="preserve"> a negative</w:t>
      </w:r>
      <w:r w:rsidR="006705BD">
        <w:t xml:space="preserve"> whose goal is to drain time by attacking the definition.</w:t>
      </w:r>
      <w:r w:rsidR="00DA1D12">
        <w:t xml:space="preserve"> </w:t>
      </w:r>
      <w:r w:rsidR="00DA1D12" w:rsidRPr="008C4DB3">
        <w:t xml:space="preserve">Unfortunately, I haven't found any more applicable </w:t>
      </w:r>
      <w:r w:rsidR="00667D55" w:rsidRPr="008C4DB3">
        <w:t xml:space="preserve">or scholarly </w:t>
      </w:r>
      <w:r w:rsidR="00DA1D12" w:rsidRPr="008C4DB3">
        <w:t xml:space="preserve">definitions yet, </w:t>
      </w:r>
      <w:r w:rsidR="00667D55" w:rsidRPr="008C4DB3">
        <w:t xml:space="preserve">but the meaning of "right to know" is clear </w:t>
      </w:r>
      <w:r w:rsidR="00F75C50" w:rsidRPr="008C4DB3">
        <w:t xml:space="preserve">and absolute </w:t>
      </w:r>
      <w:r w:rsidR="00667D55" w:rsidRPr="008C4DB3">
        <w:t xml:space="preserve">enough </w:t>
      </w:r>
      <w:r w:rsidR="00F75C50" w:rsidRPr="008C4DB3">
        <w:t xml:space="preserve">that you should be able to reach </w:t>
      </w:r>
      <w:r w:rsidR="0098748E" w:rsidRPr="008C4DB3">
        <w:t>an agreement on definitions and not have trouble in most rounds.</w:t>
      </w:r>
      <w:r w:rsidR="00166415">
        <w:t xml:space="preserve"> What I mean </w:t>
      </w:r>
      <w:r w:rsidR="00B51C3D">
        <w:t>by clear and absolute is that the</w:t>
      </w:r>
      <w:r w:rsidR="008C4DB3">
        <w:t xml:space="preserve"> </w:t>
      </w:r>
      <w:r w:rsidR="00B51C3D">
        <w:t xml:space="preserve">obvious interpretation </w:t>
      </w:r>
      <w:r w:rsidR="007645BF">
        <w:t>of the public's right to know about democratic candidates</w:t>
      </w:r>
      <w:r w:rsidR="003F32EF">
        <w:t xml:space="preserve"> is their right to receive all the information they might need to be sufficiently informed when voting. </w:t>
      </w:r>
      <w:r w:rsidR="000911F9">
        <w:t>What all information that may be is probably less important, since the conflict of the round revolves around what extent the right to know can be used to justify</w:t>
      </w:r>
      <w:r w:rsidR="004C46B2">
        <w:t xml:space="preserve"> extracting private information and thus the conflict itself asks to what extent the right to know should be able to reach.</w:t>
      </w:r>
    </w:p>
    <w:p w14:paraId="1078AF2E" w14:textId="33EA32FD" w:rsidR="002756FC" w:rsidRPr="007236EB" w:rsidRDefault="002756FC" w:rsidP="002756FC">
      <w:pPr>
        <w:pStyle w:val="Heading3"/>
      </w:pPr>
      <w:r>
        <w:t>Is There a Right to Know?</w:t>
      </w:r>
    </w:p>
    <w:p w14:paraId="06903D85" w14:textId="3E400579" w:rsidR="00105590" w:rsidRDefault="00551B01" w:rsidP="00C45BD8">
      <w:pPr>
        <w:ind w:firstLine="0"/>
      </w:pPr>
      <w:r>
        <w:t>Is there a right to know? To answer that, let's think what kind of right the right to know would be.</w:t>
      </w:r>
      <w:r w:rsidR="00B02C44">
        <w:t xml:space="preserve"> The right to know is not a natural right because it can't be derived from natural law; if a human right, it is a</w:t>
      </w:r>
      <w:r w:rsidR="00B77611">
        <w:t xml:space="preserve"> product of living in democracy, not being human. The right to know also </w:t>
      </w:r>
      <w:r w:rsidR="00B77611">
        <w:lastRenderedPageBreak/>
        <w:t>does not seem to fit as a human right</w:t>
      </w:r>
      <w:r w:rsidR="00EE4EA5">
        <w:t xml:space="preserve"> under the tradition</w:t>
      </w:r>
      <w:r w:rsidR="00095D61">
        <w:t>al</w:t>
      </w:r>
      <w:r w:rsidR="00EE4EA5">
        <w:t xml:space="preserve"> definition, even if human rights are a broader set than natural rights, because human rights </w:t>
      </w:r>
      <w:r w:rsidR="00521D33">
        <w:t>are rights that belong to all people by merit of birth, and there doesn't seem to be a right to know in dictatorships, anarchies, or</w:t>
      </w:r>
      <w:r w:rsidR="00C009CC">
        <w:t xml:space="preserve"> in non-representative democracies (no elections).</w:t>
      </w:r>
      <w:r w:rsidR="00031B9E">
        <w:t xml:space="preserve"> </w:t>
      </w:r>
      <w:r w:rsidR="002A4670">
        <w:t xml:space="preserve">But recently the idea of a human right has been </w:t>
      </w:r>
      <w:r w:rsidR="00E747AC">
        <w:t>applied</w:t>
      </w:r>
      <w:r w:rsidR="002A4670">
        <w:t xml:space="preserve"> less strict</w:t>
      </w:r>
      <w:r w:rsidR="00E747AC">
        <w:t>ly</w:t>
      </w:r>
      <w:r w:rsidR="002A4670">
        <w:t xml:space="preserve">. </w:t>
      </w:r>
      <w:r w:rsidR="00B55E6C">
        <w:t>Right to h</w:t>
      </w:r>
      <w:r w:rsidR="002A4670">
        <w:t>ealthcare</w:t>
      </w:r>
      <w:r w:rsidR="00B55E6C">
        <w:t>. Right to e</w:t>
      </w:r>
      <w:r w:rsidR="002A4670">
        <w:t>ducation</w:t>
      </w:r>
      <w:r w:rsidR="00B55E6C">
        <w:t xml:space="preserve">. </w:t>
      </w:r>
      <w:r w:rsidR="00757743">
        <w:t xml:space="preserve">The </w:t>
      </w:r>
      <w:r w:rsidR="00312839">
        <w:t xml:space="preserve">UN </w:t>
      </w:r>
      <w:r w:rsidR="00757743">
        <w:t>Universal Declaration of Human Rights includes t</w:t>
      </w:r>
      <w:r w:rsidR="00312839">
        <w:t xml:space="preserve">he right to limitations on working hours and paid holidays. Those are called positive rights, </w:t>
      </w:r>
      <w:r w:rsidR="004D1C53">
        <w:t xml:space="preserve">in which the government has an obligation to </w:t>
      </w:r>
      <w:r w:rsidR="004D1C53" w:rsidRPr="004D1C53">
        <w:rPr>
          <w:i/>
          <w:iCs/>
        </w:rPr>
        <w:t>give</w:t>
      </w:r>
      <w:r w:rsidR="004D1C53">
        <w:t xml:space="preserve"> you something, rather than to protect a right (like life) that you already </w:t>
      </w:r>
      <w:r w:rsidR="008B2900">
        <w:t>innately have. M</w:t>
      </w:r>
      <w:r w:rsidR="00312839">
        <w:t xml:space="preserve">ost older </w:t>
      </w:r>
      <w:r w:rsidR="004D1C53">
        <w:t>philosophers rejected</w:t>
      </w:r>
      <w:r w:rsidR="008B2900">
        <w:t xml:space="preserve"> positive rights, but </w:t>
      </w:r>
      <w:r w:rsidR="0026300F">
        <w:t>their</w:t>
      </w:r>
      <w:r w:rsidR="008B2900">
        <w:t xml:space="preserve"> universal acceptance by the nation</w:t>
      </w:r>
      <w:r w:rsidR="0026300F">
        <w:t>s</w:t>
      </w:r>
      <w:r w:rsidR="008B2900">
        <w:t xml:space="preserve"> of the UN and in modern culture marks a loosening of the requirements of a human right. </w:t>
      </w:r>
    </w:p>
    <w:p w14:paraId="7D2061A8" w14:textId="77777777" w:rsidR="002956F5" w:rsidRDefault="002956F5" w:rsidP="002956F5">
      <w:pPr>
        <w:ind w:firstLine="0"/>
      </w:pPr>
    </w:p>
    <w:p w14:paraId="3F8BFE6E" w14:textId="0B1343E5" w:rsidR="004D4A23" w:rsidRDefault="00105590" w:rsidP="002956F5">
      <w:pPr>
        <w:ind w:firstLine="0"/>
      </w:pPr>
      <w:r>
        <w:t xml:space="preserve">The right to know is in some ways a positive right, because it requires government give you information about another. Claiming a right to know about </w:t>
      </w:r>
      <w:r w:rsidR="00541B5F">
        <w:t>democratic candidates, even so far as information that would normally be private,</w:t>
      </w:r>
      <w:r>
        <w:t xml:space="preserve"> </w:t>
      </w:r>
      <w:r w:rsidR="00541B5F">
        <w:t xml:space="preserve">also implies </w:t>
      </w:r>
      <w:r>
        <w:t xml:space="preserve">the right to </w:t>
      </w:r>
      <w:r w:rsidR="00B616F3">
        <w:t>limit or revoke</w:t>
      </w:r>
      <w:r w:rsidR="00541B5F">
        <w:t xml:space="preserve"> that candidate</w:t>
      </w:r>
      <w:r w:rsidR="00DE3B06">
        <w:t>’</w:t>
      </w:r>
      <w:r w:rsidR="00541B5F">
        <w:t>s right to privacy</w:t>
      </w:r>
      <w:r w:rsidR="00B616F3">
        <w:t>. Th</w:t>
      </w:r>
      <w:r w:rsidR="00C66D51">
        <w:t>at</w:t>
      </w:r>
      <w:r w:rsidR="00B616F3">
        <w:t xml:space="preserve"> second aspect of a right to know, overturning an already existing right to privacy, is what makes </w:t>
      </w:r>
      <w:r w:rsidR="00C66D51">
        <w:t xml:space="preserve">the concept more extreme than most rights, but under the correct circumstances it can be argued as a right. Whether the right to know is a human right under the more interpretive definition </w:t>
      </w:r>
      <w:r w:rsidR="001523F7">
        <w:t xml:space="preserve">can be argued to hinge on </w:t>
      </w:r>
      <w:r w:rsidR="002D3874">
        <w:t>the same test as rights to healthcare and education, which generally sum</w:t>
      </w:r>
      <w:r w:rsidR="00F46522">
        <w:t>s</w:t>
      </w:r>
      <w:r w:rsidR="002D3874">
        <w:t xml:space="preserve"> to "</w:t>
      </w:r>
      <w:r w:rsidR="00DE3B06">
        <w:t>within the ideal</w:t>
      </w:r>
      <w:r w:rsidR="00933252">
        <w:t xml:space="preserve"> version of current</w:t>
      </w:r>
      <w:r w:rsidR="00DE3B06">
        <w:t xml:space="preserve"> society should </w:t>
      </w:r>
      <w:r w:rsidR="00933252">
        <w:t>all people have access to this</w:t>
      </w:r>
      <w:r w:rsidR="00140519">
        <w:t xml:space="preserve"> concept</w:t>
      </w:r>
      <w:r w:rsidR="002D3874">
        <w:t>?"</w:t>
      </w:r>
    </w:p>
    <w:p w14:paraId="297FDC8A" w14:textId="77777777" w:rsidR="002956F5" w:rsidRDefault="002956F5" w:rsidP="002956F5">
      <w:pPr>
        <w:ind w:firstLine="0"/>
      </w:pPr>
    </w:p>
    <w:p w14:paraId="2DCCF72D" w14:textId="5E4F7672" w:rsidR="00B6049F" w:rsidRDefault="00946054" w:rsidP="002956F5">
      <w:pPr>
        <w:ind w:firstLine="0"/>
      </w:pPr>
      <w:r>
        <w:t xml:space="preserve">The right to know </w:t>
      </w:r>
      <w:r w:rsidR="0012253C">
        <w:t xml:space="preserve">about government in general </w:t>
      </w:r>
      <w:r w:rsidR="001608B2">
        <w:t>is a</w:t>
      </w:r>
      <w:r w:rsidR="00F46522">
        <w:t>lso</w:t>
      </w:r>
      <w:r w:rsidR="001608B2">
        <w:t xml:space="preserve"> </w:t>
      </w:r>
      <w:r w:rsidR="00140519">
        <w:t xml:space="preserve">a </w:t>
      </w:r>
      <w:r w:rsidR="001608B2">
        <w:t>legal right in some countries</w:t>
      </w:r>
      <w:r w:rsidR="00C815F4">
        <w:t xml:space="preserve">. In the </w:t>
      </w:r>
      <w:r w:rsidR="00F46522">
        <w:t xml:space="preserve">United States, we have the Freedom of Information Act </w:t>
      </w:r>
      <w:r w:rsidR="00A91D09">
        <w:t>of 1966 which "</w:t>
      </w:r>
      <w:r w:rsidR="007748C4">
        <w:t>has provided</w:t>
      </w:r>
      <w:r w:rsidR="00A91D09">
        <w:t xml:space="preserve"> the right to </w:t>
      </w:r>
      <w:r w:rsidR="00A91D09">
        <w:lastRenderedPageBreak/>
        <w:t>the public to request access to records from any federal agency</w:t>
      </w:r>
      <w:r w:rsidR="007748C4">
        <w:t>.</w:t>
      </w:r>
      <w:r w:rsidR="00A91D09">
        <w:t>"</w:t>
      </w:r>
      <w:r w:rsidR="007748C4">
        <w:rPr>
          <w:rStyle w:val="FootnoteReference"/>
        </w:rPr>
        <w:footnoteReference w:id="22"/>
      </w:r>
      <w:r w:rsidR="00F6607E">
        <w:t xml:space="preserve"> </w:t>
      </w:r>
      <w:r w:rsidR="008526DF">
        <w:t xml:space="preserve">Federal agencies have to provide any document requested by the public unless it falls under one of nine exemptions </w:t>
      </w:r>
      <w:r w:rsidR="00947D2F">
        <w:t>which protect personal privacy, national security, and law enforcement.</w:t>
      </w:r>
      <w:r w:rsidR="00B6049F">
        <w:t xml:space="preserve"> Significantly, </w:t>
      </w:r>
      <w:r w:rsidR="009867CB">
        <w:t>exemption six</w:t>
      </w:r>
      <w:r w:rsidR="00B6049F">
        <w:t xml:space="preserve"> reads:</w:t>
      </w:r>
    </w:p>
    <w:p w14:paraId="3A8972CE" w14:textId="1361031B" w:rsidR="00C45BD8" w:rsidRDefault="002956F5" w:rsidP="00B6049F">
      <w:pPr>
        <w:pStyle w:val="MyEvidence"/>
      </w:pPr>
      <w:r>
        <w:t>“</w:t>
      </w:r>
      <w:r w:rsidR="00B6049F">
        <w:t xml:space="preserve">Protects information about individuals in personnel and medical files and similar files when the disclosure of that </w:t>
      </w:r>
      <w:r w:rsidR="00845D2C">
        <w:t>information would constitute a clearly unwarranted invasion of personal privacy</w:t>
      </w:r>
      <w:r w:rsidR="009867CB">
        <w:t>.</w:t>
      </w:r>
      <w:r>
        <w:t>”</w:t>
      </w:r>
    </w:p>
    <w:p w14:paraId="0139D110" w14:textId="77777777" w:rsidR="002956F5" w:rsidRDefault="002956F5" w:rsidP="002956F5">
      <w:pPr>
        <w:ind w:firstLine="0"/>
      </w:pPr>
    </w:p>
    <w:p w14:paraId="2B05EEF0" w14:textId="0BC0DF0E" w:rsidR="009867CB" w:rsidRDefault="009867CB" w:rsidP="002956F5">
      <w:pPr>
        <w:ind w:firstLine="0"/>
      </w:pPr>
      <w:r>
        <w:t xml:space="preserve">Thus, while the Freedom of Information Act represents </w:t>
      </w:r>
      <w:r w:rsidR="0012253C">
        <w:t xml:space="preserve">the United States recognizing a right to know, it arguably does not value the right to know above the right to privacy. Of course, the FOIA also isn't </w:t>
      </w:r>
      <w:r w:rsidR="000E2DB0">
        <w:t>directed at democratic candidates but government agencies.</w:t>
      </w:r>
    </w:p>
    <w:p w14:paraId="44661AC0" w14:textId="77777777" w:rsidR="002956F5" w:rsidRDefault="002956F5" w:rsidP="002956F5">
      <w:pPr>
        <w:ind w:firstLine="0"/>
      </w:pPr>
    </w:p>
    <w:p w14:paraId="09F39D98" w14:textId="22161666" w:rsidR="00B86D49" w:rsidRDefault="006F3A31" w:rsidP="002956F5">
      <w:pPr>
        <w:ind w:firstLine="0"/>
      </w:pPr>
      <w:r>
        <w:t>However, being a legal right – a right granted by legislature of a specific government – does not make the right to know as universal as the resolution, applying to all "democratic elections</w:t>
      </w:r>
      <w:r w:rsidR="009224C5">
        <w:t>.</w:t>
      </w:r>
      <w:r>
        <w:t xml:space="preserve">" </w:t>
      </w:r>
      <w:r w:rsidR="00826CD0">
        <w:t xml:space="preserve">The debate on whether the right to know exists </w:t>
      </w:r>
      <w:r w:rsidR="008B03B1">
        <w:t xml:space="preserve">will probably hinge on the definition of a right </w:t>
      </w:r>
      <w:r w:rsidR="00D6140C">
        <w:t xml:space="preserve">or </w:t>
      </w:r>
      <w:r w:rsidR="00693CEF">
        <w:t>on</w:t>
      </w:r>
      <w:r w:rsidR="00D6140C">
        <w:t xml:space="preserve"> </w:t>
      </w:r>
      <w:r w:rsidR="008B03B1">
        <w:t xml:space="preserve">whether individual societies acknowledging </w:t>
      </w:r>
      <w:r w:rsidR="003E12DC">
        <w:t xml:space="preserve">it is enough to prove a </w:t>
      </w:r>
      <w:r w:rsidR="002C0E26">
        <w:t>truly</w:t>
      </w:r>
      <w:r w:rsidR="00D6140C">
        <w:t xml:space="preserve"> universal </w:t>
      </w:r>
      <w:r w:rsidR="003E12DC">
        <w:t xml:space="preserve">right to know. </w:t>
      </w:r>
    </w:p>
    <w:p w14:paraId="2901933B" w14:textId="7570BEA4" w:rsidR="00977280" w:rsidRDefault="00B86D49" w:rsidP="002956F5">
      <w:pPr>
        <w:ind w:firstLine="0"/>
      </w:pPr>
      <w:r>
        <w:t xml:space="preserve">Before moving on, let's look at two other approaches to interpreting the "right to know" without engaging in </w:t>
      </w:r>
      <w:r w:rsidR="00977280">
        <w:t xml:space="preserve">rights theory and trying to identify what type of rights category it would fall into. First, </w:t>
      </w:r>
      <w:r w:rsidR="003103FB">
        <w:t xml:space="preserve">what if calling </w:t>
      </w:r>
      <w:r w:rsidR="006257CF">
        <w:t xml:space="preserve">the </w:t>
      </w:r>
      <w:r w:rsidR="003103FB">
        <w:t xml:space="preserve">right to know a right is just a rhetorical approach which we should translate to an important </w:t>
      </w:r>
      <w:r w:rsidR="006257CF">
        <w:t xml:space="preserve">action democracies need to take to remain functional? </w:t>
      </w:r>
      <w:r w:rsidR="00EE7AA1">
        <w:t xml:space="preserve">There's plenty of </w:t>
      </w:r>
      <w:r w:rsidR="00EE7AA1">
        <w:lastRenderedPageBreak/>
        <w:t xml:space="preserve">precedence for limiting rights of people even when they've done nothing wrong. For example, </w:t>
      </w:r>
      <w:r w:rsidR="000761A9">
        <w:t xml:space="preserve">home </w:t>
      </w:r>
      <w:r w:rsidR="00071A1C">
        <w:t xml:space="preserve">sellers are required to disclose an array of information which varies by state. They may be legally obligated to inform potential buyers of past repairs, </w:t>
      </w:r>
      <w:r w:rsidR="00457403">
        <w:t>loud neighbors, or even a history of deaths in the house.</w:t>
      </w:r>
      <w:r w:rsidR="001F6661">
        <w:rPr>
          <w:rStyle w:val="FootnoteReference"/>
        </w:rPr>
        <w:footnoteReference w:id="23"/>
      </w:r>
      <w:r w:rsidR="00D370D7">
        <w:t xml:space="preserve"> </w:t>
      </w:r>
      <w:r w:rsidR="005A63A8">
        <w:t xml:space="preserve">In turn, </w:t>
      </w:r>
      <w:r w:rsidR="00846164">
        <w:t>when one buys a home the price they paid</w:t>
      </w:r>
      <w:r w:rsidR="0089629F">
        <w:t xml:space="preserve"> is stored as public record in some states, as is the amount on one's mortgage</w:t>
      </w:r>
      <w:r w:rsidR="00F71289">
        <w:t xml:space="preserve"> and other </w:t>
      </w:r>
      <w:r w:rsidR="00153911">
        <w:t>financial</w:t>
      </w:r>
      <w:r w:rsidR="00F71289">
        <w:t xml:space="preserve"> data.</w:t>
      </w:r>
      <w:r w:rsidR="00CE6946">
        <w:rPr>
          <w:rStyle w:val="FootnoteReference"/>
        </w:rPr>
        <w:footnoteReference w:id="24"/>
      </w:r>
      <w:r w:rsidR="00F1343D">
        <w:t xml:space="preserve"> These numbers </w:t>
      </w:r>
      <w:r w:rsidR="00F1343D">
        <w:rPr>
          <w:i/>
          <w:iCs/>
        </w:rPr>
        <w:t>feel</w:t>
      </w:r>
      <w:r w:rsidR="00F1343D">
        <w:t xml:space="preserve"> private,</w:t>
      </w:r>
      <w:r w:rsidR="008D0A41">
        <w:t xml:space="preserve"> the result of personal transactions between the buyer and seller. That they are made public records in many places</w:t>
      </w:r>
      <w:r w:rsidR="00EF61EC">
        <w:t xml:space="preserve"> is a mark of government limiting the public's right to privacy</w:t>
      </w:r>
      <w:r w:rsidR="00E61228">
        <w:t xml:space="preserve"> </w:t>
      </w:r>
      <w:proofErr w:type="spellStart"/>
      <w:r w:rsidR="00206414">
        <w:t>en</w:t>
      </w:r>
      <w:proofErr w:type="spellEnd"/>
      <w:r w:rsidR="00206414">
        <w:t xml:space="preserve"> masse</w:t>
      </w:r>
      <w:r w:rsidR="00E61228">
        <w:t>.</w:t>
      </w:r>
      <w:r w:rsidR="00AB46BD">
        <w:t xml:space="preserve"> And why would government do this</w:t>
      </w:r>
      <w:r w:rsidR="0098354A">
        <w:t xml:space="preserve">? Here, government limits privacy </w:t>
      </w:r>
      <w:r w:rsidR="007A3A1F">
        <w:t>to protect home buyers and maintain stable and honest records of home values</w:t>
      </w:r>
      <w:r w:rsidR="00315989">
        <w:t>. In limiting the right to privacy of candidates, government</w:t>
      </w:r>
      <w:r w:rsidR="004F7088">
        <w:t xml:space="preserve"> may be able to provide the public tools to </w:t>
      </w:r>
      <w:r w:rsidR="009272A8">
        <w:t xml:space="preserve">defend the integrity of elections, the national security </w:t>
      </w:r>
      <w:proofErr w:type="gramStart"/>
      <w:r w:rsidR="009272A8">
        <w:t>of  the</w:t>
      </w:r>
      <w:proofErr w:type="gramEnd"/>
      <w:r w:rsidR="009272A8">
        <w:t xml:space="preserve"> nation, and the </w:t>
      </w:r>
      <w:r w:rsidR="00464649">
        <w:t xml:space="preserve">ethics of the office. In this case, the right to know isn't a right in the technical sense; maybe NCFCA chose this phrasing rhetorically, such as to give symmetry to the resolution. Here, you could argue the right to know as a </w:t>
      </w:r>
      <w:r w:rsidR="00AF0E47">
        <w:t xml:space="preserve">phrase referring to the entirely common act of government limiting a </w:t>
      </w:r>
      <w:proofErr w:type="gramStart"/>
      <w:r w:rsidR="00AF0E47">
        <w:t>groups</w:t>
      </w:r>
      <w:proofErr w:type="gramEnd"/>
      <w:r w:rsidR="00AF0E47">
        <w:t xml:space="preserve"> right to privacy for the common good</w:t>
      </w:r>
      <w:r w:rsidR="00CD2303">
        <w:t>.</w:t>
      </w:r>
      <w:r w:rsidR="007A3A1F">
        <w:t xml:space="preserve"> </w:t>
      </w:r>
    </w:p>
    <w:p w14:paraId="3987F3D3" w14:textId="1C1D18F9" w:rsidR="00826CD0" w:rsidRPr="008526DF" w:rsidRDefault="00CD2303" w:rsidP="002956F5">
      <w:pPr>
        <w:ind w:firstLine="0"/>
      </w:pPr>
      <w:r>
        <w:lastRenderedPageBreak/>
        <w:t>A more technical approach to arguing a right to know is to point to the resolution itself. B</w:t>
      </w:r>
      <w:r w:rsidR="003E12DC">
        <w:t>ecause the resolution provided by NCFCA states "the right to know" as</w:t>
      </w:r>
      <w:r w:rsidR="000560E2">
        <w:t xml:space="preserve"> established</w:t>
      </w:r>
      <w:r w:rsidR="00294AFE">
        <w:t xml:space="preserve">, </w:t>
      </w:r>
      <w:r>
        <w:t xml:space="preserve">perhaps </w:t>
      </w:r>
      <w:r w:rsidR="00294AFE">
        <w:t>we should assume within the round that</w:t>
      </w:r>
      <w:r w:rsidR="00D6140C">
        <w:t xml:space="preserve"> it exists by default</w:t>
      </w:r>
      <w:r w:rsidR="000560E2">
        <w:t xml:space="preserve">. </w:t>
      </w:r>
      <w:r w:rsidR="00D6140C">
        <w:t>This strategy is</w:t>
      </w:r>
      <w:r w:rsidR="00AC76D1">
        <w:t xml:space="preserve"> less satisfying than being able to prove matter-of-factly that </w:t>
      </w:r>
      <w:r w:rsidR="00F76A39">
        <w:t xml:space="preserve">the right to know is </w:t>
      </w:r>
      <w:r>
        <w:t>a tangible, existing right</w:t>
      </w:r>
      <w:r w:rsidR="00F76A39">
        <w:t xml:space="preserve">, but </w:t>
      </w:r>
      <w:r w:rsidR="00D6140C">
        <w:t>it's</w:t>
      </w:r>
      <w:r w:rsidR="00F76A39">
        <w:t xml:space="preserve"> </w:t>
      </w:r>
      <w:r w:rsidR="00E8242C">
        <w:t xml:space="preserve">a </w:t>
      </w:r>
      <w:r w:rsidR="00F76A39">
        <w:t xml:space="preserve">valid argument </w:t>
      </w:r>
      <w:r w:rsidR="00D6140C">
        <w:t>grounded in</w:t>
      </w:r>
      <w:r w:rsidR="00F76A39">
        <w:t xml:space="preserve"> how we should interpret resolutions.</w:t>
      </w:r>
      <w:r w:rsidR="007540C9">
        <w:t xml:space="preserve"> Furthermore, it would allow a more substantial clash to take place between the right to privacy and right to know</w:t>
      </w:r>
      <w:r w:rsidR="00AB46BD">
        <w:t xml:space="preserve"> that could bring more depth to debates.</w:t>
      </w:r>
    </w:p>
    <w:p w14:paraId="12628D2A" w14:textId="4E9C335B" w:rsidR="00D6651B" w:rsidRDefault="00D6651B" w:rsidP="00D6651B">
      <w:pPr>
        <w:pStyle w:val="Heading3"/>
      </w:pPr>
      <w:r>
        <w:t>Does There Need to be a Right to Know?</w:t>
      </w:r>
    </w:p>
    <w:p w14:paraId="2D112334" w14:textId="1891EB5C" w:rsidR="00C06B05" w:rsidRDefault="0007286A" w:rsidP="00224E44">
      <w:pPr>
        <w:ind w:firstLine="0"/>
      </w:pPr>
      <w:r>
        <w:t xml:space="preserve">Again, let's consider how proving or disproving a right to know would affect the round. </w:t>
      </w:r>
      <w:r w:rsidR="00E8242C">
        <w:t xml:space="preserve">In the section on whether each side needs the right to privacy, we found that affirmative </w:t>
      </w:r>
      <w:r w:rsidR="005C3F4C">
        <w:t>generally needs privacy to exist for a right to know to make sense. Negative, however,</w:t>
      </w:r>
      <w:r w:rsidR="00C35DD7">
        <w:t xml:space="preserve"> absolutely does not need </w:t>
      </w:r>
      <w:r w:rsidR="002E5DF0">
        <w:t xml:space="preserve">the </w:t>
      </w:r>
      <w:r w:rsidR="00C35DD7">
        <w:t>right to know to exist</w:t>
      </w:r>
      <w:r w:rsidR="005C3F4C">
        <w:t>, as t</w:t>
      </w:r>
      <w:r w:rsidR="00B4753E">
        <w:t xml:space="preserve">he right to privacy's existence does not hinge on a right to know. </w:t>
      </w:r>
      <w:r w:rsidR="008F0AD5">
        <w:t>Furthermore, without</w:t>
      </w:r>
      <w:r w:rsidR="00B4753E">
        <w:t xml:space="preserve"> a right to know, the resolution cannot be true</w:t>
      </w:r>
      <w:r w:rsidR="003F4DB5">
        <w:t xml:space="preserve"> (even if the right to privacy doesn't exist either)</w:t>
      </w:r>
      <w:r w:rsidR="008F0AD5">
        <w:t>, s</w:t>
      </w:r>
      <w:r w:rsidR="003F4DB5">
        <w:t>o negative has no incentive to allow the right</w:t>
      </w:r>
      <w:r w:rsidR="002E5DF0">
        <w:t xml:space="preserve"> to know</w:t>
      </w:r>
      <w:r w:rsidR="003F4DB5">
        <w:t xml:space="preserve"> its footing</w:t>
      </w:r>
      <w:r w:rsidR="00C06B05">
        <w:t xml:space="preserve"> and </w:t>
      </w:r>
      <w:r w:rsidR="008F0AD5">
        <w:t xml:space="preserve">can choose in developing their approach </w:t>
      </w:r>
      <w:r w:rsidR="00321EE1">
        <w:t>if they'll award affirmative this basic ground in the debate</w:t>
      </w:r>
      <w:r w:rsidR="00C06B05">
        <w:t>.</w:t>
      </w:r>
    </w:p>
    <w:p w14:paraId="5F6325BA" w14:textId="77777777" w:rsidR="002956F5" w:rsidRDefault="002956F5" w:rsidP="002956F5">
      <w:pPr>
        <w:ind w:firstLine="0"/>
      </w:pPr>
    </w:p>
    <w:p w14:paraId="2850BBBB" w14:textId="2353C2C1" w:rsidR="00074186" w:rsidRDefault="00C06B05" w:rsidP="002956F5">
      <w:pPr>
        <w:ind w:firstLine="0"/>
      </w:pPr>
      <w:r>
        <w:t>Affirmative</w:t>
      </w:r>
      <w:r w:rsidR="004E6D6B">
        <w:t xml:space="preserve"> does</w:t>
      </w:r>
      <w:r>
        <w:t xml:space="preserve"> need the judge to accept a right to know. </w:t>
      </w:r>
      <w:r w:rsidR="00B715E6">
        <w:t xml:space="preserve">For this reason, its vital that affirmative always be prepared to argue that this right exists, whether </w:t>
      </w:r>
      <w:r w:rsidR="008D7A42">
        <w:t>the argument is</w:t>
      </w:r>
      <w:r w:rsidR="00B715E6">
        <w:t xml:space="preserve"> built into their constructive or as a separate brief to pull out in defense of an attack by negative.</w:t>
      </w:r>
      <w:r w:rsidR="00C35DD7">
        <w:t xml:space="preserve"> </w:t>
      </w:r>
      <w:r w:rsidR="006E2000">
        <w:t xml:space="preserve">The section above this one gives </w:t>
      </w:r>
      <w:r w:rsidR="00074186">
        <w:t xml:space="preserve">ground </w:t>
      </w:r>
      <w:r w:rsidR="006E2000">
        <w:t>ideas you can use to jumpstart that process</w:t>
      </w:r>
      <w:r w:rsidR="00074186">
        <w:t>, building on them with your own ideas and evidence.</w:t>
      </w:r>
    </w:p>
    <w:p w14:paraId="5A006A06" w14:textId="03E5CEB7" w:rsidR="008D3A5A" w:rsidRDefault="008D3A5A" w:rsidP="008D3A5A">
      <w:pPr>
        <w:pStyle w:val="Heading2"/>
      </w:pPr>
      <w:r>
        <w:lastRenderedPageBreak/>
        <w:t>PART V: Conclusion</w:t>
      </w:r>
    </w:p>
    <w:p w14:paraId="4F36631F" w14:textId="0E037EF9" w:rsidR="00074186" w:rsidRPr="005C1183" w:rsidRDefault="008D3A5A" w:rsidP="00074186">
      <w:pPr>
        <w:ind w:firstLine="0"/>
      </w:pPr>
      <w:r>
        <w:t>I hope that, after reading</w:t>
      </w:r>
      <w:r w:rsidR="006013F3">
        <w:t xml:space="preserve"> this admittedly long </w:t>
      </w:r>
      <w:r w:rsidR="00DB743F">
        <w:t xml:space="preserve">take on the philosophies NCFCA has given us to wrestle with for the rest of the 2021 school year, you feel </w:t>
      </w:r>
      <w:r w:rsidR="00861079">
        <w:t xml:space="preserve">slightly better-equipped to take on </w:t>
      </w:r>
      <w:r w:rsidR="009B24A4">
        <w:t xml:space="preserve">the challenge. I tried to include the citations, philosophy, and LD-oriented discussion to fast-pace the early steps of </w:t>
      </w:r>
      <w:r w:rsidR="003A2E4F">
        <w:t>the research phase. Now</w:t>
      </w:r>
      <w:r w:rsidR="003C240B">
        <w:t xml:space="preserve"> </w:t>
      </w:r>
      <w:r w:rsidR="003A2E4F">
        <w:t xml:space="preserve">it's your turn to </w:t>
      </w:r>
      <w:r w:rsidR="003C240B">
        <w:t xml:space="preserve">build upon what's covered here by developing reliable, creative, and honest strategies </w:t>
      </w:r>
      <w:r w:rsidR="00075350">
        <w:t xml:space="preserve">to winning both sides of the resolution </w:t>
      </w:r>
      <w:r w:rsidR="000E3221">
        <w:t>so you can</w:t>
      </w:r>
      <w:r w:rsidR="00075350">
        <w:t xml:space="preserve"> out</w:t>
      </w:r>
      <w:r w:rsidR="000E3221">
        <w:t>-</w:t>
      </w:r>
      <w:r w:rsidR="00075350">
        <w:t xml:space="preserve">perform the competition. Best of luck throughout the rest of this </w:t>
      </w:r>
      <w:r w:rsidR="006573CD">
        <w:t xml:space="preserve">season, and I look forward to </w:t>
      </w:r>
      <w:r w:rsidR="00D4734A">
        <w:t xml:space="preserve">watching the discussion on privacy's limitations </w:t>
      </w:r>
      <w:r w:rsidR="0097138E">
        <w:t>grow and change throughout the year!</w:t>
      </w:r>
    </w:p>
    <w:sectPr w:rsidR="00074186" w:rsidRPr="005C1183" w:rsidSect="00755671">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24856" w14:textId="77777777" w:rsidR="00B647FD" w:rsidRDefault="00B647FD" w:rsidP="001D5FD6">
      <w:r>
        <w:separator/>
      </w:r>
    </w:p>
    <w:p w14:paraId="5A3DF3B1" w14:textId="77777777" w:rsidR="00B647FD" w:rsidRDefault="00B647FD"/>
    <w:p w14:paraId="15BAAF16" w14:textId="77777777" w:rsidR="00B647FD" w:rsidRDefault="00B647FD"/>
  </w:endnote>
  <w:endnote w:type="continuationSeparator" w:id="0">
    <w:p w14:paraId="43CB348D" w14:textId="77777777" w:rsidR="00B647FD" w:rsidRDefault="00B647FD" w:rsidP="001D5FD6">
      <w:r>
        <w:continuationSeparator/>
      </w:r>
    </w:p>
    <w:p w14:paraId="65ABD4CB" w14:textId="77777777" w:rsidR="00B647FD" w:rsidRDefault="00B647FD"/>
    <w:p w14:paraId="0C0F6C35" w14:textId="77777777" w:rsidR="00B647FD" w:rsidRDefault="00B647FD"/>
  </w:endnote>
  <w:endnote w:type="continuationNotice" w:id="1">
    <w:p w14:paraId="6F262B22" w14:textId="77777777" w:rsidR="00B647FD" w:rsidRDefault="00B647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FB865" w14:textId="77777777" w:rsidR="002956F5" w:rsidRDefault="002956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82047" w14:textId="4BA8563D" w:rsidR="00787590" w:rsidRDefault="00787590" w:rsidP="00A2677C">
    <w:pPr>
      <w:pStyle w:val="Footer"/>
      <w:tabs>
        <w:tab w:val="clear" w:pos="4320"/>
        <w:tab w:val="clear" w:pos="8640"/>
        <w:tab w:val="center" w:pos="4680"/>
        <w:tab w:val="center" w:pos="9270"/>
      </w:tabs>
      <w:spacing w:before="240" w:line="240" w:lineRule="auto"/>
      <w:ind w:left="-720" w:right="-720" w:firstLine="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r w:rsidR="00B647FD">
      <w:fldChar w:fldCharType="begin"/>
    </w:r>
    <w:r w:rsidR="00B647FD">
      <w:instrText xml:space="preserve"> NUMPAGES </w:instrText>
    </w:r>
    <w:r w:rsidR="00B647FD">
      <w:fldChar w:fldCharType="separate"/>
    </w:r>
    <w:r>
      <w:rPr>
        <w:noProof/>
      </w:rPr>
      <w:t>5</w:t>
    </w:r>
    <w:r w:rsidR="00B647FD">
      <w:rPr>
        <w:noProof/>
      </w:rPr>
      <w:fldChar w:fldCharType="end"/>
    </w:r>
    <w:r>
      <w:tab/>
    </w:r>
    <w:r w:rsidRPr="0018486A">
      <w:rPr>
        <w:sz w:val="18"/>
        <w:szCs w:val="18"/>
      </w:rPr>
      <w:t xml:space="preserve"> </w:t>
    </w:r>
    <w:r>
      <w:rPr>
        <w:sz w:val="18"/>
        <w:szCs w:val="18"/>
      </w:rPr>
      <w:t>MonumentMembers.com</w:t>
    </w:r>
  </w:p>
  <w:p w14:paraId="030B3577" w14:textId="77777777" w:rsidR="00787590" w:rsidRDefault="00787590" w:rsidP="00A2677C">
    <w:pPr>
      <w:pStyle w:val="Footer"/>
      <w:tabs>
        <w:tab w:val="clear" w:pos="4320"/>
        <w:tab w:val="clear" w:pos="8640"/>
        <w:tab w:val="center" w:pos="4680"/>
        <w:tab w:val="right" w:pos="9360"/>
      </w:tabs>
      <w:spacing w:line="240" w:lineRule="auto"/>
      <w:ind w:left="-720" w:right="-720"/>
      <w:jc w:val="left"/>
      <w:rPr>
        <w:b w:val="0"/>
        <w:i/>
        <w:smallCaps w:val="0"/>
        <w:sz w:val="15"/>
        <w:szCs w:val="15"/>
      </w:rPr>
    </w:pPr>
  </w:p>
  <w:p w14:paraId="0AC84549" w14:textId="2A219789" w:rsidR="00787590" w:rsidRPr="00303BC4" w:rsidRDefault="00787590" w:rsidP="00A2677C">
    <w:pPr>
      <w:pStyle w:val="Footer"/>
      <w:tabs>
        <w:tab w:val="clear" w:pos="4320"/>
        <w:tab w:val="center" w:pos="4230"/>
      </w:tabs>
      <w:spacing w:line="240" w:lineRule="auto"/>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857B6" w14:textId="77777777" w:rsidR="002956F5" w:rsidRDefault="00295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5DD3A" w14:textId="77777777" w:rsidR="00B647FD" w:rsidRDefault="00B647FD">
      <w:r>
        <w:separator/>
      </w:r>
    </w:p>
  </w:footnote>
  <w:footnote w:type="continuationSeparator" w:id="0">
    <w:p w14:paraId="727532A1" w14:textId="77777777" w:rsidR="00B647FD" w:rsidRDefault="00B647FD" w:rsidP="001D5FD6">
      <w:r>
        <w:continuationSeparator/>
      </w:r>
    </w:p>
    <w:p w14:paraId="15244FB7" w14:textId="77777777" w:rsidR="00B647FD" w:rsidRDefault="00B647FD"/>
    <w:p w14:paraId="2D12D176" w14:textId="77777777" w:rsidR="00B647FD" w:rsidRDefault="00B647FD"/>
  </w:footnote>
  <w:footnote w:type="continuationNotice" w:id="1">
    <w:p w14:paraId="2FA5CA6D" w14:textId="77777777" w:rsidR="00B647FD" w:rsidRDefault="00B647FD">
      <w:pPr>
        <w:spacing w:line="240" w:lineRule="auto"/>
      </w:pPr>
    </w:p>
  </w:footnote>
  <w:footnote w:id="2">
    <w:p w14:paraId="469181B4" w14:textId="3BF46717" w:rsidR="000749B5" w:rsidRPr="000749B5" w:rsidRDefault="000749B5" w:rsidP="00A01D9C">
      <w:pPr>
        <w:pStyle w:val="FootnoteText"/>
        <w:rPr>
          <w:lang w:val="en-US"/>
        </w:rPr>
      </w:pPr>
      <w:r>
        <w:rPr>
          <w:rStyle w:val="FootnoteReference"/>
        </w:rPr>
        <w:footnoteRef/>
      </w:r>
      <w:r>
        <w:t xml:space="preserve"> </w:t>
      </w:r>
      <w:r w:rsidR="00A01D9C" w:rsidRPr="00A01D9C">
        <w:rPr>
          <w:lang w:val="en-US"/>
        </w:rPr>
        <w:t xml:space="preserve">“Democracy.” </w:t>
      </w:r>
      <w:r w:rsidR="00A01D9C" w:rsidRPr="00A01D9C">
        <w:rPr>
          <w:i/>
          <w:iCs/>
          <w:lang w:val="en-US"/>
        </w:rPr>
        <w:t>Merriam-Webster</w:t>
      </w:r>
      <w:r w:rsidR="00A01D9C" w:rsidRPr="00A01D9C">
        <w:rPr>
          <w:lang w:val="en-US"/>
        </w:rPr>
        <w:t>,</w:t>
      </w:r>
      <w:r w:rsidR="00C1348E" w:rsidRPr="00C1348E">
        <w:t xml:space="preserve"> </w:t>
      </w:r>
      <w:hyperlink r:id="rId1" w:history="1">
        <w:r w:rsidR="00C1348E">
          <w:rPr>
            <w:rStyle w:val="Hyperlink"/>
          </w:rPr>
          <w:t>https://www.merriam-webster.com/dictionary/democracy</w:t>
        </w:r>
      </w:hyperlink>
      <w:r w:rsidR="00A01D9C" w:rsidRPr="00A01D9C">
        <w:rPr>
          <w:lang w:val="en-US"/>
        </w:rPr>
        <w:t>.</w:t>
      </w:r>
      <w:r w:rsidR="00C1348E">
        <w:rPr>
          <w:lang w:val="en-US"/>
        </w:rPr>
        <w:t xml:space="preserve"> Accessed 1 July 2020.</w:t>
      </w:r>
    </w:p>
  </w:footnote>
  <w:footnote w:id="3">
    <w:p w14:paraId="1873B49C" w14:textId="3376C720" w:rsidR="000749B5" w:rsidRPr="000749B5" w:rsidRDefault="000749B5" w:rsidP="00AF32FA">
      <w:pPr>
        <w:pStyle w:val="FootnoteText"/>
        <w:rPr>
          <w:lang w:val="en-US"/>
        </w:rPr>
      </w:pPr>
      <w:r>
        <w:rPr>
          <w:rStyle w:val="FootnoteReference"/>
        </w:rPr>
        <w:footnoteRef/>
      </w:r>
      <w:r>
        <w:t xml:space="preserve"> </w:t>
      </w:r>
      <w:r w:rsidR="00AF32FA" w:rsidRPr="00AF32FA">
        <w:rPr>
          <w:lang w:val="en-US"/>
        </w:rPr>
        <w:t xml:space="preserve">“Democracy.” </w:t>
      </w:r>
      <w:r w:rsidR="00AF32FA" w:rsidRPr="00AF32FA">
        <w:rPr>
          <w:i/>
          <w:iCs/>
          <w:lang w:val="en-US"/>
        </w:rPr>
        <w:t>Cambridge Dictionary</w:t>
      </w:r>
      <w:r w:rsidR="00AF32FA" w:rsidRPr="00AF32FA">
        <w:rPr>
          <w:lang w:val="en-US"/>
        </w:rPr>
        <w:t xml:space="preserve">, Cambridge University Press, </w:t>
      </w:r>
      <w:hyperlink r:id="rId2" w:history="1">
        <w:r w:rsidR="00A41BD1">
          <w:rPr>
            <w:rStyle w:val="Hyperlink"/>
          </w:rPr>
          <w:t>https://dictionary.cambridge.org/us/dictionary/english/democracy</w:t>
        </w:r>
      </w:hyperlink>
      <w:r w:rsidR="00A41BD1">
        <w:t xml:space="preserve"> </w:t>
      </w:r>
      <w:proofErr w:type="spellStart"/>
      <w:r w:rsidR="00A41BD1">
        <w:t>Accessed</w:t>
      </w:r>
      <w:proofErr w:type="spellEnd"/>
      <w:r w:rsidR="00A41BD1">
        <w:t xml:space="preserve"> 1 July 2020.</w:t>
      </w:r>
    </w:p>
  </w:footnote>
  <w:footnote w:id="4">
    <w:p w14:paraId="6FD51EF0" w14:textId="5ADFF56B" w:rsidR="00B551DF" w:rsidRPr="00B551DF" w:rsidRDefault="00B551DF" w:rsidP="00E27AB2">
      <w:pPr>
        <w:pStyle w:val="FootnoteText"/>
        <w:rPr>
          <w:lang w:val="en-US"/>
        </w:rPr>
      </w:pPr>
      <w:r>
        <w:rPr>
          <w:rStyle w:val="FootnoteReference"/>
        </w:rPr>
        <w:footnoteRef/>
      </w:r>
      <w:r>
        <w:t xml:space="preserve"> </w:t>
      </w:r>
      <w:proofErr w:type="spellStart"/>
      <w:r w:rsidR="00E27AB2" w:rsidRPr="00E27AB2">
        <w:rPr>
          <w:lang w:val="en-US"/>
        </w:rPr>
        <w:t>Christiano</w:t>
      </w:r>
      <w:proofErr w:type="spellEnd"/>
      <w:r w:rsidR="00E27AB2" w:rsidRPr="00E27AB2">
        <w:rPr>
          <w:lang w:val="en-US"/>
        </w:rPr>
        <w:t xml:space="preserve">, Tom. “Democracy.” </w:t>
      </w:r>
      <w:r w:rsidR="00E27AB2" w:rsidRPr="00E27AB2">
        <w:rPr>
          <w:i/>
          <w:iCs/>
          <w:lang w:val="en-US"/>
        </w:rPr>
        <w:t>Stanford Encyclopedia of Philosophy</w:t>
      </w:r>
      <w:r w:rsidR="00E27AB2" w:rsidRPr="00E27AB2">
        <w:rPr>
          <w:lang w:val="en-US"/>
        </w:rPr>
        <w:t xml:space="preserve">, Stanford University, 27 July 2006, </w:t>
      </w:r>
      <w:hyperlink r:id="rId3" w:anchor="DemDef" w:history="1">
        <w:r w:rsidR="00BF55DE">
          <w:rPr>
            <w:rStyle w:val="Hyperlink"/>
          </w:rPr>
          <w:t>https://plato.stanford.edu/entries/democracy/#DemDef</w:t>
        </w:r>
      </w:hyperlink>
      <w:r w:rsidR="00BF55DE">
        <w:t xml:space="preserve">. </w:t>
      </w:r>
      <w:proofErr w:type="spellStart"/>
      <w:r w:rsidR="00BF55DE">
        <w:t>Accessed</w:t>
      </w:r>
      <w:proofErr w:type="spellEnd"/>
      <w:r w:rsidR="00BF55DE">
        <w:t xml:space="preserve"> 1 July 2020.</w:t>
      </w:r>
    </w:p>
  </w:footnote>
  <w:footnote w:id="5">
    <w:p w14:paraId="0E95E5A8" w14:textId="3B45F505" w:rsidR="00F43445" w:rsidRPr="00F43445" w:rsidRDefault="00F43445">
      <w:pPr>
        <w:pStyle w:val="FootnoteText"/>
        <w:rPr>
          <w:lang w:val="en-US"/>
        </w:rPr>
      </w:pPr>
      <w:r>
        <w:rPr>
          <w:rStyle w:val="FootnoteReference"/>
        </w:rPr>
        <w:footnoteRef/>
      </w:r>
      <w:r>
        <w:t xml:space="preserve"> </w:t>
      </w:r>
      <w:r>
        <w:rPr>
          <w:lang w:val="en-US"/>
        </w:rPr>
        <w:t>Kirkpatrick</w:t>
      </w:r>
      <w:r w:rsidRPr="00F43445">
        <w:rPr>
          <w:lang w:val="en-US"/>
        </w:rPr>
        <w:t xml:space="preserve">, </w:t>
      </w:r>
      <w:proofErr w:type="spellStart"/>
      <w:r w:rsidRPr="00F43445">
        <w:rPr>
          <w:lang w:val="en-US"/>
        </w:rPr>
        <w:t>J</w:t>
      </w:r>
      <w:r>
        <w:rPr>
          <w:lang w:val="en-US"/>
        </w:rPr>
        <w:t>eane</w:t>
      </w:r>
      <w:proofErr w:type="spellEnd"/>
      <w:r w:rsidRPr="00F43445">
        <w:rPr>
          <w:lang w:val="en-US"/>
        </w:rPr>
        <w:t xml:space="preserve"> J. “Democratic Elections and Democratic Government.” </w:t>
      </w:r>
      <w:r w:rsidRPr="00F43445">
        <w:rPr>
          <w:i/>
          <w:iCs/>
          <w:lang w:val="en-US"/>
        </w:rPr>
        <w:t>World Affairs</w:t>
      </w:r>
      <w:r w:rsidRPr="00F43445">
        <w:rPr>
          <w:lang w:val="en-US"/>
        </w:rPr>
        <w:t>, vol. 147, no. 2, 1984, pp. 61–69. </w:t>
      </w:r>
      <w:r w:rsidRPr="00F43445">
        <w:rPr>
          <w:i/>
          <w:iCs/>
          <w:lang w:val="en-US"/>
        </w:rPr>
        <w:t>JSTOR</w:t>
      </w:r>
      <w:r w:rsidRPr="00F43445">
        <w:rPr>
          <w:lang w:val="en-US"/>
        </w:rPr>
        <w:t xml:space="preserve">, </w:t>
      </w:r>
      <w:hyperlink r:id="rId4" w:history="1">
        <w:r w:rsidR="00552033" w:rsidRPr="009E6940">
          <w:rPr>
            <w:rStyle w:val="Hyperlink"/>
            <w:lang w:val="en-US"/>
          </w:rPr>
          <w:t>https://www.jstor.org/stable/20672013</w:t>
        </w:r>
      </w:hyperlink>
      <w:r w:rsidRPr="00F43445">
        <w:rPr>
          <w:lang w:val="en-US"/>
        </w:rPr>
        <w:t>.</w:t>
      </w:r>
      <w:r w:rsidR="00552033">
        <w:rPr>
          <w:lang w:val="en-US"/>
        </w:rPr>
        <w:t xml:space="preserve"> </w:t>
      </w:r>
      <w:r w:rsidRPr="00F43445">
        <w:rPr>
          <w:lang w:val="en-US"/>
        </w:rPr>
        <w:t>Accessed 1 July 2020.</w:t>
      </w:r>
    </w:p>
  </w:footnote>
  <w:footnote w:id="6">
    <w:p w14:paraId="6AC9E133" w14:textId="20F76A3F" w:rsidR="00436E8E" w:rsidRPr="00436E8E" w:rsidRDefault="00436E8E" w:rsidP="00096BAF">
      <w:pPr>
        <w:pStyle w:val="FootnoteText"/>
        <w:rPr>
          <w:lang w:val="en-US"/>
        </w:rPr>
      </w:pPr>
      <w:r>
        <w:rPr>
          <w:rStyle w:val="FootnoteReference"/>
        </w:rPr>
        <w:footnoteRef/>
      </w:r>
      <w:r>
        <w:t xml:space="preserve"> </w:t>
      </w:r>
      <w:r w:rsidR="007314D9" w:rsidRPr="007314D9">
        <w:rPr>
          <w:lang w:val="en-US"/>
        </w:rPr>
        <w:t xml:space="preserve">“Legal Rights.” </w:t>
      </w:r>
      <w:r w:rsidR="007314D9" w:rsidRPr="007314D9">
        <w:rPr>
          <w:i/>
          <w:iCs/>
          <w:lang w:val="en-US"/>
        </w:rPr>
        <w:t>Stanford Encyclopedia of Philosophy</w:t>
      </w:r>
      <w:r w:rsidR="007314D9" w:rsidRPr="007314D9">
        <w:rPr>
          <w:lang w:val="en-US"/>
        </w:rPr>
        <w:t xml:space="preserve">, Stanford University, 4 Nov. 2017, </w:t>
      </w:r>
      <w:hyperlink r:id="rId5" w:history="1">
        <w:r w:rsidR="00371494">
          <w:rPr>
            <w:rStyle w:val="Hyperlink"/>
          </w:rPr>
          <w:t>https://plato.stanford.edu/entries/legal-rights/</w:t>
        </w:r>
      </w:hyperlink>
      <w:r w:rsidR="007314D9" w:rsidRPr="007314D9">
        <w:rPr>
          <w:lang w:val="en-US"/>
        </w:rPr>
        <w:t>.</w:t>
      </w:r>
      <w:r w:rsidR="000E450F">
        <w:rPr>
          <w:lang w:val="en-US"/>
        </w:rPr>
        <w:t xml:space="preserve"> Accessed 26 June 2020.</w:t>
      </w:r>
    </w:p>
  </w:footnote>
  <w:footnote w:id="7">
    <w:p w14:paraId="50EA9D6F" w14:textId="45596B6A" w:rsidR="00096BAF" w:rsidRPr="00096BAF" w:rsidRDefault="00096BAF" w:rsidP="00AE50F6">
      <w:pPr>
        <w:pStyle w:val="FootnoteText"/>
        <w:rPr>
          <w:lang w:val="en-US"/>
        </w:rPr>
      </w:pPr>
      <w:r>
        <w:rPr>
          <w:rStyle w:val="FootnoteReference"/>
        </w:rPr>
        <w:footnoteRef/>
      </w:r>
      <w:r>
        <w:t xml:space="preserve"> </w:t>
      </w:r>
      <w:r w:rsidRPr="00096BAF">
        <w:rPr>
          <w:lang w:val="en-US"/>
        </w:rPr>
        <w:t xml:space="preserve">“Civil Rights vs. Civil Liberties.” </w:t>
      </w:r>
      <w:proofErr w:type="spellStart"/>
      <w:r w:rsidRPr="00096BAF">
        <w:rPr>
          <w:i/>
          <w:iCs/>
          <w:lang w:val="en-US"/>
        </w:rPr>
        <w:t>Findlaw</w:t>
      </w:r>
      <w:proofErr w:type="spellEnd"/>
      <w:r w:rsidRPr="00096BAF">
        <w:rPr>
          <w:lang w:val="en-US"/>
        </w:rPr>
        <w:t xml:space="preserve">, 11 Oct. 2019, </w:t>
      </w:r>
      <w:hyperlink r:id="rId6" w:history="1">
        <w:r w:rsidR="002A2475">
          <w:rPr>
            <w:rStyle w:val="Hyperlink"/>
          </w:rPr>
          <w:t>https://civilrights.findlaw.com/civil-rights-overview/civil-rights-vs-civil-liberties.html</w:t>
        </w:r>
      </w:hyperlink>
      <w:r w:rsidRPr="00096BAF">
        <w:rPr>
          <w:lang w:val="en-US"/>
        </w:rPr>
        <w:t>.</w:t>
      </w:r>
      <w:r>
        <w:rPr>
          <w:lang w:val="en-US"/>
        </w:rPr>
        <w:t xml:space="preserve"> Accessed 26 June 2020.</w:t>
      </w:r>
    </w:p>
  </w:footnote>
  <w:footnote w:id="8">
    <w:p w14:paraId="30A3143C" w14:textId="5CDFEA9B" w:rsidR="00AE50F6" w:rsidRPr="00AE50F6" w:rsidRDefault="00AE50F6" w:rsidP="00937672">
      <w:pPr>
        <w:pStyle w:val="FootnoteText"/>
        <w:rPr>
          <w:lang w:val="en-US"/>
        </w:rPr>
      </w:pPr>
      <w:r>
        <w:rPr>
          <w:rStyle w:val="FootnoteReference"/>
        </w:rPr>
        <w:footnoteRef/>
      </w:r>
      <w:r>
        <w:t xml:space="preserve"> </w:t>
      </w:r>
      <w:r w:rsidRPr="00AE50F6">
        <w:rPr>
          <w:lang w:val="en-US"/>
        </w:rPr>
        <w:t xml:space="preserve">“What's </w:t>
      </w:r>
      <w:proofErr w:type="gramStart"/>
      <w:r w:rsidRPr="00AE50F6">
        <w:rPr>
          <w:lang w:val="en-US"/>
        </w:rPr>
        <w:t>The</w:t>
      </w:r>
      <w:proofErr w:type="gramEnd"/>
      <w:r w:rsidRPr="00AE50F6">
        <w:rPr>
          <w:lang w:val="en-US"/>
        </w:rPr>
        <w:t xml:space="preserve"> Difference Between Civil Rights and Civil Liberties?” </w:t>
      </w:r>
      <w:r w:rsidRPr="00AE50F6">
        <w:rPr>
          <w:i/>
          <w:iCs/>
          <w:lang w:val="en-US"/>
        </w:rPr>
        <w:t>Swartz</w:t>
      </w:r>
      <w:r w:rsidRPr="00AE50F6">
        <w:rPr>
          <w:lang w:val="en-US"/>
        </w:rPr>
        <w:t xml:space="preserve">, swartz-legal.com/employment-law-resources/whats-the-difference-between-civil-rights-civil-liberties/. </w:t>
      </w:r>
      <w:r>
        <w:rPr>
          <w:lang w:val="en-US"/>
        </w:rPr>
        <w:t>Accessed 26 June 2020.</w:t>
      </w:r>
    </w:p>
  </w:footnote>
  <w:footnote w:id="9">
    <w:p w14:paraId="28A079E4" w14:textId="5F074EA0" w:rsidR="003B6F0E" w:rsidRPr="003B6F0E" w:rsidRDefault="001457BB" w:rsidP="003B6F0E">
      <w:pPr>
        <w:pStyle w:val="FootnoteText"/>
        <w:rPr>
          <w:lang w:val="en-US"/>
        </w:rPr>
      </w:pPr>
      <w:r>
        <w:rPr>
          <w:rStyle w:val="FootnoteReference"/>
        </w:rPr>
        <w:footnoteRef/>
      </w:r>
      <w:r>
        <w:t xml:space="preserve"> </w:t>
      </w:r>
      <w:proofErr w:type="spellStart"/>
      <w:r w:rsidR="003B6F0E" w:rsidRPr="003B6F0E">
        <w:rPr>
          <w:lang w:val="en-US"/>
        </w:rPr>
        <w:t>Zeidan</w:t>
      </w:r>
      <w:proofErr w:type="spellEnd"/>
      <w:r w:rsidR="003B6F0E" w:rsidRPr="003B6F0E">
        <w:rPr>
          <w:lang w:val="en-US"/>
        </w:rPr>
        <w:t xml:space="preserve">, Adam. “Natural Law.” </w:t>
      </w:r>
      <w:proofErr w:type="spellStart"/>
      <w:r w:rsidR="003B6F0E" w:rsidRPr="003B6F0E">
        <w:rPr>
          <w:i/>
          <w:iCs/>
          <w:lang w:val="en-US"/>
        </w:rPr>
        <w:t>Encyclopædia</w:t>
      </w:r>
      <w:proofErr w:type="spellEnd"/>
      <w:r w:rsidR="003B6F0E" w:rsidRPr="003B6F0E">
        <w:rPr>
          <w:i/>
          <w:iCs/>
          <w:lang w:val="en-US"/>
        </w:rPr>
        <w:t xml:space="preserve"> Britannica</w:t>
      </w:r>
      <w:r w:rsidR="003B6F0E" w:rsidRPr="003B6F0E">
        <w:rPr>
          <w:lang w:val="en-US"/>
        </w:rPr>
        <w:t xml:space="preserve">, </w:t>
      </w:r>
      <w:hyperlink r:id="rId7" w:history="1">
        <w:r w:rsidR="002A2475">
          <w:rPr>
            <w:rStyle w:val="Hyperlink"/>
          </w:rPr>
          <w:t>https://www.britannica.com/topic/natural-law</w:t>
        </w:r>
      </w:hyperlink>
      <w:r w:rsidR="002A2475">
        <w:t>.</w:t>
      </w:r>
      <w:r w:rsidR="003B6F0E" w:rsidRPr="003B6F0E">
        <w:rPr>
          <w:lang w:val="en-US"/>
        </w:rPr>
        <w:t xml:space="preserve"> </w:t>
      </w:r>
      <w:r w:rsidR="003B6F0E">
        <w:rPr>
          <w:lang w:val="en-US"/>
        </w:rPr>
        <w:t>Accessed 26 June 2020.</w:t>
      </w:r>
    </w:p>
    <w:p w14:paraId="2242F25D" w14:textId="2F70E690" w:rsidR="001457BB" w:rsidRPr="001457BB" w:rsidRDefault="001457BB">
      <w:pPr>
        <w:pStyle w:val="FootnoteText"/>
        <w:rPr>
          <w:lang w:val="en-US"/>
        </w:rPr>
      </w:pPr>
    </w:p>
  </w:footnote>
  <w:footnote w:id="10">
    <w:p w14:paraId="58CEA1B7" w14:textId="420B9293" w:rsidR="00DB4AD7" w:rsidRPr="00E90F31" w:rsidRDefault="00DB4AD7" w:rsidP="00DB4AD7">
      <w:pPr>
        <w:pStyle w:val="FootnoteText"/>
        <w:rPr>
          <w:lang w:val="en-US"/>
        </w:rPr>
      </w:pPr>
      <w:r>
        <w:rPr>
          <w:rStyle w:val="FootnoteReference"/>
        </w:rPr>
        <w:footnoteRef/>
      </w:r>
      <w:r>
        <w:t xml:space="preserve"> </w:t>
      </w:r>
      <w:r w:rsidRPr="00E90F31">
        <w:rPr>
          <w:lang w:val="en-US"/>
        </w:rPr>
        <w:t xml:space="preserve">Tierney, Brian. “The Idea of Natural Rights-Origins and Persistence.” </w:t>
      </w:r>
      <w:r w:rsidRPr="00E90F31">
        <w:rPr>
          <w:i/>
          <w:iCs/>
          <w:lang w:val="en-US"/>
        </w:rPr>
        <w:t>Northwestern Journal of International Human Rights</w:t>
      </w:r>
      <w:r w:rsidRPr="00E90F31">
        <w:rPr>
          <w:lang w:val="en-US"/>
        </w:rPr>
        <w:t xml:space="preserve">, vol. 2, no. 1, 2004, </w:t>
      </w:r>
      <w:hyperlink r:id="rId8" w:history="1">
        <w:r w:rsidR="00AD35A8">
          <w:rPr>
            <w:rStyle w:val="Hyperlink"/>
          </w:rPr>
          <w:t>https://scholarlycommons.law.northwestern.edu/cgi/viewcontent.cgi?article=1005&amp;context=njihr</w:t>
        </w:r>
      </w:hyperlink>
      <w:r w:rsidRPr="00E90F31">
        <w:rPr>
          <w:lang w:val="en-US"/>
        </w:rPr>
        <w:t>.</w:t>
      </w:r>
      <w:r>
        <w:rPr>
          <w:lang w:val="en-US"/>
        </w:rPr>
        <w:t xml:space="preserve"> Accessed </w:t>
      </w:r>
      <w:r w:rsidR="00656D73">
        <w:rPr>
          <w:lang w:val="en-US"/>
        </w:rPr>
        <w:t xml:space="preserve">26 June </w:t>
      </w:r>
      <w:r w:rsidR="004438B9">
        <w:rPr>
          <w:lang w:val="en-US"/>
        </w:rPr>
        <w:t>2020</w:t>
      </w:r>
      <w:r>
        <w:rPr>
          <w:lang w:val="en-US"/>
        </w:rPr>
        <w:t>. (See footnote 2)</w:t>
      </w:r>
    </w:p>
    <w:p w14:paraId="0A1ECE0A" w14:textId="77777777" w:rsidR="00DB4AD7" w:rsidRPr="00E30962" w:rsidRDefault="00DB4AD7" w:rsidP="00DB4AD7">
      <w:pPr>
        <w:pStyle w:val="FootnoteText"/>
        <w:rPr>
          <w:lang w:val="en-US"/>
        </w:rPr>
      </w:pPr>
    </w:p>
  </w:footnote>
  <w:footnote w:id="11">
    <w:p w14:paraId="351C7F68" w14:textId="3E7D10CD" w:rsidR="00FD4886" w:rsidRPr="000041CB" w:rsidRDefault="003101BF" w:rsidP="000041CB">
      <w:pPr>
        <w:pStyle w:val="FootnoteText"/>
      </w:pPr>
      <w:r>
        <w:rPr>
          <w:rStyle w:val="FootnoteReference"/>
        </w:rPr>
        <w:footnoteRef/>
      </w:r>
      <w:r>
        <w:t xml:space="preserve"> </w:t>
      </w:r>
      <w:r w:rsidR="00FD4886" w:rsidRPr="00FD4886">
        <w:t>“</w:t>
      </w:r>
      <w:proofErr w:type="spellStart"/>
      <w:r w:rsidR="00FD4886" w:rsidRPr="00FD4886">
        <w:t>Inalienable</w:t>
      </w:r>
      <w:proofErr w:type="spellEnd"/>
      <w:r w:rsidR="00FD4886" w:rsidRPr="00FD4886">
        <w:t xml:space="preserve"> </w:t>
      </w:r>
      <w:proofErr w:type="spellStart"/>
      <w:r w:rsidR="00FD4886" w:rsidRPr="00FD4886">
        <w:t>Rights</w:t>
      </w:r>
      <w:proofErr w:type="spellEnd"/>
      <w:r w:rsidR="00FD4886" w:rsidRPr="00FD4886">
        <w:t xml:space="preserve">.” </w:t>
      </w:r>
      <w:proofErr w:type="spellStart"/>
      <w:r w:rsidR="00FD4886" w:rsidRPr="00FD4886">
        <w:t>Legal</w:t>
      </w:r>
      <w:proofErr w:type="spellEnd"/>
      <w:r w:rsidR="00FD4886" w:rsidRPr="00FD4886">
        <w:t xml:space="preserve"> </w:t>
      </w:r>
      <w:proofErr w:type="spellStart"/>
      <w:r w:rsidR="00FD4886" w:rsidRPr="00FD4886">
        <w:t>Dictionary</w:t>
      </w:r>
      <w:proofErr w:type="spellEnd"/>
      <w:r w:rsidR="00FD4886" w:rsidRPr="00FD4886">
        <w:t xml:space="preserve">, 6 </w:t>
      </w:r>
      <w:proofErr w:type="spellStart"/>
      <w:r w:rsidR="00FD4886" w:rsidRPr="00FD4886">
        <w:t>Dec</w:t>
      </w:r>
      <w:proofErr w:type="spellEnd"/>
      <w:r w:rsidR="00FD4886" w:rsidRPr="00FD4886">
        <w:t xml:space="preserve">. 2015, </w:t>
      </w:r>
      <w:hyperlink r:id="rId9" w:history="1">
        <w:r w:rsidR="00AD35A8">
          <w:rPr>
            <w:rStyle w:val="Hyperlink"/>
          </w:rPr>
          <w:t>https://legaldictionary.net/inalienable-rights/</w:t>
        </w:r>
      </w:hyperlink>
      <w:r w:rsidR="00AD35A8">
        <w:t xml:space="preserve">. </w:t>
      </w:r>
      <w:proofErr w:type="spellStart"/>
      <w:r w:rsidR="00FD4886">
        <w:t>Accessed</w:t>
      </w:r>
      <w:proofErr w:type="spellEnd"/>
      <w:r w:rsidR="004438B9">
        <w:t xml:space="preserve"> 27 </w:t>
      </w:r>
      <w:proofErr w:type="spellStart"/>
      <w:r w:rsidR="004438B9">
        <w:t>June</w:t>
      </w:r>
      <w:proofErr w:type="spellEnd"/>
      <w:r w:rsidR="004438B9">
        <w:t xml:space="preserve"> 2020</w:t>
      </w:r>
      <w:r w:rsidR="00FD4886">
        <w:t>.</w:t>
      </w:r>
    </w:p>
  </w:footnote>
  <w:footnote w:id="12">
    <w:p w14:paraId="0A9EB646" w14:textId="5BE562E3" w:rsidR="000041CB" w:rsidRPr="000041CB" w:rsidRDefault="000041CB" w:rsidP="00637F2A">
      <w:pPr>
        <w:pStyle w:val="FootnoteText"/>
        <w:rPr>
          <w:lang w:val="en-US"/>
        </w:rPr>
      </w:pPr>
      <w:r>
        <w:rPr>
          <w:rStyle w:val="FootnoteReference"/>
        </w:rPr>
        <w:footnoteRef/>
      </w:r>
      <w:r>
        <w:t xml:space="preserve"> </w:t>
      </w:r>
      <w:r w:rsidR="00637F2A" w:rsidRPr="00637F2A">
        <w:rPr>
          <w:lang w:val="en-US"/>
        </w:rPr>
        <w:t xml:space="preserve">“Inalienable Rights.” </w:t>
      </w:r>
      <w:r w:rsidR="00637F2A" w:rsidRPr="00637F2A">
        <w:rPr>
          <w:i/>
          <w:iCs/>
          <w:lang w:val="en-US"/>
        </w:rPr>
        <w:t>Merriam-Webster</w:t>
      </w:r>
      <w:r w:rsidR="00637F2A" w:rsidRPr="00637F2A">
        <w:rPr>
          <w:lang w:val="en-US"/>
        </w:rPr>
        <w:t xml:space="preserve">, </w:t>
      </w:r>
      <w:hyperlink r:id="rId10" w:history="1">
        <w:r w:rsidR="00637F2A" w:rsidRPr="00381263">
          <w:rPr>
            <w:rStyle w:val="Hyperlink"/>
            <w:lang w:val="en-US"/>
          </w:rPr>
          <w:t>www.merriam-webster.com/dictionary/inalienable</w:t>
        </w:r>
      </w:hyperlink>
      <w:r w:rsidR="00637F2A" w:rsidRPr="00637F2A">
        <w:rPr>
          <w:lang w:val="en-US"/>
        </w:rPr>
        <w:t>.</w:t>
      </w:r>
      <w:r w:rsidR="00637F2A">
        <w:rPr>
          <w:lang w:val="en-US"/>
        </w:rPr>
        <w:t xml:space="preserve"> Accessed 27 June 2020.</w:t>
      </w:r>
    </w:p>
  </w:footnote>
  <w:footnote w:id="13">
    <w:p w14:paraId="129D721F" w14:textId="1989C211" w:rsidR="00656D73" w:rsidRPr="00656D73" w:rsidRDefault="00656D73">
      <w:pPr>
        <w:pStyle w:val="FootnoteText"/>
        <w:rPr>
          <w:lang w:val="en-US"/>
        </w:rPr>
      </w:pPr>
      <w:r>
        <w:rPr>
          <w:rStyle w:val="FootnoteReference"/>
        </w:rPr>
        <w:footnoteRef/>
      </w:r>
      <w:r>
        <w:t xml:space="preserve"> </w:t>
      </w:r>
      <w:r w:rsidRPr="00656D73">
        <w:rPr>
          <w:lang w:val="en-US"/>
        </w:rPr>
        <w:t xml:space="preserve">Nickel, James. “Human Rights.” </w:t>
      </w:r>
      <w:r w:rsidRPr="00656D73">
        <w:rPr>
          <w:i/>
          <w:iCs/>
          <w:lang w:val="en-US"/>
        </w:rPr>
        <w:t>Stanford Encyclopedia of Philosophy</w:t>
      </w:r>
      <w:r w:rsidRPr="00656D73">
        <w:rPr>
          <w:lang w:val="en-US"/>
        </w:rPr>
        <w:t xml:space="preserve">, Stanford University, 11 Apr. 2019, </w:t>
      </w:r>
      <w:hyperlink r:id="rId11" w:history="1">
        <w:r w:rsidR="00AD35A8">
          <w:rPr>
            <w:rStyle w:val="Hyperlink"/>
          </w:rPr>
          <w:t>https://plato.stanford.edu/entries/rights-human/</w:t>
        </w:r>
      </w:hyperlink>
      <w:r w:rsidR="00AD35A8">
        <w:t xml:space="preserve">. </w:t>
      </w:r>
      <w:r>
        <w:rPr>
          <w:lang w:val="en-US"/>
        </w:rPr>
        <w:t xml:space="preserve">Accessed </w:t>
      </w:r>
      <w:r w:rsidR="004438B9">
        <w:t xml:space="preserve">27 </w:t>
      </w:r>
      <w:proofErr w:type="spellStart"/>
      <w:r w:rsidR="004438B9">
        <w:t>June</w:t>
      </w:r>
      <w:proofErr w:type="spellEnd"/>
      <w:r w:rsidR="004438B9">
        <w:t xml:space="preserve"> 2020.</w:t>
      </w:r>
    </w:p>
  </w:footnote>
  <w:footnote w:id="14">
    <w:p w14:paraId="413BF35B" w14:textId="77777777" w:rsidR="00AB4827" w:rsidRPr="00A25254" w:rsidRDefault="00AB4827" w:rsidP="00AB4827">
      <w:pPr>
        <w:pStyle w:val="FootnoteText"/>
        <w:rPr>
          <w:lang w:val="en-US"/>
        </w:rPr>
      </w:pPr>
      <w:r>
        <w:rPr>
          <w:rStyle w:val="FootnoteReference"/>
        </w:rPr>
        <w:footnoteRef/>
      </w:r>
      <w:r>
        <w:t xml:space="preserve"> </w:t>
      </w:r>
      <w:r w:rsidRPr="00A25254">
        <w:rPr>
          <w:lang w:val="en-US"/>
        </w:rPr>
        <w:t xml:space="preserve">Skousen, Mark. “The Right to Be Left Alone: Mark Skousen.” </w:t>
      </w:r>
      <w:r w:rsidRPr="00A25254">
        <w:rPr>
          <w:i/>
          <w:iCs/>
          <w:lang w:val="en-US"/>
        </w:rPr>
        <w:t>Foundation for Economic Education</w:t>
      </w:r>
      <w:r w:rsidRPr="00A25254">
        <w:rPr>
          <w:lang w:val="en-US"/>
        </w:rPr>
        <w:t>, 1 May 2002, fee.org/articles/the-right-to-be-left-alone/</w:t>
      </w:r>
      <w:proofErr w:type="gramStart"/>
      <w:r w:rsidRPr="00A25254">
        <w:rPr>
          <w:lang w:val="en-US"/>
        </w:rPr>
        <w:t>#:~</w:t>
      </w:r>
      <w:proofErr w:type="gramEnd"/>
      <w:r w:rsidRPr="00A25254">
        <w:rPr>
          <w:lang w:val="en-US"/>
        </w:rPr>
        <w:t>:text=The%20Fourth%20Amendment%20forms%20the,a%20free%20and%20civil%20society.</w:t>
      </w:r>
      <w:r>
        <w:rPr>
          <w:lang w:val="en-US"/>
        </w:rPr>
        <w:t xml:space="preserve"> Accessed 27 June 2020.</w:t>
      </w:r>
    </w:p>
  </w:footnote>
  <w:footnote w:id="15">
    <w:p w14:paraId="33F3CC4A" w14:textId="77777777" w:rsidR="00AB4827" w:rsidRPr="008E4C1F" w:rsidRDefault="00AB4827" w:rsidP="00AB4827">
      <w:pPr>
        <w:pStyle w:val="FootnoteText"/>
        <w:rPr>
          <w:lang w:val="en-US"/>
        </w:rPr>
      </w:pPr>
      <w:r>
        <w:rPr>
          <w:rStyle w:val="FootnoteReference"/>
        </w:rPr>
        <w:footnoteRef/>
      </w:r>
      <w:r>
        <w:t xml:space="preserve"> </w:t>
      </w:r>
      <w:r w:rsidRPr="008E4C1F">
        <w:rPr>
          <w:lang w:val="en-US"/>
        </w:rPr>
        <w:t xml:space="preserve">“Right to Privacy.” </w:t>
      </w:r>
      <w:r w:rsidRPr="008E4C1F">
        <w:rPr>
          <w:i/>
          <w:iCs/>
          <w:lang w:val="en-US"/>
        </w:rPr>
        <w:t>Legal Information Institute</w:t>
      </w:r>
      <w:r w:rsidRPr="008E4C1F">
        <w:rPr>
          <w:lang w:val="en-US"/>
        </w:rPr>
        <w:t xml:space="preserve">, Cornell Law School, </w:t>
      </w:r>
      <w:hyperlink r:id="rId12" w:anchor=":~:text=Definition%20from%20Nolo's%20Plain%2DEnglish,fundamental%20personal%20issues%20and%20decisions." w:history="1">
        <w:r>
          <w:rPr>
            <w:rStyle w:val="Hyperlink"/>
          </w:rPr>
          <w:t>https://www.law.cornell.edu/wex/right_to_privacy#:~:text=Definition%20from%20Nolo's%20Plain%2DEnglish,fundamental%20personal%20issues%20and%20decisions.</w:t>
        </w:r>
      </w:hyperlink>
      <w:r>
        <w:t xml:space="preserve"> </w:t>
      </w:r>
      <w:proofErr w:type="spellStart"/>
      <w:r>
        <w:t>Accessed</w:t>
      </w:r>
      <w:proofErr w:type="spellEnd"/>
      <w:r>
        <w:t xml:space="preserve"> 27 </w:t>
      </w:r>
      <w:proofErr w:type="spellStart"/>
      <w:r>
        <w:t>June</w:t>
      </w:r>
      <w:proofErr w:type="spellEnd"/>
      <w:r>
        <w:t xml:space="preserve"> 2020.</w:t>
      </w:r>
    </w:p>
  </w:footnote>
  <w:footnote w:id="16">
    <w:p w14:paraId="2AF111BE" w14:textId="77777777" w:rsidR="00AB4827" w:rsidRPr="00D17C83" w:rsidRDefault="00AB4827" w:rsidP="00AB4827">
      <w:pPr>
        <w:pStyle w:val="FootnoteText"/>
        <w:rPr>
          <w:lang w:val="en-US"/>
        </w:rPr>
      </w:pPr>
      <w:r>
        <w:rPr>
          <w:rStyle w:val="FootnoteReference"/>
        </w:rPr>
        <w:footnoteRef/>
      </w:r>
      <w:r>
        <w:t xml:space="preserve"> </w:t>
      </w:r>
      <w:r w:rsidRPr="00A05E78">
        <w:rPr>
          <w:lang w:val="en-US"/>
        </w:rPr>
        <w:t xml:space="preserve">“Record Voting in the House of Representatives: Issues and Options.” </w:t>
      </w:r>
      <w:r w:rsidRPr="00A05E78">
        <w:rPr>
          <w:i/>
          <w:iCs/>
          <w:lang w:val="en-US"/>
        </w:rPr>
        <w:t>EveryCRSReport.com</w:t>
      </w:r>
      <w:r w:rsidRPr="00A05E78">
        <w:rPr>
          <w:lang w:val="en-US"/>
        </w:rPr>
        <w:t>, Congressional Research Service, 3 July 2008,</w:t>
      </w:r>
      <w:r w:rsidRPr="00C45BD8">
        <w:t xml:space="preserve"> </w:t>
      </w:r>
      <w:hyperlink r:id="rId13" w:history="1">
        <w:r>
          <w:rPr>
            <w:rStyle w:val="Hyperlink"/>
          </w:rPr>
          <w:t>https://www.everycrsreport.com/reports/RL34570.html</w:t>
        </w:r>
      </w:hyperlink>
      <w:r w:rsidRPr="00A05E78">
        <w:rPr>
          <w:lang w:val="en-US"/>
        </w:rPr>
        <w:t>.</w:t>
      </w:r>
      <w:r>
        <w:rPr>
          <w:lang w:val="en-US"/>
        </w:rPr>
        <w:t xml:space="preserve"> Accessed 28 June 2020.</w:t>
      </w:r>
    </w:p>
  </w:footnote>
  <w:footnote w:id="17">
    <w:p w14:paraId="1684CF27" w14:textId="381E178E" w:rsidR="00CC3A58" w:rsidRPr="00CC3A58" w:rsidRDefault="00CC3A58">
      <w:pPr>
        <w:pStyle w:val="FootnoteText"/>
        <w:rPr>
          <w:lang w:val="en-US"/>
        </w:rPr>
      </w:pPr>
      <w:r>
        <w:rPr>
          <w:rStyle w:val="FootnoteReference"/>
        </w:rPr>
        <w:footnoteRef/>
      </w:r>
      <w:r>
        <w:t xml:space="preserve"> </w:t>
      </w:r>
      <w:proofErr w:type="spellStart"/>
      <w:r w:rsidRPr="00CC3A58">
        <w:rPr>
          <w:lang w:val="en-US"/>
        </w:rPr>
        <w:t>Haydel</w:t>
      </w:r>
      <w:proofErr w:type="spellEnd"/>
      <w:r w:rsidRPr="00CC3A58">
        <w:rPr>
          <w:lang w:val="en-US"/>
        </w:rPr>
        <w:t xml:space="preserve">, Judith. </w:t>
      </w:r>
      <w:r w:rsidRPr="00CC3A58">
        <w:rPr>
          <w:i/>
          <w:iCs/>
          <w:lang w:val="en-US"/>
        </w:rPr>
        <w:t>Privacy</w:t>
      </w:r>
      <w:r w:rsidRPr="00CC3A58">
        <w:rPr>
          <w:lang w:val="en-US"/>
        </w:rPr>
        <w:t xml:space="preserve">, </w:t>
      </w:r>
      <w:hyperlink r:id="rId14" w:history="1">
        <w:r w:rsidRPr="00381263">
          <w:rPr>
            <w:rStyle w:val="Hyperlink"/>
            <w:lang w:val="en-US"/>
          </w:rPr>
          <w:t>www.mtsu.edu/first-amendment/article/1141/privacy</w:t>
        </w:r>
      </w:hyperlink>
      <w:r w:rsidRPr="00CC3A58">
        <w:rPr>
          <w:lang w:val="en-US"/>
        </w:rPr>
        <w:t>.</w:t>
      </w:r>
      <w:r>
        <w:rPr>
          <w:lang w:val="en-US"/>
        </w:rPr>
        <w:t xml:space="preserve"> Accessed 27 June 2020.</w:t>
      </w:r>
    </w:p>
  </w:footnote>
  <w:footnote w:id="18">
    <w:p w14:paraId="1EC1F4CA" w14:textId="6569D4A9" w:rsidR="00831849" w:rsidRPr="00D639EB" w:rsidRDefault="00831849" w:rsidP="00125EAD">
      <w:pPr>
        <w:pStyle w:val="FootnoteText"/>
        <w:rPr>
          <w:lang w:val="en-US"/>
        </w:rPr>
      </w:pPr>
      <w:r>
        <w:rPr>
          <w:rStyle w:val="FootnoteReference"/>
        </w:rPr>
        <w:footnoteRef/>
      </w:r>
      <w:r>
        <w:t xml:space="preserve"> </w:t>
      </w:r>
      <w:r w:rsidRPr="00A52616">
        <w:rPr>
          <w:lang w:val="en-US"/>
        </w:rPr>
        <w:t xml:space="preserve">“Natural Rights.” </w:t>
      </w:r>
      <w:r w:rsidRPr="00A52616">
        <w:rPr>
          <w:i/>
          <w:iCs/>
          <w:lang w:val="en-US"/>
        </w:rPr>
        <w:t>Constitutional Rights Foundation</w:t>
      </w:r>
      <w:r w:rsidRPr="00A52616">
        <w:rPr>
          <w:lang w:val="en-US"/>
        </w:rPr>
        <w:t xml:space="preserve">, </w:t>
      </w:r>
      <w:hyperlink r:id="rId15" w:anchor=":~:text=Locke%20wrote%20that%20all%20individuals,%2C%20liberty%2C%20and%20property.%22" w:history="1">
        <w:r>
          <w:rPr>
            <w:rStyle w:val="Hyperlink"/>
          </w:rPr>
          <w:t>https://www.crf-usa.org/foundations-of-our-constitution/natural-rights.html#:~:text=Locke%20wrote%20that%20all%20individuals,%2C%20liberty%2C%20and%20property.%22</w:t>
        </w:r>
      </w:hyperlink>
      <w:r w:rsidRPr="00A52616">
        <w:rPr>
          <w:lang w:val="en-US"/>
        </w:rPr>
        <w:t>.</w:t>
      </w:r>
      <w:r>
        <w:rPr>
          <w:lang w:val="en-US"/>
        </w:rPr>
        <w:t xml:space="preserve"> Accessed 27 June 2020.</w:t>
      </w:r>
    </w:p>
  </w:footnote>
  <w:footnote w:id="19">
    <w:p w14:paraId="6DC8B170" w14:textId="72DD0DE1" w:rsidR="00125EAD" w:rsidRPr="00125EAD" w:rsidRDefault="00125EAD" w:rsidP="00125EAD">
      <w:pPr>
        <w:pStyle w:val="FootnoteText"/>
        <w:rPr>
          <w:lang w:val="en-US"/>
        </w:rPr>
      </w:pPr>
      <w:r>
        <w:rPr>
          <w:rStyle w:val="FootnoteReference"/>
        </w:rPr>
        <w:footnoteRef/>
      </w:r>
      <w:r>
        <w:t xml:space="preserve"> </w:t>
      </w:r>
      <w:r w:rsidRPr="00125EAD">
        <w:rPr>
          <w:lang w:val="en-US"/>
        </w:rPr>
        <w:t>“Universal Declaration of Human Rights.” </w:t>
      </w:r>
      <w:r w:rsidRPr="00125EAD">
        <w:rPr>
          <w:i/>
          <w:iCs/>
          <w:lang w:val="en-US"/>
        </w:rPr>
        <w:t>United Nations</w:t>
      </w:r>
      <w:r w:rsidRPr="00125EAD">
        <w:rPr>
          <w:lang w:val="en-US"/>
        </w:rPr>
        <w:t xml:space="preserve">, 10 Dec. 1948, </w:t>
      </w:r>
      <w:hyperlink r:id="rId16" w:history="1">
        <w:r w:rsidR="0057059D">
          <w:rPr>
            <w:rStyle w:val="Hyperlink"/>
          </w:rPr>
          <w:t>https://www.ohchr.org/EN/UDHR/Documents/UDHR_Translations/eng.pdf</w:t>
        </w:r>
      </w:hyperlink>
      <w:r w:rsidRPr="00125EAD">
        <w:rPr>
          <w:lang w:val="en-US"/>
        </w:rPr>
        <w:t>. Accessed</w:t>
      </w:r>
      <w:r>
        <w:rPr>
          <w:lang w:val="en-US"/>
        </w:rPr>
        <w:t xml:space="preserve"> 8 June 20</w:t>
      </w:r>
      <w:r w:rsidRPr="00125EAD">
        <w:rPr>
          <w:lang w:val="en-US"/>
        </w:rPr>
        <w:t>20.</w:t>
      </w:r>
    </w:p>
  </w:footnote>
  <w:footnote w:id="20">
    <w:p w14:paraId="42340725" w14:textId="2C62721F" w:rsidR="00454E38" w:rsidRPr="006F5E4D" w:rsidRDefault="00454E38" w:rsidP="006F5E4D">
      <w:pPr>
        <w:pStyle w:val="FootnoteText"/>
      </w:pPr>
      <w:r>
        <w:rPr>
          <w:rStyle w:val="FootnoteReference"/>
        </w:rPr>
        <w:footnoteRef/>
      </w:r>
      <w:r>
        <w:t xml:space="preserve"> </w:t>
      </w:r>
      <w:r w:rsidRPr="00454E38">
        <w:t xml:space="preserve">Glass, Andrew. “United Nations </w:t>
      </w:r>
      <w:proofErr w:type="spellStart"/>
      <w:r w:rsidRPr="00454E38">
        <w:t>Adopts</w:t>
      </w:r>
      <w:proofErr w:type="spellEnd"/>
      <w:r w:rsidRPr="00454E38">
        <w:t xml:space="preserve"> Universal </w:t>
      </w:r>
      <w:proofErr w:type="spellStart"/>
      <w:r w:rsidRPr="00454E38">
        <w:t>Declaration</w:t>
      </w:r>
      <w:proofErr w:type="spellEnd"/>
      <w:r w:rsidRPr="00454E38">
        <w:t xml:space="preserve"> of </w:t>
      </w:r>
      <w:proofErr w:type="spellStart"/>
      <w:r w:rsidRPr="00454E38">
        <w:t>Human</w:t>
      </w:r>
      <w:proofErr w:type="spellEnd"/>
      <w:r w:rsidRPr="00454E38">
        <w:t xml:space="preserve"> </w:t>
      </w:r>
      <w:proofErr w:type="spellStart"/>
      <w:r w:rsidRPr="00454E38">
        <w:t>Rights</w:t>
      </w:r>
      <w:proofErr w:type="spellEnd"/>
      <w:r w:rsidRPr="00454E38">
        <w:t xml:space="preserve">, </w:t>
      </w:r>
      <w:proofErr w:type="spellStart"/>
      <w:r w:rsidRPr="00454E38">
        <w:t>Dec</w:t>
      </w:r>
      <w:proofErr w:type="spellEnd"/>
      <w:r w:rsidRPr="00454E38">
        <w:t xml:space="preserve">. 10, 1948.” </w:t>
      </w:r>
      <w:r w:rsidRPr="00454E38">
        <w:rPr>
          <w:i/>
          <w:iCs/>
          <w:lang w:val="es-ES"/>
        </w:rPr>
        <w:t>POLITICO</w:t>
      </w:r>
      <w:r w:rsidRPr="00454E38">
        <w:rPr>
          <w:lang w:val="es-ES"/>
        </w:rPr>
        <w:t xml:space="preserve">, 10 </w:t>
      </w:r>
      <w:proofErr w:type="spellStart"/>
      <w:r w:rsidRPr="00454E38">
        <w:rPr>
          <w:lang w:val="es-ES"/>
        </w:rPr>
        <w:t>Dec</w:t>
      </w:r>
      <w:proofErr w:type="spellEnd"/>
      <w:r w:rsidRPr="00454E38">
        <w:rPr>
          <w:lang w:val="es-ES"/>
        </w:rPr>
        <w:t xml:space="preserve">. 2015, </w:t>
      </w:r>
      <w:hyperlink r:id="rId17" w:history="1">
        <w:r w:rsidRPr="00454E38">
          <w:rPr>
            <w:rStyle w:val="Hyperlink"/>
            <w:lang w:val="es-ES"/>
          </w:rPr>
          <w:t>www.politico.com/story/2015/12/united-nations-adopts-universal-declaration-of-human-rights-dec-10-1948-216489</w:t>
        </w:r>
      </w:hyperlink>
      <w:r w:rsidRPr="00454E38">
        <w:rPr>
          <w:lang w:val="es-ES"/>
        </w:rPr>
        <w:t xml:space="preserve">. </w:t>
      </w:r>
      <w:proofErr w:type="spellStart"/>
      <w:r w:rsidRPr="00454E38">
        <w:t>Accessed</w:t>
      </w:r>
      <w:proofErr w:type="spellEnd"/>
      <w:r w:rsidRPr="00454E38">
        <w:t xml:space="preserve"> </w:t>
      </w:r>
      <w:r>
        <w:t xml:space="preserve">8 </w:t>
      </w:r>
      <w:proofErr w:type="spellStart"/>
      <w:r>
        <w:t>June</w:t>
      </w:r>
      <w:proofErr w:type="spellEnd"/>
      <w:r>
        <w:t xml:space="preserve"> 2020.</w:t>
      </w:r>
    </w:p>
  </w:footnote>
  <w:footnote w:id="21">
    <w:p w14:paraId="6AE78A4E" w14:textId="154B39D2" w:rsidR="00B54CEF" w:rsidRPr="00B54CEF" w:rsidRDefault="00B54CEF" w:rsidP="00B54CEF">
      <w:pPr>
        <w:pStyle w:val="FootnoteText"/>
        <w:rPr>
          <w:lang w:val="en-US"/>
        </w:rPr>
      </w:pPr>
      <w:r>
        <w:rPr>
          <w:rStyle w:val="FootnoteReference"/>
        </w:rPr>
        <w:footnoteRef/>
      </w:r>
      <w:r>
        <w:t xml:space="preserve"> </w:t>
      </w:r>
      <w:r w:rsidRPr="00B54CEF">
        <w:rPr>
          <w:lang w:val="en-US"/>
        </w:rPr>
        <w:t xml:space="preserve">“Right </w:t>
      </w:r>
      <w:r>
        <w:rPr>
          <w:lang w:val="en-US"/>
        </w:rPr>
        <w:t>t</w:t>
      </w:r>
      <w:r w:rsidRPr="00B54CEF">
        <w:rPr>
          <w:lang w:val="en-US"/>
        </w:rPr>
        <w:t xml:space="preserve">o Know.” </w:t>
      </w:r>
      <w:r w:rsidRPr="00B54CEF">
        <w:rPr>
          <w:i/>
          <w:iCs/>
          <w:lang w:val="en-US"/>
        </w:rPr>
        <w:t>Dictionary.com</w:t>
      </w:r>
      <w:r w:rsidRPr="00B54CEF">
        <w:rPr>
          <w:lang w:val="en-US"/>
        </w:rPr>
        <w:t>,</w:t>
      </w:r>
      <w:r w:rsidR="000A5ADB" w:rsidRPr="000A5ADB">
        <w:t xml:space="preserve"> </w:t>
      </w:r>
      <w:hyperlink r:id="rId18" w:history="1">
        <w:r w:rsidR="000A5ADB">
          <w:rPr>
            <w:rStyle w:val="Hyperlink"/>
          </w:rPr>
          <w:t>https://www.dictionary.com/browse/right-to-know</w:t>
        </w:r>
      </w:hyperlink>
      <w:r w:rsidR="000A5ADB">
        <w:t xml:space="preserve">. </w:t>
      </w:r>
      <w:proofErr w:type="spellStart"/>
      <w:r w:rsidR="000A5ADB">
        <w:t>Accessed</w:t>
      </w:r>
      <w:proofErr w:type="spellEnd"/>
      <w:r w:rsidR="000A5ADB">
        <w:t xml:space="preserve"> 28 </w:t>
      </w:r>
      <w:proofErr w:type="spellStart"/>
      <w:r w:rsidR="000A5ADB">
        <w:t>June</w:t>
      </w:r>
      <w:proofErr w:type="spellEnd"/>
      <w:r w:rsidR="000A5ADB">
        <w:t xml:space="preserve"> 2020.</w:t>
      </w:r>
      <w:r>
        <w:rPr>
          <w:lang w:val="en-US"/>
        </w:rPr>
        <w:t xml:space="preserve"> </w:t>
      </w:r>
    </w:p>
  </w:footnote>
  <w:footnote w:id="22">
    <w:p w14:paraId="60AB5244" w14:textId="495D96F5" w:rsidR="007748C4" w:rsidRPr="007748C4" w:rsidRDefault="007748C4" w:rsidP="000E1E5F">
      <w:pPr>
        <w:pStyle w:val="FootnoteText"/>
        <w:rPr>
          <w:lang w:val="en-US"/>
        </w:rPr>
      </w:pPr>
      <w:r>
        <w:rPr>
          <w:rStyle w:val="FootnoteReference"/>
        </w:rPr>
        <w:footnoteRef/>
      </w:r>
      <w:r>
        <w:t xml:space="preserve"> </w:t>
      </w:r>
      <w:r w:rsidR="000E1E5F" w:rsidRPr="000E1E5F">
        <w:rPr>
          <w:i/>
          <w:iCs/>
          <w:lang w:val="en-US"/>
        </w:rPr>
        <w:t>Freedom of Information Act</w:t>
      </w:r>
      <w:r w:rsidR="000E1E5F" w:rsidRPr="000E1E5F">
        <w:rPr>
          <w:lang w:val="en-US"/>
        </w:rPr>
        <w:t xml:space="preserve">, United States Department of Justice, </w:t>
      </w:r>
      <w:hyperlink r:id="rId19" w:history="1">
        <w:r w:rsidR="00F6607E">
          <w:rPr>
            <w:rStyle w:val="Hyperlink"/>
          </w:rPr>
          <w:t>https://www.foia.gov/about.html</w:t>
        </w:r>
      </w:hyperlink>
      <w:r w:rsidR="00F6607E">
        <w:t xml:space="preserve">. </w:t>
      </w:r>
      <w:proofErr w:type="spellStart"/>
      <w:r w:rsidR="00F6607E">
        <w:t>Accessed</w:t>
      </w:r>
      <w:proofErr w:type="spellEnd"/>
      <w:r w:rsidR="00F6607E">
        <w:t xml:space="preserve"> 28 </w:t>
      </w:r>
      <w:proofErr w:type="spellStart"/>
      <w:r w:rsidR="00F6607E">
        <w:t>June</w:t>
      </w:r>
      <w:proofErr w:type="spellEnd"/>
      <w:r w:rsidR="00F6607E">
        <w:t xml:space="preserve"> 2020.</w:t>
      </w:r>
    </w:p>
  </w:footnote>
  <w:footnote w:id="23">
    <w:p w14:paraId="115E2470" w14:textId="6ED50230" w:rsidR="001F6661" w:rsidRPr="005A63A8" w:rsidRDefault="001F6661" w:rsidP="001F6661">
      <w:pPr>
        <w:pStyle w:val="FootnoteText"/>
        <w:rPr>
          <w:lang w:val="en-US"/>
        </w:rPr>
      </w:pPr>
      <w:r>
        <w:rPr>
          <w:rStyle w:val="FootnoteReference"/>
        </w:rPr>
        <w:footnoteRef/>
      </w:r>
      <w:r>
        <w:t xml:space="preserve"> </w:t>
      </w:r>
      <w:r w:rsidRPr="001F6661">
        <w:rPr>
          <w:lang w:val="en-US"/>
        </w:rPr>
        <w:t xml:space="preserve">“Buying a Home: 8 Disclosures Sellers Must Make.” </w:t>
      </w:r>
      <w:r w:rsidRPr="005A63A8">
        <w:rPr>
          <w:i/>
          <w:iCs/>
          <w:lang w:val="en-US"/>
        </w:rPr>
        <w:t>Investopedia</w:t>
      </w:r>
      <w:r w:rsidRPr="005A63A8">
        <w:rPr>
          <w:lang w:val="en-US"/>
        </w:rPr>
        <w:t>, 3 Dec. 2019,</w:t>
      </w:r>
      <w:r w:rsidR="005A63A8" w:rsidRPr="005A63A8">
        <w:t xml:space="preserve"> </w:t>
      </w:r>
      <w:hyperlink r:id="rId20" w:history="1">
        <w:r w:rsidR="005A63A8">
          <w:rPr>
            <w:rStyle w:val="Hyperlink"/>
          </w:rPr>
          <w:t>https://www.investopedia.com/articles/personal-finance/061214/real-estate-flipping-8-disclosures-you-must-make.asp</w:t>
        </w:r>
      </w:hyperlink>
      <w:r w:rsidRPr="005A63A8">
        <w:rPr>
          <w:lang w:val="en-US"/>
        </w:rPr>
        <w:t>. Accessed 1 July 2020.</w:t>
      </w:r>
    </w:p>
  </w:footnote>
  <w:footnote w:id="24">
    <w:p w14:paraId="7AFF757C" w14:textId="26035607" w:rsidR="00CE6946" w:rsidRPr="00CE6946" w:rsidRDefault="00CE6946" w:rsidP="00CE6946">
      <w:pPr>
        <w:pStyle w:val="FootnoteText"/>
        <w:rPr>
          <w:lang w:val="en-US"/>
        </w:rPr>
      </w:pPr>
      <w:r>
        <w:rPr>
          <w:rStyle w:val="FootnoteReference"/>
        </w:rPr>
        <w:footnoteRef/>
      </w:r>
      <w:r>
        <w:t xml:space="preserve"> </w:t>
      </w:r>
      <w:proofErr w:type="spellStart"/>
      <w:r w:rsidRPr="00CE6946">
        <w:rPr>
          <w:lang w:val="en-US"/>
        </w:rPr>
        <w:t>Kass</w:t>
      </w:r>
      <w:proofErr w:type="spellEnd"/>
      <w:r w:rsidRPr="00CE6946">
        <w:rPr>
          <w:lang w:val="en-US"/>
        </w:rPr>
        <w:t xml:space="preserve">, Benny L. “Like It or Not, Real Estate Transactions Are Public Record.” </w:t>
      </w:r>
      <w:r w:rsidRPr="00CE6946">
        <w:rPr>
          <w:i/>
          <w:iCs/>
          <w:lang w:val="en-US"/>
        </w:rPr>
        <w:t>Chicago Tribune</w:t>
      </w:r>
      <w:r w:rsidRPr="00CE6946">
        <w:rPr>
          <w:lang w:val="en-US"/>
        </w:rPr>
        <w:t>, 2 Sept. 2015,</w:t>
      </w:r>
      <w:r w:rsidR="00153911" w:rsidRPr="00153911">
        <w:t xml:space="preserve"> </w:t>
      </w:r>
      <w:hyperlink r:id="rId21" w:history="1">
        <w:r w:rsidR="00153911">
          <w:rPr>
            <w:rStyle w:val="Hyperlink"/>
          </w:rPr>
          <w:t>https://www.chicagotribune.com/real-estate/sc-cons-0903-housing-counsel-20150902-column.html</w:t>
        </w:r>
      </w:hyperlink>
      <w:r w:rsidRPr="00CE6946">
        <w:rPr>
          <w:lang w:val="en-US"/>
        </w:rPr>
        <w:t>.</w:t>
      </w:r>
      <w:r>
        <w:rPr>
          <w:lang w:val="en-US"/>
        </w:rPr>
        <w:t xml:space="preserve"> Accessed 1 Jul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6186F" w14:textId="77777777" w:rsidR="002956F5" w:rsidRDefault="00295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4BB00" w14:textId="565A8B34" w:rsidR="00787590" w:rsidRDefault="00787590" w:rsidP="00934A35">
    <w:pPr>
      <w:pStyle w:val="Footer"/>
    </w:pPr>
    <w:proofErr w:type="spellStart"/>
    <w:r>
      <w:t>Resolutional</w:t>
    </w:r>
    <w:proofErr w:type="spellEnd"/>
    <w:r>
      <w:t xml:space="preserve"> Over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DBDCE" w14:textId="77777777" w:rsidR="002956F5" w:rsidRDefault="00295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C601F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8C6EA8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A1CBF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1D2623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3805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8E896D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37449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C4A6C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6A4C5F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D1254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FB17FC"/>
    <w:multiLevelType w:val="hybridMultilevel"/>
    <w:tmpl w:val="8FAAE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7"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434D3F"/>
    <w:multiLevelType w:val="hybridMultilevel"/>
    <w:tmpl w:val="604A6B8E"/>
    <w:lvl w:ilvl="0" w:tplc="CBE6A9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4"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BF7F2E"/>
    <w:multiLevelType w:val="hybridMultilevel"/>
    <w:tmpl w:val="00ECCF1A"/>
    <w:lvl w:ilvl="0" w:tplc="E808FB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8" w15:restartNumberingAfterBreak="0">
    <w:nsid w:val="44CB7289"/>
    <w:multiLevelType w:val="multilevel"/>
    <w:tmpl w:val="787A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E35F7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4"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DE2414"/>
    <w:multiLevelType w:val="hybridMultilevel"/>
    <w:tmpl w:val="8D2E9272"/>
    <w:lvl w:ilvl="0" w:tplc="F66E687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5B682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17F743B"/>
    <w:multiLevelType w:val="hybridMultilevel"/>
    <w:tmpl w:val="AB3EE570"/>
    <w:lvl w:ilvl="0" w:tplc="A36CEC38">
      <w:start w:val="1"/>
      <w:numFmt w:val="decimal"/>
      <w:pStyle w:val="Case"/>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9DF2FE5"/>
    <w:multiLevelType w:val="multilevel"/>
    <w:tmpl w:val="286E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6"/>
  </w:num>
  <w:num w:numId="3">
    <w:abstractNumId w:val="17"/>
  </w:num>
  <w:num w:numId="4">
    <w:abstractNumId w:val="22"/>
  </w:num>
  <w:num w:numId="5">
    <w:abstractNumId w:val="41"/>
  </w:num>
  <w:num w:numId="6">
    <w:abstractNumId w:val="19"/>
  </w:num>
  <w:num w:numId="7">
    <w:abstractNumId w:val="43"/>
  </w:num>
  <w:num w:numId="8">
    <w:abstractNumId w:val="38"/>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40"/>
  </w:num>
  <w:num w:numId="20">
    <w:abstractNumId w:val="33"/>
  </w:num>
  <w:num w:numId="21">
    <w:abstractNumId w:val="20"/>
  </w:num>
  <w:num w:numId="22">
    <w:abstractNumId w:val="14"/>
  </w:num>
  <w:num w:numId="23">
    <w:abstractNumId w:val="18"/>
  </w:num>
  <w:num w:numId="24">
    <w:abstractNumId w:val="15"/>
  </w:num>
  <w:num w:numId="25">
    <w:abstractNumId w:val="0"/>
  </w:num>
  <w:num w:numId="26">
    <w:abstractNumId w:val="29"/>
  </w:num>
  <w:num w:numId="27">
    <w:abstractNumId w:val="25"/>
  </w:num>
  <w:num w:numId="28">
    <w:abstractNumId w:val="39"/>
  </w:num>
  <w:num w:numId="29">
    <w:abstractNumId w:val="23"/>
  </w:num>
  <w:num w:numId="30">
    <w:abstractNumId w:val="27"/>
  </w:num>
  <w:num w:numId="31">
    <w:abstractNumId w:val="16"/>
  </w:num>
  <w:num w:numId="32">
    <w:abstractNumId w:val="34"/>
  </w:num>
  <w:num w:numId="33">
    <w:abstractNumId w:val="44"/>
  </w:num>
  <w:num w:numId="34">
    <w:abstractNumId w:val="32"/>
  </w:num>
  <w:num w:numId="35">
    <w:abstractNumId w:val="24"/>
  </w:num>
  <w:num w:numId="36">
    <w:abstractNumId w:val="12"/>
  </w:num>
  <w:num w:numId="37">
    <w:abstractNumId w:val="13"/>
  </w:num>
  <w:num w:numId="38">
    <w:abstractNumId w:val="11"/>
  </w:num>
  <w:num w:numId="39">
    <w:abstractNumId w:val="28"/>
  </w:num>
  <w:num w:numId="40">
    <w:abstractNumId w:val="42"/>
  </w:num>
  <w:num w:numId="41">
    <w:abstractNumId w:val="37"/>
  </w:num>
  <w:num w:numId="42">
    <w:abstractNumId w:val="31"/>
  </w:num>
  <w:num w:numId="43">
    <w:abstractNumId w:val="26"/>
  </w:num>
  <w:num w:numId="44">
    <w:abstractNumId w:val="35"/>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LAwsjS0NDMzMzRX0lEKTi0uzszPAykwqQUAPIayaSwAAAA="/>
  </w:docVars>
  <w:rsids>
    <w:rsidRoot w:val="0008674B"/>
    <w:rsid w:val="000041CB"/>
    <w:rsid w:val="00005181"/>
    <w:rsid w:val="0000636B"/>
    <w:rsid w:val="00012937"/>
    <w:rsid w:val="00012CF1"/>
    <w:rsid w:val="00023549"/>
    <w:rsid w:val="00023581"/>
    <w:rsid w:val="0002360A"/>
    <w:rsid w:val="00025B9D"/>
    <w:rsid w:val="00025C0C"/>
    <w:rsid w:val="000302F0"/>
    <w:rsid w:val="00031B9E"/>
    <w:rsid w:val="00032B62"/>
    <w:rsid w:val="000353A0"/>
    <w:rsid w:val="00036A52"/>
    <w:rsid w:val="00037C74"/>
    <w:rsid w:val="000405A6"/>
    <w:rsid w:val="00045672"/>
    <w:rsid w:val="000519FE"/>
    <w:rsid w:val="0005609A"/>
    <w:rsid w:val="000560E2"/>
    <w:rsid w:val="00057C48"/>
    <w:rsid w:val="000602F5"/>
    <w:rsid w:val="00065117"/>
    <w:rsid w:val="000656F7"/>
    <w:rsid w:val="00065C69"/>
    <w:rsid w:val="0007056F"/>
    <w:rsid w:val="00071A1C"/>
    <w:rsid w:val="000721E4"/>
    <w:rsid w:val="0007286A"/>
    <w:rsid w:val="00074186"/>
    <w:rsid w:val="000749B5"/>
    <w:rsid w:val="00074EBC"/>
    <w:rsid w:val="00075350"/>
    <w:rsid w:val="00076185"/>
    <w:rsid w:val="000761A9"/>
    <w:rsid w:val="0008262B"/>
    <w:rsid w:val="00083927"/>
    <w:rsid w:val="000843F6"/>
    <w:rsid w:val="0008580D"/>
    <w:rsid w:val="0008674B"/>
    <w:rsid w:val="00087820"/>
    <w:rsid w:val="000911F9"/>
    <w:rsid w:val="0009425D"/>
    <w:rsid w:val="00095D61"/>
    <w:rsid w:val="00096B77"/>
    <w:rsid w:val="00096BAF"/>
    <w:rsid w:val="0009716A"/>
    <w:rsid w:val="000A1662"/>
    <w:rsid w:val="000A1710"/>
    <w:rsid w:val="000A1C06"/>
    <w:rsid w:val="000A562A"/>
    <w:rsid w:val="000A5ADB"/>
    <w:rsid w:val="000A6B42"/>
    <w:rsid w:val="000B01E4"/>
    <w:rsid w:val="000B0848"/>
    <w:rsid w:val="000B26F3"/>
    <w:rsid w:val="000B3CC7"/>
    <w:rsid w:val="000B504C"/>
    <w:rsid w:val="000B72DC"/>
    <w:rsid w:val="000C0767"/>
    <w:rsid w:val="000C2C26"/>
    <w:rsid w:val="000C54F8"/>
    <w:rsid w:val="000D3779"/>
    <w:rsid w:val="000D5C9A"/>
    <w:rsid w:val="000E070F"/>
    <w:rsid w:val="000E1E5F"/>
    <w:rsid w:val="000E27F8"/>
    <w:rsid w:val="000E2DB0"/>
    <w:rsid w:val="000E3221"/>
    <w:rsid w:val="000E450F"/>
    <w:rsid w:val="000F24E5"/>
    <w:rsid w:val="000F3B3F"/>
    <w:rsid w:val="000F546C"/>
    <w:rsid w:val="000F5B0E"/>
    <w:rsid w:val="000F5F5A"/>
    <w:rsid w:val="00102CD9"/>
    <w:rsid w:val="00104E2A"/>
    <w:rsid w:val="00105590"/>
    <w:rsid w:val="00106E56"/>
    <w:rsid w:val="001137E9"/>
    <w:rsid w:val="00113CD4"/>
    <w:rsid w:val="00115D0B"/>
    <w:rsid w:val="00120335"/>
    <w:rsid w:val="0012253C"/>
    <w:rsid w:val="00125C7C"/>
    <w:rsid w:val="00125EAD"/>
    <w:rsid w:val="001279FA"/>
    <w:rsid w:val="001315CF"/>
    <w:rsid w:val="0013546D"/>
    <w:rsid w:val="001361FB"/>
    <w:rsid w:val="00137F1A"/>
    <w:rsid w:val="0014046D"/>
    <w:rsid w:val="00140519"/>
    <w:rsid w:val="0014230D"/>
    <w:rsid w:val="001457BB"/>
    <w:rsid w:val="00147C78"/>
    <w:rsid w:val="001523F7"/>
    <w:rsid w:val="00153911"/>
    <w:rsid w:val="001540D4"/>
    <w:rsid w:val="0015488C"/>
    <w:rsid w:val="001608B2"/>
    <w:rsid w:val="00160F37"/>
    <w:rsid w:val="00166415"/>
    <w:rsid w:val="0017181C"/>
    <w:rsid w:val="00171D9B"/>
    <w:rsid w:val="00174ED0"/>
    <w:rsid w:val="00177091"/>
    <w:rsid w:val="00181483"/>
    <w:rsid w:val="00187413"/>
    <w:rsid w:val="00190F49"/>
    <w:rsid w:val="0019385C"/>
    <w:rsid w:val="00193E66"/>
    <w:rsid w:val="00196952"/>
    <w:rsid w:val="00197BAB"/>
    <w:rsid w:val="001A1B6D"/>
    <w:rsid w:val="001B444E"/>
    <w:rsid w:val="001B5814"/>
    <w:rsid w:val="001B5B32"/>
    <w:rsid w:val="001B77E8"/>
    <w:rsid w:val="001C036D"/>
    <w:rsid w:val="001C436F"/>
    <w:rsid w:val="001C5291"/>
    <w:rsid w:val="001D1F74"/>
    <w:rsid w:val="001D1FC6"/>
    <w:rsid w:val="001D3B3D"/>
    <w:rsid w:val="001D5FD6"/>
    <w:rsid w:val="001E0A50"/>
    <w:rsid w:val="001F0ADE"/>
    <w:rsid w:val="001F0F10"/>
    <w:rsid w:val="001F537F"/>
    <w:rsid w:val="001F6661"/>
    <w:rsid w:val="00206414"/>
    <w:rsid w:val="00213EE2"/>
    <w:rsid w:val="00213FEC"/>
    <w:rsid w:val="002158F9"/>
    <w:rsid w:val="002171A0"/>
    <w:rsid w:val="00223679"/>
    <w:rsid w:val="00223DD9"/>
    <w:rsid w:val="00224E44"/>
    <w:rsid w:val="002279CF"/>
    <w:rsid w:val="002315F9"/>
    <w:rsid w:val="00236F83"/>
    <w:rsid w:val="002416A8"/>
    <w:rsid w:val="00243FA7"/>
    <w:rsid w:val="00243FB5"/>
    <w:rsid w:val="00244F83"/>
    <w:rsid w:val="002477FA"/>
    <w:rsid w:val="00247EDD"/>
    <w:rsid w:val="00253455"/>
    <w:rsid w:val="002558C7"/>
    <w:rsid w:val="00261955"/>
    <w:rsid w:val="0026300F"/>
    <w:rsid w:val="00265032"/>
    <w:rsid w:val="00265E4E"/>
    <w:rsid w:val="002663A2"/>
    <w:rsid w:val="00272807"/>
    <w:rsid w:val="0027328C"/>
    <w:rsid w:val="002732DD"/>
    <w:rsid w:val="002738F4"/>
    <w:rsid w:val="0027474B"/>
    <w:rsid w:val="002756FC"/>
    <w:rsid w:val="002765EE"/>
    <w:rsid w:val="00282693"/>
    <w:rsid w:val="00282C2C"/>
    <w:rsid w:val="00284528"/>
    <w:rsid w:val="0028462E"/>
    <w:rsid w:val="002847EA"/>
    <w:rsid w:val="00285587"/>
    <w:rsid w:val="002871E6"/>
    <w:rsid w:val="0029003B"/>
    <w:rsid w:val="00290BD7"/>
    <w:rsid w:val="00291B06"/>
    <w:rsid w:val="002942F8"/>
    <w:rsid w:val="00294743"/>
    <w:rsid w:val="00294AFE"/>
    <w:rsid w:val="002956F5"/>
    <w:rsid w:val="002962A9"/>
    <w:rsid w:val="002A018C"/>
    <w:rsid w:val="002A087A"/>
    <w:rsid w:val="002A2475"/>
    <w:rsid w:val="002A286B"/>
    <w:rsid w:val="002A3B59"/>
    <w:rsid w:val="002A4670"/>
    <w:rsid w:val="002A46C2"/>
    <w:rsid w:val="002A72DE"/>
    <w:rsid w:val="002B0D4C"/>
    <w:rsid w:val="002B2918"/>
    <w:rsid w:val="002B34ED"/>
    <w:rsid w:val="002B6665"/>
    <w:rsid w:val="002B7A50"/>
    <w:rsid w:val="002C0E26"/>
    <w:rsid w:val="002C1829"/>
    <w:rsid w:val="002C1D80"/>
    <w:rsid w:val="002C20CF"/>
    <w:rsid w:val="002C4542"/>
    <w:rsid w:val="002C5F5A"/>
    <w:rsid w:val="002D1F9C"/>
    <w:rsid w:val="002D2C8E"/>
    <w:rsid w:val="002D3874"/>
    <w:rsid w:val="002D6A50"/>
    <w:rsid w:val="002D6D50"/>
    <w:rsid w:val="002D76D8"/>
    <w:rsid w:val="002E0230"/>
    <w:rsid w:val="002E09B7"/>
    <w:rsid w:val="002E2297"/>
    <w:rsid w:val="002E5DF0"/>
    <w:rsid w:val="002E7D31"/>
    <w:rsid w:val="002F18E7"/>
    <w:rsid w:val="002F6D05"/>
    <w:rsid w:val="002F7ACB"/>
    <w:rsid w:val="00301DF5"/>
    <w:rsid w:val="00303793"/>
    <w:rsid w:val="00303BC4"/>
    <w:rsid w:val="00305472"/>
    <w:rsid w:val="0030692A"/>
    <w:rsid w:val="003101BF"/>
    <w:rsid w:val="003103FB"/>
    <w:rsid w:val="0031043E"/>
    <w:rsid w:val="0031081C"/>
    <w:rsid w:val="003112E5"/>
    <w:rsid w:val="0031245D"/>
    <w:rsid w:val="00312839"/>
    <w:rsid w:val="00312CC9"/>
    <w:rsid w:val="00313DAC"/>
    <w:rsid w:val="003153FF"/>
    <w:rsid w:val="00315989"/>
    <w:rsid w:val="00317E2E"/>
    <w:rsid w:val="00321EE1"/>
    <w:rsid w:val="003252AF"/>
    <w:rsid w:val="00325742"/>
    <w:rsid w:val="00326FFF"/>
    <w:rsid w:val="00333184"/>
    <w:rsid w:val="003514CB"/>
    <w:rsid w:val="003573ED"/>
    <w:rsid w:val="00365BCA"/>
    <w:rsid w:val="00367411"/>
    <w:rsid w:val="00370F13"/>
    <w:rsid w:val="00371494"/>
    <w:rsid w:val="0037278C"/>
    <w:rsid w:val="00373DA9"/>
    <w:rsid w:val="00376153"/>
    <w:rsid w:val="00376D88"/>
    <w:rsid w:val="003771EC"/>
    <w:rsid w:val="00380948"/>
    <w:rsid w:val="00381BFC"/>
    <w:rsid w:val="00383625"/>
    <w:rsid w:val="00383F4A"/>
    <w:rsid w:val="00391D35"/>
    <w:rsid w:val="003920E8"/>
    <w:rsid w:val="00392BAF"/>
    <w:rsid w:val="003936CA"/>
    <w:rsid w:val="00394FA5"/>
    <w:rsid w:val="003965EC"/>
    <w:rsid w:val="00396B4A"/>
    <w:rsid w:val="00397292"/>
    <w:rsid w:val="00397F77"/>
    <w:rsid w:val="003A2E4F"/>
    <w:rsid w:val="003A3E8E"/>
    <w:rsid w:val="003A62E0"/>
    <w:rsid w:val="003B252C"/>
    <w:rsid w:val="003B2BF8"/>
    <w:rsid w:val="003B6ED0"/>
    <w:rsid w:val="003B6F0E"/>
    <w:rsid w:val="003C068A"/>
    <w:rsid w:val="003C1F6A"/>
    <w:rsid w:val="003C240B"/>
    <w:rsid w:val="003C4927"/>
    <w:rsid w:val="003C63C9"/>
    <w:rsid w:val="003C7287"/>
    <w:rsid w:val="003C7B50"/>
    <w:rsid w:val="003D0EF4"/>
    <w:rsid w:val="003D16B1"/>
    <w:rsid w:val="003D1BF2"/>
    <w:rsid w:val="003D27DB"/>
    <w:rsid w:val="003D3F69"/>
    <w:rsid w:val="003D4F66"/>
    <w:rsid w:val="003D50F8"/>
    <w:rsid w:val="003E12DC"/>
    <w:rsid w:val="003E2401"/>
    <w:rsid w:val="003E359D"/>
    <w:rsid w:val="003E478B"/>
    <w:rsid w:val="003E4ED3"/>
    <w:rsid w:val="003E520B"/>
    <w:rsid w:val="003E6942"/>
    <w:rsid w:val="003F0388"/>
    <w:rsid w:val="003F0AE9"/>
    <w:rsid w:val="003F1F43"/>
    <w:rsid w:val="003F32EF"/>
    <w:rsid w:val="003F4DB5"/>
    <w:rsid w:val="003F7D2A"/>
    <w:rsid w:val="00402643"/>
    <w:rsid w:val="004051DC"/>
    <w:rsid w:val="004105F4"/>
    <w:rsid w:val="004136A1"/>
    <w:rsid w:val="0041744C"/>
    <w:rsid w:val="0041797B"/>
    <w:rsid w:val="0042262F"/>
    <w:rsid w:val="004228C0"/>
    <w:rsid w:val="00422CEA"/>
    <w:rsid w:val="00424267"/>
    <w:rsid w:val="00432A86"/>
    <w:rsid w:val="00435821"/>
    <w:rsid w:val="004358BB"/>
    <w:rsid w:val="004359BF"/>
    <w:rsid w:val="00436C35"/>
    <w:rsid w:val="00436E8E"/>
    <w:rsid w:val="00437286"/>
    <w:rsid w:val="00440B54"/>
    <w:rsid w:val="00440D12"/>
    <w:rsid w:val="004412C5"/>
    <w:rsid w:val="004438B9"/>
    <w:rsid w:val="00444828"/>
    <w:rsid w:val="00445E76"/>
    <w:rsid w:val="00452FD1"/>
    <w:rsid w:val="00454B16"/>
    <w:rsid w:val="00454E38"/>
    <w:rsid w:val="004555FD"/>
    <w:rsid w:val="00457403"/>
    <w:rsid w:val="0045767E"/>
    <w:rsid w:val="00457835"/>
    <w:rsid w:val="00461E5E"/>
    <w:rsid w:val="004639D6"/>
    <w:rsid w:val="00464649"/>
    <w:rsid w:val="0046467C"/>
    <w:rsid w:val="004724B8"/>
    <w:rsid w:val="00472C33"/>
    <w:rsid w:val="004731D9"/>
    <w:rsid w:val="004745B1"/>
    <w:rsid w:val="00477D05"/>
    <w:rsid w:val="0048034A"/>
    <w:rsid w:val="00480389"/>
    <w:rsid w:val="0048283B"/>
    <w:rsid w:val="00485CCB"/>
    <w:rsid w:val="00485D78"/>
    <w:rsid w:val="00494FAA"/>
    <w:rsid w:val="0049656E"/>
    <w:rsid w:val="004969CB"/>
    <w:rsid w:val="004969CF"/>
    <w:rsid w:val="004A0471"/>
    <w:rsid w:val="004A1F58"/>
    <w:rsid w:val="004A276D"/>
    <w:rsid w:val="004A381C"/>
    <w:rsid w:val="004A38B2"/>
    <w:rsid w:val="004A3C63"/>
    <w:rsid w:val="004A4859"/>
    <w:rsid w:val="004A4A83"/>
    <w:rsid w:val="004A50AA"/>
    <w:rsid w:val="004A5FCC"/>
    <w:rsid w:val="004A63CE"/>
    <w:rsid w:val="004A674E"/>
    <w:rsid w:val="004A7EA5"/>
    <w:rsid w:val="004B0332"/>
    <w:rsid w:val="004B1DF4"/>
    <w:rsid w:val="004B491C"/>
    <w:rsid w:val="004B7CC8"/>
    <w:rsid w:val="004C2D88"/>
    <w:rsid w:val="004C46B2"/>
    <w:rsid w:val="004C6616"/>
    <w:rsid w:val="004D148E"/>
    <w:rsid w:val="004D19CB"/>
    <w:rsid w:val="004D1BBC"/>
    <w:rsid w:val="004D1C53"/>
    <w:rsid w:val="004D2188"/>
    <w:rsid w:val="004D4A23"/>
    <w:rsid w:val="004E4798"/>
    <w:rsid w:val="004E6D6B"/>
    <w:rsid w:val="004F011F"/>
    <w:rsid w:val="004F087E"/>
    <w:rsid w:val="004F139E"/>
    <w:rsid w:val="004F42D2"/>
    <w:rsid w:val="004F56AE"/>
    <w:rsid w:val="004F7088"/>
    <w:rsid w:val="00501F49"/>
    <w:rsid w:val="00502AA2"/>
    <w:rsid w:val="00507F21"/>
    <w:rsid w:val="005111F7"/>
    <w:rsid w:val="0051747D"/>
    <w:rsid w:val="0052045D"/>
    <w:rsid w:val="00520F71"/>
    <w:rsid w:val="00521D33"/>
    <w:rsid w:val="00523AB1"/>
    <w:rsid w:val="005259BB"/>
    <w:rsid w:val="00531BEC"/>
    <w:rsid w:val="005345B2"/>
    <w:rsid w:val="0053717B"/>
    <w:rsid w:val="00541B5F"/>
    <w:rsid w:val="005476B4"/>
    <w:rsid w:val="00550582"/>
    <w:rsid w:val="00551628"/>
    <w:rsid w:val="00551B01"/>
    <w:rsid w:val="00552033"/>
    <w:rsid w:val="00553549"/>
    <w:rsid w:val="00553F1B"/>
    <w:rsid w:val="00557850"/>
    <w:rsid w:val="00560196"/>
    <w:rsid w:val="00560A72"/>
    <w:rsid w:val="00565C56"/>
    <w:rsid w:val="00567811"/>
    <w:rsid w:val="0057059D"/>
    <w:rsid w:val="005731D3"/>
    <w:rsid w:val="005740EA"/>
    <w:rsid w:val="00574642"/>
    <w:rsid w:val="00577737"/>
    <w:rsid w:val="005810A6"/>
    <w:rsid w:val="0058177E"/>
    <w:rsid w:val="00582D13"/>
    <w:rsid w:val="00583788"/>
    <w:rsid w:val="00586207"/>
    <w:rsid w:val="005869AC"/>
    <w:rsid w:val="00593922"/>
    <w:rsid w:val="00594099"/>
    <w:rsid w:val="005952E0"/>
    <w:rsid w:val="00595B64"/>
    <w:rsid w:val="00596588"/>
    <w:rsid w:val="005A01B9"/>
    <w:rsid w:val="005A0856"/>
    <w:rsid w:val="005A63A8"/>
    <w:rsid w:val="005A6A35"/>
    <w:rsid w:val="005B1129"/>
    <w:rsid w:val="005B28E2"/>
    <w:rsid w:val="005B29AC"/>
    <w:rsid w:val="005B5A6D"/>
    <w:rsid w:val="005B6688"/>
    <w:rsid w:val="005B6DC5"/>
    <w:rsid w:val="005C1183"/>
    <w:rsid w:val="005C1C0C"/>
    <w:rsid w:val="005C3F4C"/>
    <w:rsid w:val="005C42A3"/>
    <w:rsid w:val="005C6F30"/>
    <w:rsid w:val="005D3D3D"/>
    <w:rsid w:val="005E0D99"/>
    <w:rsid w:val="005E1B5E"/>
    <w:rsid w:val="005E39B0"/>
    <w:rsid w:val="005E6DA8"/>
    <w:rsid w:val="005F0BB6"/>
    <w:rsid w:val="005F421C"/>
    <w:rsid w:val="005F54EC"/>
    <w:rsid w:val="005F5DAF"/>
    <w:rsid w:val="006013F3"/>
    <w:rsid w:val="00601AA5"/>
    <w:rsid w:val="00601F3F"/>
    <w:rsid w:val="00604A29"/>
    <w:rsid w:val="00606D2D"/>
    <w:rsid w:val="00613290"/>
    <w:rsid w:val="00613861"/>
    <w:rsid w:val="00616E3B"/>
    <w:rsid w:val="00622402"/>
    <w:rsid w:val="0062332F"/>
    <w:rsid w:val="006237D8"/>
    <w:rsid w:val="00623949"/>
    <w:rsid w:val="006252D3"/>
    <w:rsid w:val="006257CF"/>
    <w:rsid w:val="006308D2"/>
    <w:rsid w:val="00632481"/>
    <w:rsid w:val="00632AA1"/>
    <w:rsid w:val="0063440B"/>
    <w:rsid w:val="00635786"/>
    <w:rsid w:val="006359AF"/>
    <w:rsid w:val="00637F2A"/>
    <w:rsid w:val="00641EDF"/>
    <w:rsid w:val="006438E3"/>
    <w:rsid w:val="006454BC"/>
    <w:rsid w:val="0064751C"/>
    <w:rsid w:val="00647B08"/>
    <w:rsid w:val="006540DC"/>
    <w:rsid w:val="0065649A"/>
    <w:rsid w:val="00656D73"/>
    <w:rsid w:val="006573CD"/>
    <w:rsid w:val="00660055"/>
    <w:rsid w:val="00661995"/>
    <w:rsid w:val="006629BD"/>
    <w:rsid w:val="006633E4"/>
    <w:rsid w:val="00667D55"/>
    <w:rsid w:val="006705BD"/>
    <w:rsid w:val="00671006"/>
    <w:rsid w:val="006717C4"/>
    <w:rsid w:val="00674F77"/>
    <w:rsid w:val="00675F81"/>
    <w:rsid w:val="00680557"/>
    <w:rsid w:val="00680A38"/>
    <w:rsid w:val="00682857"/>
    <w:rsid w:val="00683A88"/>
    <w:rsid w:val="00683AF9"/>
    <w:rsid w:val="00685030"/>
    <w:rsid w:val="006850BD"/>
    <w:rsid w:val="006859B0"/>
    <w:rsid w:val="006870B3"/>
    <w:rsid w:val="00693CEF"/>
    <w:rsid w:val="00695348"/>
    <w:rsid w:val="00696C92"/>
    <w:rsid w:val="006A2CBF"/>
    <w:rsid w:val="006A582D"/>
    <w:rsid w:val="006A5945"/>
    <w:rsid w:val="006A5C68"/>
    <w:rsid w:val="006A70E6"/>
    <w:rsid w:val="006A7835"/>
    <w:rsid w:val="006B4E94"/>
    <w:rsid w:val="006B5C75"/>
    <w:rsid w:val="006B691C"/>
    <w:rsid w:val="006B7105"/>
    <w:rsid w:val="006C05B1"/>
    <w:rsid w:val="006C187C"/>
    <w:rsid w:val="006C2E90"/>
    <w:rsid w:val="006C4265"/>
    <w:rsid w:val="006C457B"/>
    <w:rsid w:val="006C55F9"/>
    <w:rsid w:val="006C5B47"/>
    <w:rsid w:val="006C6302"/>
    <w:rsid w:val="006C78EA"/>
    <w:rsid w:val="006C7A58"/>
    <w:rsid w:val="006D0A66"/>
    <w:rsid w:val="006D2734"/>
    <w:rsid w:val="006D3F93"/>
    <w:rsid w:val="006D6D7B"/>
    <w:rsid w:val="006E03C9"/>
    <w:rsid w:val="006E2000"/>
    <w:rsid w:val="006E2BAE"/>
    <w:rsid w:val="006E4B12"/>
    <w:rsid w:val="006E4D29"/>
    <w:rsid w:val="006F1CA6"/>
    <w:rsid w:val="006F2E57"/>
    <w:rsid w:val="006F3A31"/>
    <w:rsid w:val="006F5487"/>
    <w:rsid w:val="006F5E4D"/>
    <w:rsid w:val="00700114"/>
    <w:rsid w:val="007006E3"/>
    <w:rsid w:val="00700C0A"/>
    <w:rsid w:val="007012FA"/>
    <w:rsid w:val="0070221F"/>
    <w:rsid w:val="007022A7"/>
    <w:rsid w:val="0070461E"/>
    <w:rsid w:val="00705639"/>
    <w:rsid w:val="00715539"/>
    <w:rsid w:val="00715C1A"/>
    <w:rsid w:val="00720189"/>
    <w:rsid w:val="007236EB"/>
    <w:rsid w:val="00723A00"/>
    <w:rsid w:val="0072413B"/>
    <w:rsid w:val="0072531A"/>
    <w:rsid w:val="007254F4"/>
    <w:rsid w:val="00725816"/>
    <w:rsid w:val="00725DDA"/>
    <w:rsid w:val="0072778E"/>
    <w:rsid w:val="007314D9"/>
    <w:rsid w:val="00732989"/>
    <w:rsid w:val="007333E2"/>
    <w:rsid w:val="00733B3D"/>
    <w:rsid w:val="00734298"/>
    <w:rsid w:val="0073488F"/>
    <w:rsid w:val="00735544"/>
    <w:rsid w:val="007366B6"/>
    <w:rsid w:val="00736C36"/>
    <w:rsid w:val="00740253"/>
    <w:rsid w:val="00740317"/>
    <w:rsid w:val="007448EB"/>
    <w:rsid w:val="00744B8F"/>
    <w:rsid w:val="00746139"/>
    <w:rsid w:val="007503D1"/>
    <w:rsid w:val="007540C9"/>
    <w:rsid w:val="00755194"/>
    <w:rsid w:val="00755671"/>
    <w:rsid w:val="0075625D"/>
    <w:rsid w:val="00756E9F"/>
    <w:rsid w:val="00757743"/>
    <w:rsid w:val="00762EB7"/>
    <w:rsid w:val="007645BF"/>
    <w:rsid w:val="00764F4F"/>
    <w:rsid w:val="007655B8"/>
    <w:rsid w:val="00765B99"/>
    <w:rsid w:val="007667F0"/>
    <w:rsid w:val="00766B7B"/>
    <w:rsid w:val="007679E5"/>
    <w:rsid w:val="00770E1D"/>
    <w:rsid w:val="0077177D"/>
    <w:rsid w:val="0077189E"/>
    <w:rsid w:val="007748C4"/>
    <w:rsid w:val="00774CA3"/>
    <w:rsid w:val="0077547A"/>
    <w:rsid w:val="00775F23"/>
    <w:rsid w:val="00780ACC"/>
    <w:rsid w:val="00782407"/>
    <w:rsid w:val="00785529"/>
    <w:rsid w:val="007856B3"/>
    <w:rsid w:val="00787590"/>
    <w:rsid w:val="00790583"/>
    <w:rsid w:val="0079297A"/>
    <w:rsid w:val="00795F06"/>
    <w:rsid w:val="007A0AD6"/>
    <w:rsid w:val="007A2355"/>
    <w:rsid w:val="007A3A1F"/>
    <w:rsid w:val="007B39AF"/>
    <w:rsid w:val="007B3B56"/>
    <w:rsid w:val="007B4846"/>
    <w:rsid w:val="007B4BA3"/>
    <w:rsid w:val="007B5AF4"/>
    <w:rsid w:val="007B6228"/>
    <w:rsid w:val="007B6FA0"/>
    <w:rsid w:val="007B73D3"/>
    <w:rsid w:val="007B7914"/>
    <w:rsid w:val="007C4CEE"/>
    <w:rsid w:val="007C5B37"/>
    <w:rsid w:val="007C74BB"/>
    <w:rsid w:val="007C7916"/>
    <w:rsid w:val="007D0335"/>
    <w:rsid w:val="007D2883"/>
    <w:rsid w:val="007D4CD8"/>
    <w:rsid w:val="007D6859"/>
    <w:rsid w:val="007E4213"/>
    <w:rsid w:val="007E4E91"/>
    <w:rsid w:val="007E765A"/>
    <w:rsid w:val="007F0191"/>
    <w:rsid w:val="007F46D1"/>
    <w:rsid w:val="007F5A7B"/>
    <w:rsid w:val="007F6B0C"/>
    <w:rsid w:val="00801851"/>
    <w:rsid w:val="00801E3C"/>
    <w:rsid w:val="00804769"/>
    <w:rsid w:val="0081420F"/>
    <w:rsid w:val="00820B25"/>
    <w:rsid w:val="0082110E"/>
    <w:rsid w:val="00823393"/>
    <w:rsid w:val="0082486E"/>
    <w:rsid w:val="00825475"/>
    <w:rsid w:val="00826CD0"/>
    <w:rsid w:val="0083072C"/>
    <w:rsid w:val="00831849"/>
    <w:rsid w:val="00836B66"/>
    <w:rsid w:val="0084286F"/>
    <w:rsid w:val="00843E8B"/>
    <w:rsid w:val="00844A8B"/>
    <w:rsid w:val="00845D2C"/>
    <w:rsid w:val="00846164"/>
    <w:rsid w:val="00846CF7"/>
    <w:rsid w:val="00846E19"/>
    <w:rsid w:val="00847706"/>
    <w:rsid w:val="008526DF"/>
    <w:rsid w:val="00853658"/>
    <w:rsid w:val="008556B5"/>
    <w:rsid w:val="00857987"/>
    <w:rsid w:val="00861079"/>
    <w:rsid w:val="00862442"/>
    <w:rsid w:val="00862483"/>
    <w:rsid w:val="00865C73"/>
    <w:rsid w:val="00867D61"/>
    <w:rsid w:val="00871A69"/>
    <w:rsid w:val="00873EA1"/>
    <w:rsid w:val="00874518"/>
    <w:rsid w:val="008764A9"/>
    <w:rsid w:val="00886714"/>
    <w:rsid w:val="0088738C"/>
    <w:rsid w:val="00890302"/>
    <w:rsid w:val="00890AE8"/>
    <w:rsid w:val="008921A4"/>
    <w:rsid w:val="00895B3E"/>
    <w:rsid w:val="0089629F"/>
    <w:rsid w:val="00896941"/>
    <w:rsid w:val="008A14BC"/>
    <w:rsid w:val="008A159B"/>
    <w:rsid w:val="008A309E"/>
    <w:rsid w:val="008A371F"/>
    <w:rsid w:val="008A56DD"/>
    <w:rsid w:val="008A5B8F"/>
    <w:rsid w:val="008A7E94"/>
    <w:rsid w:val="008B03B1"/>
    <w:rsid w:val="008B0EB0"/>
    <w:rsid w:val="008B2900"/>
    <w:rsid w:val="008B3437"/>
    <w:rsid w:val="008B36CE"/>
    <w:rsid w:val="008B4CC1"/>
    <w:rsid w:val="008C0A87"/>
    <w:rsid w:val="008C2E03"/>
    <w:rsid w:val="008C3FCF"/>
    <w:rsid w:val="008C4DB3"/>
    <w:rsid w:val="008D0A41"/>
    <w:rsid w:val="008D3A5A"/>
    <w:rsid w:val="008D62AB"/>
    <w:rsid w:val="008D7682"/>
    <w:rsid w:val="008D7A42"/>
    <w:rsid w:val="008E1700"/>
    <w:rsid w:val="008E42A5"/>
    <w:rsid w:val="008E4C1F"/>
    <w:rsid w:val="008E5E01"/>
    <w:rsid w:val="008F07D0"/>
    <w:rsid w:val="008F0AD5"/>
    <w:rsid w:val="008F1D32"/>
    <w:rsid w:val="008F21F5"/>
    <w:rsid w:val="008F2444"/>
    <w:rsid w:val="008F2665"/>
    <w:rsid w:val="008F3BCB"/>
    <w:rsid w:val="00900979"/>
    <w:rsid w:val="00902439"/>
    <w:rsid w:val="00902F7F"/>
    <w:rsid w:val="0090521D"/>
    <w:rsid w:val="00910B4E"/>
    <w:rsid w:val="009138A4"/>
    <w:rsid w:val="009224C5"/>
    <w:rsid w:val="00924F8D"/>
    <w:rsid w:val="00925526"/>
    <w:rsid w:val="009255F3"/>
    <w:rsid w:val="0092592E"/>
    <w:rsid w:val="00925B59"/>
    <w:rsid w:val="009266BC"/>
    <w:rsid w:val="0092675E"/>
    <w:rsid w:val="009272A8"/>
    <w:rsid w:val="009324C8"/>
    <w:rsid w:val="00932C8D"/>
    <w:rsid w:val="00933252"/>
    <w:rsid w:val="009335C1"/>
    <w:rsid w:val="0093374B"/>
    <w:rsid w:val="00934A35"/>
    <w:rsid w:val="00934A3B"/>
    <w:rsid w:val="00935261"/>
    <w:rsid w:val="009352D2"/>
    <w:rsid w:val="00937672"/>
    <w:rsid w:val="0094086A"/>
    <w:rsid w:val="009410B7"/>
    <w:rsid w:val="00941310"/>
    <w:rsid w:val="009421EC"/>
    <w:rsid w:val="00942633"/>
    <w:rsid w:val="009446C4"/>
    <w:rsid w:val="00944983"/>
    <w:rsid w:val="00944A45"/>
    <w:rsid w:val="00946054"/>
    <w:rsid w:val="00946BA9"/>
    <w:rsid w:val="00947D2F"/>
    <w:rsid w:val="00950410"/>
    <w:rsid w:val="00950CBE"/>
    <w:rsid w:val="00950F5B"/>
    <w:rsid w:val="0095235F"/>
    <w:rsid w:val="0095261F"/>
    <w:rsid w:val="00952FAC"/>
    <w:rsid w:val="00953454"/>
    <w:rsid w:val="009541D9"/>
    <w:rsid w:val="00955DB0"/>
    <w:rsid w:val="00956016"/>
    <w:rsid w:val="00956E0D"/>
    <w:rsid w:val="00962829"/>
    <w:rsid w:val="00964821"/>
    <w:rsid w:val="009703E5"/>
    <w:rsid w:val="00970CC4"/>
    <w:rsid w:val="0097138E"/>
    <w:rsid w:val="00977013"/>
    <w:rsid w:val="00977280"/>
    <w:rsid w:val="0098354A"/>
    <w:rsid w:val="009851DF"/>
    <w:rsid w:val="009867CB"/>
    <w:rsid w:val="0098748E"/>
    <w:rsid w:val="0098776F"/>
    <w:rsid w:val="00987988"/>
    <w:rsid w:val="00987DFF"/>
    <w:rsid w:val="009936FA"/>
    <w:rsid w:val="00994DF8"/>
    <w:rsid w:val="00996D07"/>
    <w:rsid w:val="009A2CF2"/>
    <w:rsid w:val="009A3A83"/>
    <w:rsid w:val="009A4CB5"/>
    <w:rsid w:val="009A50D7"/>
    <w:rsid w:val="009B1154"/>
    <w:rsid w:val="009B24A4"/>
    <w:rsid w:val="009B56E2"/>
    <w:rsid w:val="009B71A7"/>
    <w:rsid w:val="009C06EE"/>
    <w:rsid w:val="009C076C"/>
    <w:rsid w:val="009C07D9"/>
    <w:rsid w:val="009C23FF"/>
    <w:rsid w:val="009C5A5A"/>
    <w:rsid w:val="009C7FFA"/>
    <w:rsid w:val="009D307D"/>
    <w:rsid w:val="009D5383"/>
    <w:rsid w:val="009D7A98"/>
    <w:rsid w:val="009E2D15"/>
    <w:rsid w:val="009F0352"/>
    <w:rsid w:val="009F06D9"/>
    <w:rsid w:val="009F0815"/>
    <w:rsid w:val="009F2E46"/>
    <w:rsid w:val="009F4269"/>
    <w:rsid w:val="009F4C7D"/>
    <w:rsid w:val="009F5539"/>
    <w:rsid w:val="00A01778"/>
    <w:rsid w:val="00A01D9C"/>
    <w:rsid w:val="00A034C2"/>
    <w:rsid w:val="00A03D2E"/>
    <w:rsid w:val="00A050A6"/>
    <w:rsid w:val="00A05E78"/>
    <w:rsid w:val="00A14D04"/>
    <w:rsid w:val="00A177C3"/>
    <w:rsid w:val="00A2158C"/>
    <w:rsid w:val="00A25254"/>
    <w:rsid w:val="00A25462"/>
    <w:rsid w:val="00A25970"/>
    <w:rsid w:val="00A2677C"/>
    <w:rsid w:val="00A308FE"/>
    <w:rsid w:val="00A31F34"/>
    <w:rsid w:val="00A3296A"/>
    <w:rsid w:val="00A35406"/>
    <w:rsid w:val="00A36994"/>
    <w:rsid w:val="00A36FC5"/>
    <w:rsid w:val="00A37182"/>
    <w:rsid w:val="00A4033B"/>
    <w:rsid w:val="00A409EE"/>
    <w:rsid w:val="00A41BD1"/>
    <w:rsid w:val="00A43902"/>
    <w:rsid w:val="00A473D1"/>
    <w:rsid w:val="00A51723"/>
    <w:rsid w:val="00A5231D"/>
    <w:rsid w:val="00A525C3"/>
    <w:rsid w:val="00A52616"/>
    <w:rsid w:val="00A52A43"/>
    <w:rsid w:val="00A53707"/>
    <w:rsid w:val="00A55007"/>
    <w:rsid w:val="00A557DA"/>
    <w:rsid w:val="00A6074B"/>
    <w:rsid w:val="00A62D6F"/>
    <w:rsid w:val="00A62ED1"/>
    <w:rsid w:val="00A64031"/>
    <w:rsid w:val="00A645F2"/>
    <w:rsid w:val="00A6477A"/>
    <w:rsid w:val="00A65310"/>
    <w:rsid w:val="00A6757D"/>
    <w:rsid w:val="00A70AA5"/>
    <w:rsid w:val="00A73DE7"/>
    <w:rsid w:val="00A7421C"/>
    <w:rsid w:val="00A744C3"/>
    <w:rsid w:val="00A75971"/>
    <w:rsid w:val="00A75E4E"/>
    <w:rsid w:val="00A8725E"/>
    <w:rsid w:val="00A901D6"/>
    <w:rsid w:val="00A91004"/>
    <w:rsid w:val="00A91D09"/>
    <w:rsid w:val="00A946F8"/>
    <w:rsid w:val="00A957A0"/>
    <w:rsid w:val="00A957E2"/>
    <w:rsid w:val="00A961A3"/>
    <w:rsid w:val="00A97838"/>
    <w:rsid w:val="00AA06CB"/>
    <w:rsid w:val="00AA1B79"/>
    <w:rsid w:val="00AA2860"/>
    <w:rsid w:val="00AA2D30"/>
    <w:rsid w:val="00AA3CD8"/>
    <w:rsid w:val="00AA4023"/>
    <w:rsid w:val="00AA7E3F"/>
    <w:rsid w:val="00AB19E3"/>
    <w:rsid w:val="00AB1D4D"/>
    <w:rsid w:val="00AB2417"/>
    <w:rsid w:val="00AB28AB"/>
    <w:rsid w:val="00AB2F65"/>
    <w:rsid w:val="00AB32D6"/>
    <w:rsid w:val="00AB3973"/>
    <w:rsid w:val="00AB46BD"/>
    <w:rsid w:val="00AB4827"/>
    <w:rsid w:val="00AB4E15"/>
    <w:rsid w:val="00AB654C"/>
    <w:rsid w:val="00AB7DD7"/>
    <w:rsid w:val="00AC02B0"/>
    <w:rsid w:val="00AC2340"/>
    <w:rsid w:val="00AC23FC"/>
    <w:rsid w:val="00AC2E86"/>
    <w:rsid w:val="00AC5C91"/>
    <w:rsid w:val="00AC6C64"/>
    <w:rsid w:val="00AC71A2"/>
    <w:rsid w:val="00AC76D1"/>
    <w:rsid w:val="00AD2212"/>
    <w:rsid w:val="00AD35A8"/>
    <w:rsid w:val="00AD3A26"/>
    <w:rsid w:val="00AD47B2"/>
    <w:rsid w:val="00AD4FCD"/>
    <w:rsid w:val="00AD73F6"/>
    <w:rsid w:val="00AE037D"/>
    <w:rsid w:val="00AE1CE7"/>
    <w:rsid w:val="00AE2F8D"/>
    <w:rsid w:val="00AE4E44"/>
    <w:rsid w:val="00AE50F6"/>
    <w:rsid w:val="00AE73C3"/>
    <w:rsid w:val="00AF0E47"/>
    <w:rsid w:val="00AF2404"/>
    <w:rsid w:val="00AF32FA"/>
    <w:rsid w:val="00AF425B"/>
    <w:rsid w:val="00AF496F"/>
    <w:rsid w:val="00AF602C"/>
    <w:rsid w:val="00AF763C"/>
    <w:rsid w:val="00B00B93"/>
    <w:rsid w:val="00B01A4A"/>
    <w:rsid w:val="00B02578"/>
    <w:rsid w:val="00B0262F"/>
    <w:rsid w:val="00B02C44"/>
    <w:rsid w:val="00B03C62"/>
    <w:rsid w:val="00B10C11"/>
    <w:rsid w:val="00B132A1"/>
    <w:rsid w:val="00B1407D"/>
    <w:rsid w:val="00B15404"/>
    <w:rsid w:val="00B15562"/>
    <w:rsid w:val="00B17950"/>
    <w:rsid w:val="00B207AA"/>
    <w:rsid w:val="00B21CC9"/>
    <w:rsid w:val="00B220B5"/>
    <w:rsid w:val="00B23286"/>
    <w:rsid w:val="00B24625"/>
    <w:rsid w:val="00B24E4E"/>
    <w:rsid w:val="00B305D3"/>
    <w:rsid w:val="00B30FA5"/>
    <w:rsid w:val="00B3284F"/>
    <w:rsid w:val="00B36B41"/>
    <w:rsid w:val="00B41153"/>
    <w:rsid w:val="00B428D3"/>
    <w:rsid w:val="00B441D5"/>
    <w:rsid w:val="00B4500E"/>
    <w:rsid w:val="00B46B64"/>
    <w:rsid w:val="00B46C4B"/>
    <w:rsid w:val="00B4753E"/>
    <w:rsid w:val="00B50052"/>
    <w:rsid w:val="00B5079B"/>
    <w:rsid w:val="00B51C3D"/>
    <w:rsid w:val="00B53893"/>
    <w:rsid w:val="00B53DD8"/>
    <w:rsid w:val="00B54CEF"/>
    <w:rsid w:val="00B551DF"/>
    <w:rsid w:val="00B55AD6"/>
    <w:rsid w:val="00B55E6C"/>
    <w:rsid w:val="00B6049F"/>
    <w:rsid w:val="00B616F3"/>
    <w:rsid w:val="00B62CDB"/>
    <w:rsid w:val="00B6434A"/>
    <w:rsid w:val="00B647FD"/>
    <w:rsid w:val="00B64CAF"/>
    <w:rsid w:val="00B650F4"/>
    <w:rsid w:val="00B66E86"/>
    <w:rsid w:val="00B70CC1"/>
    <w:rsid w:val="00B715E6"/>
    <w:rsid w:val="00B7204E"/>
    <w:rsid w:val="00B72427"/>
    <w:rsid w:val="00B7275D"/>
    <w:rsid w:val="00B7482A"/>
    <w:rsid w:val="00B754C1"/>
    <w:rsid w:val="00B756DA"/>
    <w:rsid w:val="00B76C3C"/>
    <w:rsid w:val="00B77611"/>
    <w:rsid w:val="00B8088D"/>
    <w:rsid w:val="00B80ADC"/>
    <w:rsid w:val="00B83537"/>
    <w:rsid w:val="00B8378A"/>
    <w:rsid w:val="00B83D76"/>
    <w:rsid w:val="00B86D49"/>
    <w:rsid w:val="00B87B67"/>
    <w:rsid w:val="00B9173B"/>
    <w:rsid w:val="00B92B6B"/>
    <w:rsid w:val="00B9421F"/>
    <w:rsid w:val="00B94834"/>
    <w:rsid w:val="00B9504D"/>
    <w:rsid w:val="00B950B0"/>
    <w:rsid w:val="00BA18EB"/>
    <w:rsid w:val="00BA3609"/>
    <w:rsid w:val="00BA54F0"/>
    <w:rsid w:val="00BB0696"/>
    <w:rsid w:val="00BB18DA"/>
    <w:rsid w:val="00BB42DD"/>
    <w:rsid w:val="00BB4DDB"/>
    <w:rsid w:val="00BB4EBE"/>
    <w:rsid w:val="00BB54C1"/>
    <w:rsid w:val="00BB60CC"/>
    <w:rsid w:val="00BC1993"/>
    <w:rsid w:val="00BC1EAF"/>
    <w:rsid w:val="00BC1FD0"/>
    <w:rsid w:val="00BF2560"/>
    <w:rsid w:val="00BF35CA"/>
    <w:rsid w:val="00BF4173"/>
    <w:rsid w:val="00BF4B9E"/>
    <w:rsid w:val="00BF55DE"/>
    <w:rsid w:val="00BF6920"/>
    <w:rsid w:val="00BF7349"/>
    <w:rsid w:val="00C009CC"/>
    <w:rsid w:val="00C01FF0"/>
    <w:rsid w:val="00C04A45"/>
    <w:rsid w:val="00C061EA"/>
    <w:rsid w:val="00C062ED"/>
    <w:rsid w:val="00C066F7"/>
    <w:rsid w:val="00C06B05"/>
    <w:rsid w:val="00C10A1F"/>
    <w:rsid w:val="00C12B3B"/>
    <w:rsid w:val="00C1348E"/>
    <w:rsid w:val="00C13A9F"/>
    <w:rsid w:val="00C13B31"/>
    <w:rsid w:val="00C17014"/>
    <w:rsid w:val="00C20FF5"/>
    <w:rsid w:val="00C2542D"/>
    <w:rsid w:val="00C271AB"/>
    <w:rsid w:val="00C27801"/>
    <w:rsid w:val="00C27CEC"/>
    <w:rsid w:val="00C33A4B"/>
    <w:rsid w:val="00C35DD7"/>
    <w:rsid w:val="00C367C3"/>
    <w:rsid w:val="00C37750"/>
    <w:rsid w:val="00C427C6"/>
    <w:rsid w:val="00C42B49"/>
    <w:rsid w:val="00C44279"/>
    <w:rsid w:val="00C4432E"/>
    <w:rsid w:val="00C44679"/>
    <w:rsid w:val="00C45BD8"/>
    <w:rsid w:val="00C465A4"/>
    <w:rsid w:val="00C47A63"/>
    <w:rsid w:val="00C50242"/>
    <w:rsid w:val="00C5657A"/>
    <w:rsid w:val="00C56940"/>
    <w:rsid w:val="00C57518"/>
    <w:rsid w:val="00C60EBD"/>
    <w:rsid w:val="00C6277C"/>
    <w:rsid w:val="00C627C4"/>
    <w:rsid w:val="00C64B49"/>
    <w:rsid w:val="00C66782"/>
    <w:rsid w:val="00C66D51"/>
    <w:rsid w:val="00C706E1"/>
    <w:rsid w:val="00C7483A"/>
    <w:rsid w:val="00C753B0"/>
    <w:rsid w:val="00C76930"/>
    <w:rsid w:val="00C77C22"/>
    <w:rsid w:val="00C815F4"/>
    <w:rsid w:val="00C81E58"/>
    <w:rsid w:val="00C832AA"/>
    <w:rsid w:val="00C855D0"/>
    <w:rsid w:val="00C90272"/>
    <w:rsid w:val="00C936FD"/>
    <w:rsid w:val="00C955AF"/>
    <w:rsid w:val="00CA24B4"/>
    <w:rsid w:val="00CA743A"/>
    <w:rsid w:val="00CB1171"/>
    <w:rsid w:val="00CB2C43"/>
    <w:rsid w:val="00CB3C51"/>
    <w:rsid w:val="00CC137C"/>
    <w:rsid w:val="00CC14A1"/>
    <w:rsid w:val="00CC3A58"/>
    <w:rsid w:val="00CC3D51"/>
    <w:rsid w:val="00CC4523"/>
    <w:rsid w:val="00CC49E9"/>
    <w:rsid w:val="00CC709C"/>
    <w:rsid w:val="00CC76B3"/>
    <w:rsid w:val="00CD0720"/>
    <w:rsid w:val="00CD1A9B"/>
    <w:rsid w:val="00CD2303"/>
    <w:rsid w:val="00CD5359"/>
    <w:rsid w:val="00CE0F8E"/>
    <w:rsid w:val="00CE2213"/>
    <w:rsid w:val="00CE36EA"/>
    <w:rsid w:val="00CE3F31"/>
    <w:rsid w:val="00CE6946"/>
    <w:rsid w:val="00CE7593"/>
    <w:rsid w:val="00CF52E9"/>
    <w:rsid w:val="00CF564A"/>
    <w:rsid w:val="00CF5E42"/>
    <w:rsid w:val="00D0018A"/>
    <w:rsid w:val="00D03945"/>
    <w:rsid w:val="00D048E0"/>
    <w:rsid w:val="00D0771D"/>
    <w:rsid w:val="00D11CE7"/>
    <w:rsid w:val="00D14B08"/>
    <w:rsid w:val="00D16CDB"/>
    <w:rsid w:val="00D17C83"/>
    <w:rsid w:val="00D22DFE"/>
    <w:rsid w:val="00D33CD2"/>
    <w:rsid w:val="00D34AFD"/>
    <w:rsid w:val="00D365DD"/>
    <w:rsid w:val="00D36A4A"/>
    <w:rsid w:val="00D370D7"/>
    <w:rsid w:val="00D40E24"/>
    <w:rsid w:val="00D41D56"/>
    <w:rsid w:val="00D462AA"/>
    <w:rsid w:val="00D4734A"/>
    <w:rsid w:val="00D47FBB"/>
    <w:rsid w:val="00D50E50"/>
    <w:rsid w:val="00D52C45"/>
    <w:rsid w:val="00D54AB2"/>
    <w:rsid w:val="00D54FC3"/>
    <w:rsid w:val="00D55F11"/>
    <w:rsid w:val="00D5647E"/>
    <w:rsid w:val="00D600CB"/>
    <w:rsid w:val="00D60BFC"/>
    <w:rsid w:val="00D6140C"/>
    <w:rsid w:val="00D61ACA"/>
    <w:rsid w:val="00D639EB"/>
    <w:rsid w:val="00D6651B"/>
    <w:rsid w:val="00D67FFD"/>
    <w:rsid w:val="00D71F68"/>
    <w:rsid w:val="00D730AB"/>
    <w:rsid w:val="00D80637"/>
    <w:rsid w:val="00D84029"/>
    <w:rsid w:val="00D84356"/>
    <w:rsid w:val="00D84ECF"/>
    <w:rsid w:val="00D922B2"/>
    <w:rsid w:val="00D93277"/>
    <w:rsid w:val="00D9405F"/>
    <w:rsid w:val="00D95A05"/>
    <w:rsid w:val="00DA1056"/>
    <w:rsid w:val="00DA1D12"/>
    <w:rsid w:val="00DA2F2D"/>
    <w:rsid w:val="00DA64B0"/>
    <w:rsid w:val="00DB0E1B"/>
    <w:rsid w:val="00DB3DDA"/>
    <w:rsid w:val="00DB44D3"/>
    <w:rsid w:val="00DB4AD7"/>
    <w:rsid w:val="00DB5B27"/>
    <w:rsid w:val="00DB634A"/>
    <w:rsid w:val="00DB6570"/>
    <w:rsid w:val="00DB66BD"/>
    <w:rsid w:val="00DB743F"/>
    <w:rsid w:val="00DB7B94"/>
    <w:rsid w:val="00DC3094"/>
    <w:rsid w:val="00DC46E4"/>
    <w:rsid w:val="00DC6CCC"/>
    <w:rsid w:val="00DC751A"/>
    <w:rsid w:val="00DC78D0"/>
    <w:rsid w:val="00DD175A"/>
    <w:rsid w:val="00DD22FB"/>
    <w:rsid w:val="00DE021D"/>
    <w:rsid w:val="00DE2A27"/>
    <w:rsid w:val="00DE3B06"/>
    <w:rsid w:val="00DE4778"/>
    <w:rsid w:val="00DE6160"/>
    <w:rsid w:val="00DF3AC9"/>
    <w:rsid w:val="00DF3D5E"/>
    <w:rsid w:val="00E00F5D"/>
    <w:rsid w:val="00E01562"/>
    <w:rsid w:val="00E017EE"/>
    <w:rsid w:val="00E03D42"/>
    <w:rsid w:val="00E03F4A"/>
    <w:rsid w:val="00E05138"/>
    <w:rsid w:val="00E05762"/>
    <w:rsid w:val="00E11095"/>
    <w:rsid w:val="00E138DE"/>
    <w:rsid w:val="00E13945"/>
    <w:rsid w:val="00E15567"/>
    <w:rsid w:val="00E164BE"/>
    <w:rsid w:val="00E23F19"/>
    <w:rsid w:val="00E24EF9"/>
    <w:rsid w:val="00E27AB2"/>
    <w:rsid w:val="00E30451"/>
    <w:rsid w:val="00E30962"/>
    <w:rsid w:val="00E3188C"/>
    <w:rsid w:val="00E326B0"/>
    <w:rsid w:val="00E32D33"/>
    <w:rsid w:val="00E336AB"/>
    <w:rsid w:val="00E351BF"/>
    <w:rsid w:val="00E36909"/>
    <w:rsid w:val="00E41159"/>
    <w:rsid w:val="00E419D2"/>
    <w:rsid w:val="00E42C4F"/>
    <w:rsid w:val="00E4330C"/>
    <w:rsid w:val="00E46858"/>
    <w:rsid w:val="00E470E0"/>
    <w:rsid w:val="00E52C0E"/>
    <w:rsid w:val="00E544AD"/>
    <w:rsid w:val="00E56DAC"/>
    <w:rsid w:val="00E61228"/>
    <w:rsid w:val="00E6412D"/>
    <w:rsid w:val="00E6481C"/>
    <w:rsid w:val="00E6588E"/>
    <w:rsid w:val="00E65DFE"/>
    <w:rsid w:val="00E661F9"/>
    <w:rsid w:val="00E71428"/>
    <w:rsid w:val="00E72132"/>
    <w:rsid w:val="00E747AC"/>
    <w:rsid w:val="00E7494E"/>
    <w:rsid w:val="00E766FE"/>
    <w:rsid w:val="00E8242C"/>
    <w:rsid w:val="00E8498A"/>
    <w:rsid w:val="00E904E3"/>
    <w:rsid w:val="00E90F31"/>
    <w:rsid w:val="00E922F1"/>
    <w:rsid w:val="00E96C5C"/>
    <w:rsid w:val="00E9776F"/>
    <w:rsid w:val="00EA565D"/>
    <w:rsid w:val="00EB38E9"/>
    <w:rsid w:val="00EB5704"/>
    <w:rsid w:val="00EC21D1"/>
    <w:rsid w:val="00EC425E"/>
    <w:rsid w:val="00EC4716"/>
    <w:rsid w:val="00EC51CD"/>
    <w:rsid w:val="00EC5396"/>
    <w:rsid w:val="00ED00C7"/>
    <w:rsid w:val="00ED02E5"/>
    <w:rsid w:val="00ED1364"/>
    <w:rsid w:val="00ED16BC"/>
    <w:rsid w:val="00ED55AF"/>
    <w:rsid w:val="00EE0C84"/>
    <w:rsid w:val="00EE3E2F"/>
    <w:rsid w:val="00EE4EA5"/>
    <w:rsid w:val="00EE6E9D"/>
    <w:rsid w:val="00EE73D2"/>
    <w:rsid w:val="00EE789E"/>
    <w:rsid w:val="00EE7AA1"/>
    <w:rsid w:val="00EF100D"/>
    <w:rsid w:val="00EF2C61"/>
    <w:rsid w:val="00EF320A"/>
    <w:rsid w:val="00EF40C4"/>
    <w:rsid w:val="00EF61EC"/>
    <w:rsid w:val="00F008F5"/>
    <w:rsid w:val="00F02239"/>
    <w:rsid w:val="00F02443"/>
    <w:rsid w:val="00F02973"/>
    <w:rsid w:val="00F03447"/>
    <w:rsid w:val="00F04C23"/>
    <w:rsid w:val="00F10343"/>
    <w:rsid w:val="00F10D19"/>
    <w:rsid w:val="00F12BBF"/>
    <w:rsid w:val="00F133B4"/>
    <w:rsid w:val="00F1343D"/>
    <w:rsid w:val="00F14AE2"/>
    <w:rsid w:val="00F17A3A"/>
    <w:rsid w:val="00F20FB4"/>
    <w:rsid w:val="00F212C7"/>
    <w:rsid w:val="00F2448E"/>
    <w:rsid w:val="00F2798B"/>
    <w:rsid w:val="00F30DF8"/>
    <w:rsid w:val="00F32431"/>
    <w:rsid w:val="00F32D12"/>
    <w:rsid w:val="00F35A1B"/>
    <w:rsid w:val="00F36B38"/>
    <w:rsid w:val="00F42F26"/>
    <w:rsid w:val="00F43445"/>
    <w:rsid w:val="00F43E2B"/>
    <w:rsid w:val="00F44E6A"/>
    <w:rsid w:val="00F46522"/>
    <w:rsid w:val="00F475C5"/>
    <w:rsid w:val="00F475EC"/>
    <w:rsid w:val="00F53959"/>
    <w:rsid w:val="00F55129"/>
    <w:rsid w:val="00F55F0C"/>
    <w:rsid w:val="00F60940"/>
    <w:rsid w:val="00F60D98"/>
    <w:rsid w:val="00F61B80"/>
    <w:rsid w:val="00F61D24"/>
    <w:rsid w:val="00F62257"/>
    <w:rsid w:val="00F622BD"/>
    <w:rsid w:val="00F62473"/>
    <w:rsid w:val="00F63C7E"/>
    <w:rsid w:val="00F6607E"/>
    <w:rsid w:val="00F66284"/>
    <w:rsid w:val="00F71289"/>
    <w:rsid w:val="00F7318B"/>
    <w:rsid w:val="00F731C7"/>
    <w:rsid w:val="00F7356D"/>
    <w:rsid w:val="00F75C50"/>
    <w:rsid w:val="00F75E12"/>
    <w:rsid w:val="00F76A39"/>
    <w:rsid w:val="00F76BC9"/>
    <w:rsid w:val="00F76DC6"/>
    <w:rsid w:val="00F76F67"/>
    <w:rsid w:val="00F7723E"/>
    <w:rsid w:val="00F864AD"/>
    <w:rsid w:val="00F86F94"/>
    <w:rsid w:val="00F9334E"/>
    <w:rsid w:val="00F933C4"/>
    <w:rsid w:val="00F94572"/>
    <w:rsid w:val="00F956E8"/>
    <w:rsid w:val="00FA41B5"/>
    <w:rsid w:val="00FA49C8"/>
    <w:rsid w:val="00FA7225"/>
    <w:rsid w:val="00FA7791"/>
    <w:rsid w:val="00FB0D2B"/>
    <w:rsid w:val="00FB1468"/>
    <w:rsid w:val="00FB29BE"/>
    <w:rsid w:val="00FB33BD"/>
    <w:rsid w:val="00FB4B1A"/>
    <w:rsid w:val="00FB4D3A"/>
    <w:rsid w:val="00FB6112"/>
    <w:rsid w:val="00FB7B0B"/>
    <w:rsid w:val="00FC0BBB"/>
    <w:rsid w:val="00FC1052"/>
    <w:rsid w:val="00FC3739"/>
    <w:rsid w:val="00FC374C"/>
    <w:rsid w:val="00FC3FF5"/>
    <w:rsid w:val="00FC555B"/>
    <w:rsid w:val="00FC6B5A"/>
    <w:rsid w:val="00FC7015"/>
    <w:rsid w:val="00FC74DB"/>
    <w:rsid w:val="00FD380F"/>
    <w:rsid w:val="00FD47AA"/>
    <w:rsid w:val="00FD4886"/>
    <w:rsid w:val="00FD660B"/>
    <w:rsid w:val="00FE00BF"/>
    <w:rsid w:val="00FE0C62"/>
    <w:rsid w:val="00FE1FF4"/>
    <w:rsid w:val="00FE297A"/>
    <w:rsid w:val="00FE4BA0"/>
    <w:rsid w:val="00FF040A"/>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F8"/>
    <w:pPr>
      <w:spacing w:line="480" w:lineRule="auto"/>
      <w:ind w:firstLine="720"/>
    </w:pPr>
    <w:rPr>
      <w:rFonts w:ascii="Times New Roman" w:eastAsia="Times New Roman" w:hAnsi="Times New Roman"/>
      <w:sz w:val="24"/>
      <w:szCs w:val="24"/>
    </w:rPr>
  </w:style>
  <w:style w:type="paragraph" w:styleId="Heading1">
    <w:name w:val="heading 1"/>
    <w:basedOn w:val="Normal"/>
    <w:next w:val="CaseSummary"/>
    <w:link w:val="Heading1Char"/>
    <w:uiPriority w:val="9"/>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5C1C0C"/>
    <w:pPr>
      <w:widowControl w:val="0"/>
      <w:spacing w:before="360" w:after="80"/>
      <w:ind w:firstLine="0"/>
      <w:contextualSpacing/>
      <w:outlineLvl w:val="1"/>
    </w:pPr>
    <w:rPr>
      <w:rFonts w:ascii="Arial" w:eastAsia="Arial" w:hAnsi="Arial" w:cs="Arial"/>
      <w:b/>
      <w:color w:val="000000"/>
      <w:sz w:val="28"/>
    </w:rPr>
  </w:style>
  <w:style w:type="paragraph" w:styleId="Heading3">
    <w:name w:val="heading 3"/>
    <w:basedOn w:val="Normal"/>
    <w:next w:val="Normal"/>
    <w:rsid w:val="005C1C0C"/>
    <w:pPr>
      <w:widowControl w:val="0"/>
      <w:spacing w:before="280" w:after="80"/>
      <w:ind w:firstLine="0"/>
      <w:contextualSpacing/>
      <w:outlineLvl w:val="2"/>
    </w:pPr>
    <w:rPr>
      <w:rFonts w:ascii="Arial" w:eastAsia="Arial" w:hAnsi="Arial" w:cs="Arial"/>
      <w:b/>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934A3B"/>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934A3B"/>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934A3B"/>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4A276D"/>
    <w:pPr>
      <w:keepLines/>
      <w:numPr>
        <w:numId w:val="8"/>
      </w:numPr>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934A3B"/>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tabs>
        <w:tab w:val="right" w:leader="dot" w:pos="9720"/>
      </w:tabs>
      <w:spacing w:before="200" w:after="100"/>
      <w:ind w:left="-288"/>
    </w:pPr>
    <w:rPr>
      <w:rFonts w:eastAsia="MS Mincho"/>
      <w:b/>
    </w:rPr>
  </w:style>
  <w:style w:type="paragraph" w:styleId="TOC2">
    <w:name w:val="toc 2"/>
    <w:basedOn w:val="Normal"/>
    <w:next w:val="Normal"/>
    <w:autoRedefine/>
    <w:uiPriority w:val="39"/>
    <w:unhideWhenUsed/>
    <w:rsid w:val="00F60940"/>
    <w:pPr>
      <w:tabs>
        <w:tab w:val="right" w:leader="dot" w:pos="9720"/>
      </w:tabs>
      <w:spacing w:before="120"/>
      <w:ind w:left="216" w:hanging="216"/>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DB66BD"/>
    <w:pPr>
      <w:ind w:left="270"/>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34"/>
    <w:qFormat/>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934A3B"/>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955DB0"/>
    <w:pPr>
      <w:jc w:val="center"/>
    </w:pPr>
    <w:rPr>
      <w:rFonts w:eastAsia="MS Mincho"/>
      <w:b/>
      <w:bCs w:val="0"/>
      <w:i/>
      <w:iCs/>
      <w:sz w:val="24"/>
      <w:szCs w:val="24"/>
    </w:rPr>
  </w:style>
  <w:style w:type="character" w:customStyle="1" w:styleId="chicklets">
    <w:name w:val="chicklets"/>
    <w:basedOn w:val="DefaultParagraphFont"/>
    <w:rsid w:val="004A50AA"/>
  </w:style>
  <w:style w:type="paragraph" w:styleId="NoSpacing">
    <w:name w:val="No Spacing"/>
    <w:uiPriority w:val="1"/>
    <w:qFormat/>
    <w:rsid w:val="004B0332"/>
    <w:rPr>
      <w:rFonts w:ascii="Times New Roman" w:eastAsiaTheme="minorHAnsi" w:hAnsi="Times New Roman"/>
      <w:sz w:val="24"/>
      <w:szCs w:val="24"/>
    </w:rPr>
  </w:style>
  <w:style w:type="paragraph" w:styleId="EndnoteText">
    <w:name w:val="endnote text"/>
    <w:basedOn w:val="Normal"/>
    <w:link w:val="EndnoteTextChar"/>
    <w:uiPriority w:val="99"/>
    <w:semiHidden/>
    <w:unhideWhenUsed/>
    <w:rsid w:val="00FC0BBB"/>
    <w:rPr>
      <w:sz w:val="20"/>
      <w:szCs w:val="20"/>
    </w:rPr>
  </w:style>
  <w:style w:type="character" w:customStyle="1" w:styleId="EndnoteTextChar">
    <w:name w:val="Endnote Text Char"/>
    <w:basedOn w:val="DefaultParagraphFont"/>
    <w:link w:val="EndnoteText"/>
    <w:uiPriority w:val="99"/>
    <w:semiHidden/>
    <w:rsid w:val="00FC0BBB"/>
    <w:rPr>
      <w:rFonts w:ascii="Times New Roman" w:eastAsia="Times New Roman" w:hAnsi="Times New Roman"/>
    </w:rPr>
  </w:style>
  <w:style w:type="character" w:styleId="EndnoteReference">
    <w:name w:val="endnote reference"/>
    <w:basedOn w:val="DefaultParagraphFont"/>
    <w:uiPriority w:val="99"/>
    <w:semiHidden/>
    <w:unhideWhenUsed/>
    <w:rsid w:val="00FC0BBB"/>
    <w:rPr>
      <w:vertAlign w:val="superscript"/>
    </w:rPr>
  </w:style>
  <w:style w:type="paragraph" w:customStyle="1" w:styleId="MyEvidence">
    <w:name w:val="MyEvidence"/>
    <w:basedOn w:val="Evidence"/>
    <w:link w:val="MyEvidenceChar"/>
    <w:autoRedefine/>
    <w:qFormat/>
    <w:rsid w:val="00B551DF"/>
    <w:pPr>
      <w:ind w:left="720" w:firstLine="0"/>
      <w:jc w:val="both"/>
    </w:pPr>
    <w:rPr>
      <w:sz w:val="24"/>
      <w:szCs w:val="24"/>
    </w:rPr>
  </w:style>
  <w:style w:type="character" w:customStyle="1" w:styleId="MyEvidenceChar">
    <w:name w:val="MyEvidence Char"/>
    <w:basedOn w:val="EvidenceChar"/>
    <w:link w:val="MyEvidence"/>
    <w:rsid w:val="00B551DF"/>
    <w:rPr>
      <w:rFonts w:ascii="Times New Roman" w:eastAsia="Times New Roman" w:hAnsi="Times New Roman"/>
      <w:bCs/>
      <w:color w:val="00000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71246869">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8525310">
      <w:bodyDiv w:val="1"/>
      <w:marLeft w:val="0"/>
      <w:marRight w:val="0"/>
      <w:marTop w:val="0"/>
      <w:marBottom w:val="0"/>
      <w:divBdr>
        <w:top w:val="none" w:sz="0" w:space="0" w:color="auto"/>
        <w:left w:val="none" w:sz="0" w:space="0" w:color="auto"/>
        <w:bottom w:val="none" w:sz="0" w:space="0" w:color="auto"/>
        <w:right w:val="none" w:sz="0" w:space="0" w:color="auto"/>
      </w:divBdr>
      <w:divsChild>
        <w:div w:id="2090997662">
          <w:marLeft w:val="0"/>
          <w:marRight w:val="0"/>
          <w:marTop w:val="0"/>
          <w:marBottom w:val="0"/>
          <w:divBdr>
            <w:top w:val="none" w:sz="0" w:space="0" w:color="auto"/>
            <w:left w:val="none" w:sz="0" w:space="0" w:color="auto"/>
            <w:bottom w:val="none" w:sz="0" w:space="0" w:color="auto"/>
            <w:right w:val="none" w:sz="0" w:space="0" w:color="auto"/>
          </w:divBdr>
          <w:divsChild>
            <w:div w:id="803814120">
              <w:marLeft w:val="0"/>
              <w:marRight w:val="0"/>
              <w:marTop w:val="0"/>
              <w:marBottom w:val="0"/>
              <w:divBdr>
                <w:top w:val="none" w:sz="0" w:space="0" w:color="auto"/>
                <w:left w:val="none" w:sz="0" w:space="0" w:color="auto"/>
                <w:bottom w:val="none" w:sz="0" w:space="0" w:color="auto"/>
                <w:right w:val="none" w:sz="0" w:space="0" w:color="auto"/>
              </w:divBdr>
              <w:divsChild>
                <w:div w:id="3844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0270363">
      <w:bodyDiv w:val="1"/>
      <w:marLeft w:val="0"/>
      <w:marRight w:val="0"/>
      <w:marTop w:val="0"/>
      <w:marBottom w:val="0"/>
      <w:divBdr>
        <w:top w:val="none" w:sz="0" w:space="0" w:color="auto"/>
        <w:left w:val="none" w:sz="0" w:space="0" w:color="auto"/>
        <w:bottom w:val="none" w:sz="0" w:space="0" w:color="auto"/>
        <w:right w:val="none" w:sz="0" w:space="0" w:color="auto"/>
      </w:divBdr>
      <w:divsChild>
        <w:div w:id="1974168911">
          <w:marLeft w:val="0"/>
          <w:marRight w:val="0"/>
          <w:marTop w:val="0"/>
          <w:marBottom w:val="0"/>
          <w:divBdr>
            <w:top w:val="none" w:sz="0" w:space="0" w:color="auto"/>
            <w:left w:val="none" w:sz="0" w:space="0" w:color="auto"/>
            <w:bottom w:val="none" w:sz="0" w:space="0" w:color="auto"/>
            <w:right w:val="none" w:sz="0" w:space="0" w:color="auto"/>
          </w:divBdr>
          <w:divsChild>
            <w:div w:id="1266427449">
              <w:marLeft w:val="0"/>
              <w:marRight w:val="0"/>
              <w:marTop w:val="0"/>
              <w:marBottom w:val="0"/>
              <w:divBdr>
                <w:top w:val="none" w:sz="0" w:space="0" w:color="auto"/>
                <w:left w:val="none" w:sz="0" w:space="0" w:color="auto"/>
                <w:bottom w:val="none" w:sz="0" w:space="0" w:color="auto"/>
                <w:right w:val="none" w:sz="0" w:space="0" w:color="auto"/>
              </w:divBdr>
              <w:divsChild>
                <w:div w:id="125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38297884">
      <w:bodyDiv w:val="1"/>
      <w:marLeft w:val="0"/>
      <w:marRight w:val="0"/>
      <w:marTop w:val="0"/>
      <w:marBottom w:val="0"/>
      <w:divBdr>
        <w:top w:val="none" w:sz="0" w:space="0" w:color="auto"/>
        <w:left w:val="none" w:sz="0" w:space="0" w:color="auto"/>
        <w:bottom w:val="none" w:sz="0" w:space="0" w:color="auto"/>
        <w:right w:val="none" w:sz="0" w:space="0" w:color="auto"/>
      </w:divBdr>
      <w:divsChild>
        <w:div w:id="286814650">
          <w:marLeft w:val="0"/>
          <w:marRight w:val="0"/>
          <w:marTop w:val="0"/>
          <w:marBottom w:val="0"/>
          <w:divBdr>
            <w:top w:val="none" w:sz="0" w:space="0" w:color="auto"/>
            <w:left w:val="none" w:sz="0" w:space="0" w:color="auto"/>
            <w:bottom w:val="none" w:sz="0" w:space="0" w:color="auto"/>
            <w:right w:val="none" w:sz="0" w:space="0" w:color="auto"/>
          </w:divBdr>
          <w:divsChild>
            <w:div w:id="722367984">
              <w:marLeft w:val="0"/>
              <w:marRight w:val="0"/>
              <w:marTop w:val="0"/>
              <w:marBottom w:val="0"/>
              <w:divBdr>
                <w:top w:val="none" w:sz="0" w:space="0" w:color="auto"/>
                <w:left w:val="none" w:sz="0" w:space="0" w:color="auto"/>
                <w:bottom w:val="none" w:sz="0" w:space="0" w:color="auto"/>
                <w:right w:val="none" w:sz="0" w:space="0" w:color="auto"/>
              </w:divBdr>
              <w:divsChild>
                <w:div w:id="1040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297809692">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07437827">
      <w:bodyDiv w:val="1"/>
      <w:marLeft w:val="0"/>
      <w:marRight w:val="0"/>
      <w:marTop w:val="0"/>
      <w:marBottom w:val="0"/>
      <w:divBdr>
        <w:top w:val="none" w:sz="0" w:space="0" w:color="auto"/>
        <w:left w:val="none" w:sz="0" w:space="0" w:color="auto"/>
        <w:bottom w:val="none" w:sz="0" w:space="0" w:color="auto"/>
        <w:right w:val="none" w:sz="0" w:space="0" w:color="auto"/>
      </w:divBdr>
      <w:divsChild>
        <w:div w:id="648097585">
          <w:marLeft w:val="0"/>
          <w:marRight w:val="0"/>
          <w:marTop w:val="0"/>
          <w:marBottom w:val="0"/>
          <w:divBdr>
            <w:top w:val="none" w:sz="0" w:space="0" w:color="auto"/>
            <w:left w:val="none" w:sz="0" w:space="0" w:color="auto"/>
            <w:bottom w:val="none" w:sz="0" w:space="0" w:color="auto"/>
            <w:right w:val="none" w:sz="0" w:space="0" w:color="auto"/>
          </w:divBdr>
          <w:divsChild>
            <w:div w:id="1991057775">
              <w:marLeft w:val="0"/>
              <w:marRight w:val="0"/>
              <w:marTop w:val="0"/>
              <w:marBottom w:val="0"/>
              <w:divBdr>
                <w:top w:val="none" w:sz="0" w:space="0" w:color="auto"/>
                <w:left w:val="none" w:sz="0" w:space="0" w:color="auto"/>
                <w:bottom w:val="none" w:sz="0" w:space="0" w:color="auto"/>
                <w:right w:val="none" w:sz="0" w:space="0" w:color="auto"/>
              </w:divBdr>
              <w:divsChild>
                <w:div w:id="67464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2320581">
      <w:bodyDiv w:val="1"/>
      <w:marLeft w:val="0"/>
      <w:marRight w:val="0"/>
      <w:marTop w:val="0"/>
      <w:marBottom w:val="0"/>
      <w:divBdr>
        <w:top w:val="none" w:sz="0" w:space="0" w:color="auto"/>
        <w:left w:val="none" w:sz="0" w:space="0" w:color="auto"/>
        <w:bottom w:val="none" w:sz="0" w:space="0" w:color="auto"/>
        <w:right w:val="none" w:sz="0" w:space="0" w:color="auto"/>
      </w:divBdr>
      <w:divsChild>
        <w:div w:id="27531243">
          <w:marLeft w:val="0"/>
          <w:marRight w:val="0"/>
          <w:marTop w:val="0"/>
          <w:marBottom w:val="0"/>
          <w:divBdr>
            <w:top w:val="none" w:sz="0" w:space="0" w:color="auto"/>
            <w:left w:val="none" w:sz="0" w:space="0" w:color="auto"/>
            <w:bottom w:val="none" w:sz="0" w:space="0" w:color="auto"/>
            <w:right w:val="none" w:sz="0" w:space="0" w:color="auto"/>
          </w:divBdr>
          <w:divsChild>
            <w:div w:id="1287007415">
              <w:marLeft w:val="0"/>
              <w:marRight w:val="0"/>
              <w:marTop w:val="0"/>
              <w:marBottom w:val="0"/>
              <w:divBdr>
                <w:top w:val="none" w:sz="0" w:space="0" w:color="auto"/>
                <w:left w:val="none" w:sz="0" w:space="0" w:color="auto"/>
                <w:bottom w:val="none" w:sz="0" w:space="0" w:color="auto"/>
                <w:right w:val="none" w:sz="0" w:space="0" w:color="auto"/>
              </w:divBdr>
              <w:divsChild>
                <w:div w:id="8096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277106">
      <w:bodyDiv w:val="1"/>
      <w:marLeft w:val="0"/>
      <w:marRight w:val="0"/>
      <w:marTop w:val="0"/>
      <w:marBottom w:val="0"/>
      <w:divBdr>
        <w:top w:val="none" w:sz="0" w:space="0" w:color="auto"/>
        <w:left w:val="none" w:sz="0" w:space="0" w:color="auto"/>
        <w:bottom w:val="none" w:sz="0" w:space="0" w:color="auto"/>
        <w:right w:val="none" w:sz="0" w:space="0" w:color="auto"/>
      </w:divBdr>
      <w:divsChild>
        <w:div w:id="2091266028">
          <w:marLeft w:val="0"/>
          <w:marRight w:val="0"/>
          <w:marTop w:val="0"/>
          <w:marBottom w:val="0"/>
          <w:divBdr>
            <w:top w:val="none" w:sz="0" w:space="0" w:color="auto"/>
            <w:left w:val="none" w:sz="0" w:space="0" w:color="auto"/>
            <w:bottom w:val="none" w:sz="0" w:space="0" w:color="auto"/>
            <w:right w:val="none" w:sz="0" w:space="0" w:color="auto"/>
          </w:divBdr>
          <w:divsChild>
            <w:div w:id="1415399139">
              <w:marLeft w:val="0"/>
              <w:marRight w:val="0"/>
              <w:marTop w:val="0"/>
              <w:marBottom w:val="0"/>
              <w:divBdr>
                <w:top w:val="none" w:sz="0" w:space="0" w:color="auto"/>
                <w:left w:val="none" w:sz="0" w:space="0" w:color="auto"/>
                <w:bottom w:val="none" w:sz="0" w:space="0" w:color="auto"/>
                <w:right w:val="none" w:sz="0" w:space="0" w:color="auto"/>
              </w:divBdr>
              <w:divsChild>
                <w:div w:id="94641823">
                  <w:marLeft w:val="0"/>
                  <w:marRight w:val="0"/>
                  <w:marTop w:val="0"/>
                  <w:marBottom w:val="0"/>
                  <w:divBdr>
                    <w:top w:val="none" w:sz="0" w:space="0" w:color="auto"/>
                    <w:left w:val="none" w:sz="0" w:space="0" w:color="auto"/>
                    <w:bottom w:val="none" w:sz="0" w:space="0" w:color="auto"/>
                    <w:right w:val="none" w:sz="0" w:space="0" w:color="auto"/>
                  </w:divBdr>
                </w:div>
              </w:divsChild>
            </w:div>
            <w:div w:id="568929154">
              <w:marLeft w:val="0"/>
              <w:marRight w:val="0"/>
              <w:marTop w:val="0"/>
              <w:marBottom w:val="0"/>
              <w:divBdr>
                <w:top w:val="none" w:sz="0" w:space="0" w:color="auto"/>
                <w:left w:val="none" w:sz="0" w:space="0" w:color="auto"/>
                <w:bottom w:val="none" w:sz="0" w:space="0" w:color="auto"/>
                <w:right w:val="none" w:sz="0" w:space="0" w:color="auto"/>
              </w:divBdr>
              <w:divsChild>
                <w:div w:id="2104259269">
                  <w:marLeft w:val="0"/>
                  <w:marRight w:val="0"/>
                  <w:marTop w:val="0"/>
                  <w:marBottom w:val="0"/>
                  <w:divBdr>
                    <w:top w:val="none" w:sz="0" w:space="0" w:color="auto"/>
                    <w:left w:val="none" w:sz="0" w:space="0" w:color="auto"/>
                    <w:bottom w:val="none" w:sz="0" w:space="0" w:color="auto"/>
                    <w:right w:val="none" w:sz="0" w:space="0" w:color="auto"/>
                  </w:divBdr>
                </w:div>
              </w:divsChild>
            </w:div>
            <w:div w:id="1164927974">
              <w:marLeft w:val="0"/>
              <w:marRight w:val="0"/>
              <w:marTop w:val="0"/>
              <w:marBottom w:val="0"/>
              <w:divBdr>
                <w:top w:val="none" w:sz="0" w:space="0" w:color="auto"/>
                <w:left w:val="none" w:sz="0" w:space="0" w:color="auto"/>
                <w:bottom w:val="none" w:sz="0" w:space="0" w:color="auto"/>
                <w:right w:val="none" w:sz="0" w:space="0" w:color="auto"/>
              </w:divBdr>
              <w:divsChild>
                <w:div w:id="1001202198">
                  <w:marLeft w:val="0"/>
                  <w:marRight w:val="0"/>
                  <w:marTop w:val="0"/>
                  <w:marBottom w:val="0"/>
                  <w:divBdr>
                    <w:top w:val="none" w:sz="0" w:space="0" w:color="auto"/>
                    <w:left w:val="none" w:sz="0" w:space="0" w:color="auto"/>
                    <w:bottom w:val="none" w:sz="0" w:space="0" w:color="auto"/>
                    <w:right w:val="none" w:sz="0" w:space="0" w:color="auto"/>
                  </w:divBdr>
                </w:div>
              </w:divsChild>
            </w:div>
            <w:div w:id="913271900">
              <w:marLeft w:val="0"/>
              <w:marRight w:val="0"/>
              <w:marTop w:val="0"/>
              <w:marBottom w:val="0"/>
              <w:divBdr>
                <w:top w:val="none" w:sz="0" w:space="0" w:color="auto"/>
                <w:left w:val="none" w:sz="0" w:space="0" w:color="auto"/>
                <w:bottom w:val="none" w:sz="0" w:space="0" w:color="auto"/>
                <w:right w:val="none" w:sz="0" w:space="0" w:color="auto"/>
              </w:divBdr>
              <w:divsChild>
                <w:div w:id="161630351">
                  <w:marLeft w:val="0"/>
                  <w:marRight w:val="0"/>
                  <w:marTop w:val="0"/>
                  <w:marBottom w:val="0"/>
                  <w:divBdr>
                    <w:top w:val="none" w:sz="0" w:space="0" w:color="auto"/>
                    <w:left w:val="none" w:sz="0" w:space="0" w:color="auto"/>
                    <w:bottom w:val="none" w:sz="0" w:space="0" w:color="auto"/>
                    <w:right w:val="none" w:sz="0" w:space="0" w:color="auto"/>
                  </w:divBdr>
                </w:div>
              </w:divsChild>
            </w:div>
            <w:div w:id="24987671">
              <w:marLeft w:val="0"/>
              <w:marRight w:val="0"/>
              <w:marTop w:val="0"/>
              <w:marBottom w:val="0"/>
              <w:divBdr>
                <w:top w:val="none" w:sz="0" w:space="0" w:color="auto"/>
                <w:left w:val="none" w:sz="0" w:space="0" w:color="auto"/>
                <w:bottom w:val="none" w:sz="0" w:space="0" w:color="auto"/>
                <w:right w:val="none" w:sz="0" w:space="0" w:color="auto"/>
              </w:divBdr>
              <w:divsChild>
                <w:div w:id="457450285">
                  <w:marLeft w:val="0"/>
                  <w:marRight w:val="0"/>
                  <w:marTop w:val="0"/>
                  <w:marBottom w:val="0"/>
                  <w:divBdr>
                    <w:top w:val="none" w:sz="0" w:space="0" w:color="auto"/>
                    <w:left w:val="none" w:sz="0" w:space="0" w:color="auto"/>
                    <w:bottom w:val="none" w:sz="0" w:space="0" w:color="auto"/>
                    <w:right w:val="none" w:sz="0" w:space="0" w:color="auto"/>
                  </w:divBdr>
                </w:div>
              </w:divsChild>
            </w:div>
            <w:div w:id="1830439111">
              <w:marLeft w:val="0"/>
              <w:marRight w:val="0"/>
              <w:marTop w:val="0"/>
              <w:marBottom w:val="0"/>
              <w:divBdr>
                <w:top w:val="none" w:sz="0" w:space="0" w:color="auto"/>
                <w:left w:val="none" w:sz="0" w:space="0" w:color="auto"/>
                <w:bottom w:val="none" w:sz="0" w:space="0" w:color="auto"/>
                <w:right w:val="none" w:sz="0" w:space="0" w:color="auto"/>
              </w:divBdr>
              <w:divsChild>
                <w:div w:id="853422054">
                  <w:marLeft w:val="0"/>
                  <w:marRight w:val="0"/>
                  <w:marTop w:val="0"/>
                  <w:marBottom w:val="0"/>
                  <w:divBdr>
                    <w:top w:val="none" w:sz="0" w:space="0" w:color="auto"/>
                    <w:left w:val="none" w:sz="0" w:space="0" w:color="auto"/>
                    <w:bottom w:val="none" w:sz="0" w:space="0" w:color="auto"/>
                    <w:right w:val="none" w:sz="0" w:space="0" w:color="auto"/>
                  </w:divBdr>
                </w:div>
                <w:div w:id="444927417">
                  <w:marLeft w:val="0"/>
                  <w:marRight w:val="0"/>
                  <w:marTop w:val="0"/>
                  <w:marBottom w:val="0"/>
                  <w:divBdr>
                    <w:top w:val="none" w:sz="0" w:space="0" w:color="auto"/>
                    <w:left w:val="none" w:sz="0" w:space="0" w:color="auto"/>
                    <w:bottom w:val="none" w:sz="0" w:space="0" w:color="auto"/>
                    <w:right w:val="none" w:sz="0" w:space="0" w:color="auto"/>
                  </w:divBdr>
                </w:div>
              </w:divsChild>
            </w:div>
            <w:div w:id="928852101">
              <w:marLeft w:val="0"/>
              <w:marRight w:val="0"/>
              <w:marTop w:val="0"/>
              <w:marBottom w:val="0"/>
              <w:divBdr>
                <w:top w:val="none" w:sz="0" w:space="0" w:color="auto"/>
                <w:left w:val="none" w:sz="0" w:space="0" w:color="auto"/>
                <w:bottom w:val="none" w:sz="0" w:space="0" w:color="auto"/>
                <w:right w:val="none" w:sz="0" w:space="0" w:color="auto"/>
              </w:divBdr>
              <w:divsChild>
                <w:div w:id="119417825">
                  <w:marLeft w:val="0"/>
                  <w:marRight w:val="0"/>
                  <w:marTop w:val="0"/>
                  <w:marBottom w:val="0"/>
                  <w:divBdr>
                    <w:top w:val="none" w:sz="0" w:space="0" w:color="auto"/>
                    <w:left w:val="none" w:sz="0" w:space="0" w:color="auto"/>
                    <w:bottom w:val="none" w:sz="0" w:space="0" w:color="auto"/>
                    <w:right w:val="none" w:sz="0" w:space="0" w:color="auto"/>
                  </w:divBdr>
                </w:div>
                <w:div w:id="18292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306852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1743926">
      <w:bodyDiv w:val="1"/>
      <w:marLeft w:val="0"/>
      <w:marRight w:val="0"/>
      <w:marTop w:val="0"/>
      <w:marBottom w:val="0"/>
      <w:divBdr>
        <w:top w:val="none" w:sz="0" w:space="0" w:color="auto"/>
        <w:left w:val="none" w:sz="0" w:space="0" w:color="auto"/>
        <w:bottom w:val="none" w:sz="0" w:space="0" w:color="auto"/>
        <w:right w:val="none" w:sz="0" w:space="0" w:color="auto"/>
      </w:divBdr>
      <w:divsChild>
        <w:div w:id="1814831887">
          <w:marLeft w:val="0"/>
          <w:marRight w:val="0"/>
          <w:marTop w:val="0"/>
          <w:marBottom w:val="0"/>
          <w:divBdr>
            <w:top w:val="none" w:sz="0" w:space="0" w:color="auto"/>
            <w:left w:val="none" w:sz="0" w:space="0" w:color="auto"/>
            <w:bottom w:val="none" w:sz="0" w:space="0" w:color="auto"/>
            <w:right w:val="none" w:sz="0" w:space="0" w:color="auto"/>
          </w:divBdr>
          <w:divsChild>
            <w:div w:id="1703898563">
              <w:marLeft w:val="0"/>
              <w:marRight w:val="0"/>
              <w:marTop w:val="0"/>
              <w:marBottom w:val="0"/>
              <w:divBdr>
                <w:top w:val="none" w:sz="0" w:space="0" w:color="auto"/>
                <w:left w:val="none" w:sz="0" w:space="0" w:color="auto"/>
                <w:bottom w:val="none" w:sz="0" w:space="0" w:color="auto"/>
                <w:right w:val="none" w:sz="0" w:space="0" w:color="auto"/>
              </w:divBdr>
              <w:divsChild>
                <w:div w:id="1172574645">
                  <w:marLeft w:val="0"/>
                  <w:marRight w:val="0"/>
                  <w:marTop w:val="0"/>
                  <w:marBottom w:val="0"/>
                  <w:divBdr>
                    <w:top w:val="none" w:sz="0" w:space="0" w:color="auto"/>
                    <w:left w:val="none" w:sz="0" w:space="0" w:color="auto"/>
                    <w:bottom w:val="none" w:sz="0" w:space="0" w:color="auto"/>
                    <w:right w:val="none" w:sz="0" w:space="0" w:color="auto"/>
                  </w:divBdr>
                  <w:divsChild>
                    <w:div w:id="2010014842">
                      <w:marLeft w:val="0"/>
                      <w:marRight w:val="0"/>
                      <w:marTop w:val="0"/>
                      <w:marBottom w:val="0"/>
                      <w:divBdr>
                        <w:top w:val="none" w:sz="0" w:space="0" w:color="auto"/>
                        <w:left w:val="none" w:sz="0" w:space="0" w:color="auto"/>
                        <w:bottom w:val="none" w:sz="0" w:space="0" w:color="auto"/>
                        <w:right w:val="none" w:sz="0" w:space="0" w:color="auto"/>
                      </w:divBdr>
                      <w:divsChild>
                        <w:div w:id="106988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1431823">
      <w:bodyDiv w:val="1"/>
      <w:marLeft w:val="0"/>
      <w:marRight w:val="0"/>
      <w:marTop w:val="0"/>
      <w:marBottom w:val="0"/>
      <w:divBdr>
        <w:top w:val="none" w:sz="0" w:space="0" w:color="auto"/>
        <w:left w:val="none" w:sz="0" w:space="0" w:color="auto"/>
        <w:bottom w:val="none" w:sz="0" w:space="0" w:color="auto"/>
        <w:right w:val="none" w:sz="0" w:space="0" w:color="auto"/>
      </w:divBdr>
      <w:divsChild>
        <w:div w:id="537553498">
          <w:marLeft w:val="0"/>
          <w:marRight w:val="0"/>
          <w:marTop w:val="0"/>
          <w:marBottom w:val="0"/>
          <w:divBdr>
            <w:top w:val="none" w:sz="0" w:space="0" w:color="auto"/>
            <w:left w:val="none" w:sz="0" w:space="0" w:color="auto"/>
            <w:bottom w:val="none" w:sz="0" w:space="0" w:color="auto"/>
            <w:right w:val="none" w:sz="0" w:space="0" w:color="auto"/>
          </w:divBdr>
          <w:divsChild>
            <w:div w:id="949968703">
              <w:marLeft w:val="0"/>
              <w:marRight w:val="0"/>
              <w:marTop w:val="0"/>
              <w:marBottom w:val="0"/>
              <w:divBdr>
                <w:top w:val="none" w:sz="0" w:space="0" w:color="auto"/>
                <w:left w:val="none" w:sz="0" w:space="0" w:color="auto"/>
                <w:bottom w:val="none" w:sz="0" w:space="0" w:color="auto"/>
                <w:right w:val="none" w:sz="0" w:space="0" w:color="auto"/>
              </w:divBdr>
              <w:divsChild>
                <w:div w:id="1386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6992135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77060258">
      <w:bodyDiv w:val="1"/>
      <w:marLeft w:val="0"/>
      <w:marRight w:val="0"/>
      <w:marTop w:val="0"/>
      <w:marBottom w:val="0"/>
      <w:divBdr>
        <w:top w:val="none" w:sz="0" w:space="0" w:color="auto"/>
        <w:left w:val="none" w:sz="0" w:space="0" w:color="auto"/>
        <w:bottom w:val="none" w:sz="0" w:space="0" w:color="auto"/>
        <w:right w:val="none" w:sz="0" w:space="0" w:color="auto"/>
      </w:divBdr>
      <w:divsChild>
        <w:div w:id="174463459">
          <w:marLeft w:val="0"/>
          <w:marRight w:val="0"/>
          <w:marTop w:val="0"/>
          <w:marBottom w:val="0"/>
          <w:divBdr>
            <w:top w:val="none" w:sz="0" w:space="0" w:color="auto"/>
            <w:left w:val="none" w:sz="0" w:space="0" w:color="auto"/>
            <w:bottom w:val="none" w:sz="0" w:space="0" w:color="auto"/>
            <w:right w:val="none" w:sz="0" w:space="0" w:color="auto"/>
          </w:divBdr>
          <w:divsChild>
            <w:div w:id="2074967239">
              <w:marLeft w:val="0"/>
              <w:marRight w:val="0"/>
              <w:marTop w:val="0"/>
              <w:marBottom w:val="0"/>
              <w:divBdr>
                <w:top w:val="none" w:sz="0" w:space="0" w:color="auto"/>
                <w:left w:val="none" w:sz="0" w:space="0" w:color="auto"/>
                <w:bottom w:val="none" w:sz="0" w:space="0" w:color="auto"/>
                <w:right w:val="none" w:sz="0" w:space="0" w:color="auto"/>
              </w:divBdr>
              <w:divsChild>
                <w:div w:id="82276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392896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106">
      <w:bodyDiv w:val="1"/>
      <w:marLeft w:val="0"/>
      <w:marRight w:val="0"/>
      <w:marTop w:val="0"/>
      <w:marBottom w:val="0"/>
      <w:divBdr>
        <w:top w:val="none" w:sz="0" w:space="0" w:color="auto"/>
        <w:left w:val="none" w:sz="0" w:space="0" w:color="auto"/>
        <w:bottom w:val="none" w:sz="0" w:space="0" w:color="auto"/>
        <w:right w:val="none" w:sz="0" w:space="0" w:color="auto"/>
      </w:divBdr>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75230503">
      <w:bodyDiv w:val="1"/>
      <w:marLeft w:val="0"/>
      <w:marRight w:val="0"/>
      <w:marTop w:val="0"/>
      <w:marBottom w:val="0"/>
      <w:divBdr>
        <w:top w:val="none" w:sz="0" w:space="0" w:color="auto"/>
        <w:left w:val="none" w:sz="0" w:space="0" w:color="auto"/>
        <w:bottom w:val="none" w:sz="0" w:space="0" w:color="auto"/>
        <w:right w:val="none" w:sz="0" w:space="0" w:color="auto"/>
      </w:divBdr>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3336172">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0131670">
      <w:bodyDiv w:val="1"/>
      <w:marLeft w:val="0"/>
      <w:marRight w:val="0"/>
      <w:marTop w:val="0"/>
      <w:marBottom w:val="0"/>
      <w:divBdr>
        <w:top w:val="none" w:sz="0" w:space="0" w:color="auto"/>
        <w:left w:val="none" w:sz="0" w:space="0" w:color="auto"/>
        <w:bottom w:val="none" w:sz="0" w:space="0" w:color="auto"/>
        <w:right w:val="none" w:sz="0" w:space="0" w:color="auto"/>
      </w:divBdr>
      <w:divsChild>
        <w:div w:id="133524626">
          <w:marLeft w:val="0"/>
          <w:marRight w:val="0"/>
          <w:marTop w:val="0"/>
          <w:marBottom w:val="0"/>
          <w:divBdr>
            <w:top w:val="none" w:sz="0" w:space="0" w:color="auto"/>
            <w:left w:val="none" w:sz="0" w:space="0" w:color="auto"/>
            <w:bottom w:val="none" w:sz="0" w:space="0" w:color="auto"/>
            <w:right w:val="none" w:sz="0" w:space="0" w:color="auto"/>
          </w:divBdr>
          <w:divsChild>
            <w:div w:id="519702662">
              <w:marLeft w:val="0"/>
              <w:marRight w:val="0"/>
              <w:marTop w:val="0"/>
              <w:marBottom w:val="0"/>
              <w:divBdr>
                <w:top w:val="none" w:sz="0" w:space="0" w:color="auto"/>
                <w:left w:val="none" w:sz="0" w:space="0" w:color="auto"/>
                <w:bottom w:val="none" w:sz="0" w:space="0" w:color="auto"/>
                <w:right w:val="none" w:sz="0" w:space="0" w:color="auto"/>
              </w:divBdr>
              <w:divsChild>
                <w:div w:id="717583479">
                  <w:marLeft w:val="0"/>
                  <w:marRight w:val="0"/>
                  <w:marTop w:val="0"/>
                  <w:marBottom w:val="0"/>
                  <w:divBdr>
                    <w:top w:val="none" w:sz="0" w:space="0" w:color="auto"/>
                    <w:left w:val="none" w:sz="0" w:space="0" w:color="auto"/>
                    <w:bottom w:val="none" w:sz="0" w:space="0" w:color="auto"/>
                    <w:right w:val="none" w:sz="0" w:space="0" w:color="auto"/>
                  </w:divBdr>
                  <w:divsChild>
                    <w:div w:id="1780296902">
                      <w:marLeft w:val="0"/>
                      <w:marRight w:val="0"/>
                      <w:marTop w:val="0"/>
                      <w:marBottom w:val="0"/>
                      <w:divBdr>
                        <w:top w:val="none" w:sz="0" w:space="0" w:color="auto"/>
                        <w:left w:val="none" w:sz="0" w:space="0" w:color="auto"/>
                        <w:bottom w:val="none" w:sz="0" w:space="0" w:color="auto"/>
                        <w:right w:val="none" w:sz="0" w:space="0" w:color="auto"/>
                      </w:divBdr>
                      <w:divsChild>
                        <w:div w:id="9235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25046839">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8393392">
      <w:bodyDiv w:val="1"/>
      <w:marLeft w:val="0"/>
      <w:marRight w:val="0"/>
      <w:marTop w:val="0"/>
      <w:marBottom w:val="0"/>
      <w:divBdr>
        <w:top w:val="none" w:sz="0" w:space="0" w:color="auto"/>
        <w:left w:val="none" w:sz="0" w:space="0" w:color="auto"/>
        <w:bottom w:val="none" w:sz="0" w:space="0" w:color="auto"/>
        <w:right w:val="none" w:sz="0" w:space="0" w:color="auto"/>
      </w:divBdr>
      <w:divsChild>
        <w:div w:id="1895310747">
          <w:marLeft w:val="0"/>
          <w:marRight w:val="0"/>
          <w:marTop w:val="0"/>
          <w:marBottom w:val="0"/>
          <w:divBdr>
            <w:top w:val="none" w:sz="0" w:space="0" w:color="auto"/>
            <w:left w:val="none" w:sz="0" w:space="0" w:color="auto"/>
            <w:bottom w:val="none" w:sz="0" w:space="0" w:color="auto"/>
            <w:right w:val="none" w:sz="0" w:space="0" w:color="auto"/>
          </w:divBdr>
          <w:divsChild>
            <w:div w:id="1395930208">
              <w:marLeft w:val="0"/>
              <w:marRight w:val="0"/>
              <w:marTop w:val="0"/>
              <w:marBottom w:val="0"/>
              <w:divBdr>
                <w:top w:val="none" w:sz="0" w:space="0" w:color="auto"/>
                <w:left w:val="none" w:sz="0" w:space="0" w:color="auto"/>
                <w:bottom w:val="none" w:sz="0" w:space="0" w:color="auto"/>
                <w:right w:val="none" w:sz="0" w:space="0" w:color="auto"/>
              </w:divBdr>
              <w:divsChild>
                <w:div w:id="8113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4945165">
      <w:bodyDiv w:val="1"/>
      <w:marLeft w:val="0"/>
      <w:marRight w:val="0"/>
      <w:marTop w:val="0"/>
      <w:marBottom w:val="0"/>
      <w:divBdr>
        <w:top w:val="none" w:sz="0" w:space="0" w:color="auto"/>
        <w:left w:val="none" w:sz="0" w:space="0" w:color="auto"/>
        <w:bottom w:val="none" w:sz="0" w:space="0" w:color="auto"/>
        <w:right w:val="none" w:sz="0" w:space="0" w:color="auto"/>
      </w:divBdr>
      <w:divsChild>
        <w:div w:id="1806003201">
          <w:marLeft w:val="0"/>
          <w:marRight w:val="0"/>
          <w:marTop w:val="0"/>
          <w:marBottom w:val="225"/>
          <w:divBdr>
            <w:top w:val="none" w:sz="0" w:space="0" w:color="auto"/>
            <w:left w:val="none" w:sz="0" w:space="0" w:color="auto"/>
            <w:bottom w:val="none" w:sz="0" w:space="0" w:color="auto"/>
            <w:right w:val="none" w:sz="0" w:space="0" w:color="auto"/>
          </w:divBdr>
        </w:div>
        <w:div w:id="1496067040">
          <w:marLeft w:val="0"/>
          <w:marRight w:val="0"/>
          <w:marTop w:val="0"/>
          <w:marBottom w:val="225"/>
          <w:divBdr>
            <w:top w:val="none" w:sz="0" w:space="0" w:color="auto"/>
            <w:left w:val="none" w:sz="0" w:space="0" w:color="auto"/>
            <w:bottom w:val="none" w:sz="0" w:space="0" w:color="auto"/>
            <w:right w:val="none" w:sz="0" w:space="0" w:color="auto"/>
          </w:divBdr>
        </w:div>
        <w:div w:id="610668933">
          <w:marLeft w:val="0"/>
          <w:marRight w:val="0"/>
          <w:marTop w:val="0"/>
          <w:marBottom w:val="0"/>
          <w:divBdr>
            <w:top w:val="none" w:sz="0" w:space="0" w:color="auto"/>
            <w:left w:val="none" w:sz="0" w:space="0" w:color="auto"/>
            <w:bottom w:val="none" w:sz="0" w:space="0" w:color="auto"/>
            <w:right w:val="none" w:sz="0" w:space="0" w:color="auto"/>
          </w:divBdr>
          <w:divsChild>
            <w:div w:id="486553581">
              <w:marLeft w:val="0"/>
              <w:marRight w:val="450"/>
              <w:marTop w:val="150"/>
              <w:marBottom w:val="450"/>
              <w:divBdr>
                <w:top w:val="none" w:sz="0" w:space="0" w:color="auto"/>
                <w:left w:val="none" w:sz="0" w:space="0" w:color="auto"/>
                <w:bottom w:val="none" w:sz="0" w:space="0" w:color="auto"/>
                <w:right w:val="none" w:sz="0" w:space="0" w:color="auto"/>
              </w:divBdr>
              <w:divsChild>
                <w:div w:id="1958026823">
                  <w:marLeft w:val="0"/>
                  <w:marRight w:val="0"/>
                  <w:marTop w:val="0"/>
                  <w:marBottom w:val="0"/>
                  <w:divBdr>
                    <w:top w:val="none" w:sz="0" w:space="0" w:color="auto"/>
                    <w:left w:val="none" w:sz="0" w:space="0" w:color="auto"/>
                    <w:bottom w:val="none" w:sz="0" w:space="0" w:color="auto"/>
                    <w:right w:val="none" w:sz="0" w:space="0" w:color="auto"/>
                  </w:divBdr>
                  <w:divsChild>
                    <w:div w:id="704138059">
                      <w:marLeft w:val="0"/>
                      <w:marRight w:val="0"/>
                      <w:marTop w:val="450"/>
                      <w:marBottom w:val="0"/>
                      <w:divBdr>
                        <w:top w:val="none" w:sz="0" w:space="0" w:color="auto"/>
                        <w:left w:val="none" w:sz="0" w:space="0" w:color="auto"/>
                        <w:bottom w:val="none" w:sz="0" w:space="0" w:color="auto"/>
                        <w:right w:val="none" w:sz="0" w:space="0" w:color="auto"/>
                      </w:divBdr>
                      <w:divsChild>
                        <w:div w:id="1484353348">
                          <w:marLeft w:val="0"/>
                          <w:marRight w:val="0"/>
                          <w:marTop w:val="0"/>
                          <w:marBottom w:val="0"/>
                          <w:divBdr>
                            <w:top w:val="none" w:sz="0" w:space="0" w:color="auto"/>
                            <w:left w:val="none" w:sz="0" w:space="0" w:color="auto"/>
                            <w:bottom w:val="none" w:sz="0" w:space="0" w:color="auto"/>
                            <w:right w:val="none" w:sz="0" w:space="0" w:color="auto"/>
                          </w:divBdr>
                        </w:div>
                      </w:divsChild>
                    </w:div>
                    <w:div w:id="174613003">
                      <w:marLeft w:val="0"/>
                      <w:marRight w:val="0"/>
                      <w:marTop w:val="0"/>
                      <w:marBottom w:val="225"/>
                      <w:divBdr>
                        <w:top w:val="none" w:sz="0" w:space="0" w:color="auto"/>
                        <w:left w:val="none" w:sz="0" w:space="0" w:color="auto"/>
                        <w:bottom w:val="none" w:sz="0" w:space="0" w:color="auto"/>
                        <w:right w:val="none" w:sz="0" w:space="0" w:color="auto"/>
                      </w:divBdr>
                    </w:div>
                    <w:div w:id="958562046">
                      <w:marLeft w:val="0"/>
                      <w:marRight w:val="0"/>
                      <w:marTop w:val="0"/>
                      <w:marBottom w:val="0"/>
                      <w:divBdr>
                        <w:top w:val="none" w:sz="0" w:space="0" w:color="auto"/>
                        <w:left w:val="none" w:sz="0" w:space="0" w:color="auto"/>
                        <w:bottom w:val="none" w:sz="0" w:space="0" w:color="auto"/>
                        <w:right w:val="none" w:sz="0" w:space="0" w:color="auto"/>
                      </w:divBdr>
                      <w:divsChild>
                        <w:div w:id="1744990990">
                          <w:marLeft w:val="0"/>
                          <w:marRight w:val="0"/>
                          <w:marTop w:val="0"/>
                          <w:marBottom w:val="225"/>
                          <w:divBdr>
                            <w:top w:val="none" w:sz="0" w:space="0" w:color="auto"/>
                            <w:left w:val="none" w:sz="0" w:space="0" w:color="auto"/>
                            <w:bottom w:val="none" w:sz="0" w:space="0" w:color="auto"/>
                            <w:right w:val="none" w:sz="0" w:space="0" w:color="auto"/>
                          </w:divBdr>
                        </w:div>
                        <w:div w:id="2135706669">
                          <w:marLeft w:val="0"/>
                          <w:marRight w:val="0"/>
                          <w:marTop w:val="0"/>
                          <w:marBottom w:val="225"/>
                          <w:divBdr>
                            <w:top w:val="none" w:sz="0" w:space="0" w:color="auto"/>
                            <w:left w:val="none" w:sz="0" w:space="0" w:color="auto"/>
                            <w:bottom w:val="none" w:sz="0" w:space="0" w:color="auto"/>
                            <w:right w:val="none" w:sz="0" w:space="0" w:color="auto"/>
                          </w:divBdr>
                        </w:div>
                        <w:div w:id="1738285128">
                          <w:marLeft w:val="0"/>
                          <w:marRight w:val="0"/>
                          <w:marTop w:val="0"/>
                          <w:marBottom w:val="225"/>
                          <w:divBdr>
                            <w:top w:val="none" w:sz="0" w:space="0" w:color="auto"/>
                            <w:left w:val="none" w:sz="0" w:space="0" w:color="auto"/>
                            <w:bottom w:val="none" w:sz="0" w:space="0" w:color="auto"/>
                            <w:right w:val="none" w:sz="0" w:space="0" w:color="auto"/>
                          </w:divBdr>
                        </w:div>
                        <w:div w:id="177578529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6551015">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459231">
      <w:bodyDiv w:val="1"/>
      <w:marLeft w:val="0"/>
      <w:marRight w:val="0"/>
      <w:marTop w:val="0"/>
      <w:marBottom w:val="0"/>
      <w:divBdr>
        <w:top w:val="none" w:sz="0" w:space="0" w:color="auto"/>
        <w:left w:val="none" w:sz="0" w:space="0" w:color="auto"/>
        <w:bottom w:val="none" w:sz="0" w:space="0" w:color="auto"/>
        <w:right w:val="none" w:sz="0" w:space="0" w:color="auto"/>
      </w:divBdr>
    </w:div>
    <w:div w:id="980841171">
      <w:bodyDiv w:val="1"/>
      <w:marLeft w:val="0"/>
      <w:marRight w:val="0"/>
      <w:marTop w:val="0"/>
      <w:marBottom w:val="0"/>
      <w:divBdr>
        <w:top w:val="none" w:sz="0" w:space="0" w:color="auto"/>
        <w:left w:val="none" w:sz="0" w:space="0" w:color="auto"/>
        <w:bottom w:val="none" w:sz="0" w:space="0" w:color="auto"/>
        <w:right w:val="none" w:sz="0" w:space="0" w:color="auto"/>
      </w:divBdr>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279728">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19182302">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40730536">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71882">
      <w:bodyDiv w:val="1"/>
      <w:marLeft w:val="0"/>
      <w:marRight w:val="0"/>
      <w:marTop w:val="0"/>
      <w:marBottom w:val="0"/>
      <w:divBdr>
        <w:top w:val="none" w:sz="0" w:space="0" w:color="auto"/>
        <w:left w:val="none" w:sz="0" w:space="0" w:color="auto"/>
        <w:bottom w:val="none" w:sz="0" w:space="0" w:color="auto"/>
        <w:right w:val="none" w:sz="0" w:space="0" w:color="auto"/>
      </w:divBdr>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793246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56792479">
      <w:bodyDiv w:val="1"/>
      <w:marLeft w:val="0"/>
      <w:marRight w:val="0"/>
      <w:marTop w:val="0"/>
      <w:marBottom w:val="0"/>
      <w:divBdr>
        <w:top w:val="none" w:sz="0" w:space="0" w:color="auto"/>
        <w:left w:val="none" w:sz="0" w:space="0" w:color="auto"/>
        <w:bottom w:val="none" w:sz="0" w:space="0" w:color="auto"/>
        <w:right w:val="none" w:sz="0" w:space="0" w:color="auto"/>
      </w:divBdr>
      <w:divsChild>
        <w:div w:id="1229656774">
          <w:marLeft w:val="0"/>
          <w:marRight w:val="0"/>
          <w:marTop w:val="0"/>
          <w:marBottom w:val="0"/>
          <w:divBdr>
            <w:top w:val="none" w:sz="0" w:space="0" w:color="auto"/>
            <w:left w:val="none" w:sz="0" w:space="0" w:color="auto"/>
            <w:bottom w:val="none" w:sz="0" w:space="0" w:color="auto"/>
            <w:right w:val="none" w:sz="0" w:space="0" w:color="auto"/>
          </w:divBdr>
          <w:divsChild>
            <w:div w:id="815955465">
              <w:marLeft w:val="0"/>
              <w:marRight w:val="0"/>
              <w:marTop w:val="0"/>
              <w:marBottom w:val="0"/>
              <w:divBdr>
                <w:top w:val="none" w:sz="0" w:space="0" w:color="auto"/>
                <w:left w:val="none" w:sz="0" w:space="0" w:color="auto"/>
                <w:bottom w:val="none" w:sz="0" w:space="0" w:color="auto"/>
                <w:right w:val="none" w:sz="0" w:space="0" w:color="auto"/>
              </w:divBdr>
              <w:divsChild>
                <w:div w:id="7847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008069">
      <w:bodyDiv w:val="1"/>
      <w:marLeft w:val="0"/>
      <w:marRight w:val="0"/>
      <w:marTop w:val="0"/>
      <w:marBottom w:val="0"/>
      <w:divBdr>
        <w:top w:val="none" w:sz="0" w:space="0" w:color="auto"/>
        <w:left w:val="none" w:sz="0" w:space="0" w:color="auto"/>
        <w:bottom w:val="none" w:sz="0" w:space="0" w:color="auto"/>
        <w:right w:val="none" w:sz="0" w:space="0" w:color="auto"/>
      </w:divBdr>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294826787">
      <w:bodyDiv w:val="1"/>
      <w:marLeft w:val="0"/>
      <w:marRight w:val="0"/>
      <w:marTop w:val="0"/>
      <w:marBottom w:val="0"/>
      <w:divBdr>
        <w:top w:val="none" w:sz="0" w:space="0" w:color="auto"/>
        <w:left w:val="none" w:sz="0" w:space="0" w:color="auto"/>
        <w:bottom w:val="none" w:sz="0" w:space="0" w:color="auto"/>
        <w:right w:val="none" w:sz="0" w:space="0" w:color="auto"/>
      </w:divBdr>
      <w:divsChild>
        <w:div w:id="1904482795">
          <w:marLeft w:val="0"/>
          <w:marRight w:val="0"/>
          <w:marTop w:val="0"/>
          <w:marBottom w:val="0"/>
          <w:divBdr>
            <w:top w:val="none" w:sz="0" w:space="0" w:color="auto"/>
            <w:left w:val="none" w:sz="0" w:space="0" w:color="auto"/>
            <w:bottom w:val="none" w:sz="0" w:space="0" w:color="auto"/>
            <w:right w:val="none" w:sz="0" w:space="0" w:color="auto"/>
          </w:divBdr>
          <w:divsChild>
            <w:div w:id="326978461">
              <w:marLeft w:val="0"/>
              <w:marRight w:val="0"/>
              <w:marTop w:val="0"/>
              <w:marBottom w:val="0"/>
              <w:divBdr>
                <w:top w:val="none" w:sz="0" w:space="0" w:color="auto"/>
                <w:left w:val="none" w:sz="0" w:space="0" w:color="auto"/>
                <w:bottom w:val="none" w:sz="0" w:space="0" w:color="auto"/>
                <w:right w:val="none" w:sz="0" w:space="0" w:color="auto"/>
              </w:divBdr>
              <w:divsChild>
                <w:div w:id="18779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5880063">
      <w:bodyDiv w:val="1"/>
      <w:marLeft w:val="0"/>
      <w:marRight w:val="0"/>
      <w:marTop w:val="0"/>
      <w:marBottom w:val="0"/>
      <w:divBdr>
        <w:top w:val="none" w:sz="0" w:space="0" w:color="auto"/>
        <w:left w:val="none" w:sz="0" w:space="0" w:color="auto"/>
        <w:bottom w:val="none" w:sz="0" w:space="0" w:color="auto"/>
        <w:right w:val="none" w:sz="0" w:space="0" w:color="auto"/>
      </w:divBdr>
      <w:divsChild>
        <w:div w:id="1082488315">
          <w:marLeft w:val="0"/>
          <w:marRight w:val="0"/>
          <w:marTop w:val="0"/>
          <w:marBottom w:val="0"/>
          <w:divBdr>
            <w:top w:val="none" w:sz="0" w:space="0" w:color="auto"/>
            <w:left w:val="none" w:sz="0" w:space="0" w:color="auto"/>
            <w:bottom w:val="none" w:sz="0" w:space="0" w:color="auto"/>
            <w:right w:val="none" w:sz="0" w:space="0" w:color="auto"/>
          </w:divBdr>
          <w:divsChild>
            <w:div w:id="1425374392">
              <w:marLeft w:val="0"/>
              <w:marRight w:val="0"/>
              <w:marTop w:val="0"/>
              <w:marBottom w:val="0"/>
              <w:divBdr>
                <w:top w:val="none" w:sz="0" w:space="0" w:color="auto"/>
                <w:left w:val="none" w:sz="0" w:space="0" w:color="auto"/>
                <w:bottom w:val="none" w:sz="0" w:space="0" w:color="auto"/>
                <w:right w:val="none" w:sz="0" w:space="0" w:color="auto"/>
              </w:divBdr>
              <w:divsChild>
                <w:div w:id="106175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87622">
      <w:bodyDiv w:val="1"/>
      <w:marLeft w:val="0"/>
      <w:marRight w:val="0"/>
      <w:marTop w:val="0"/>
      <w:marBottom w:val="0"/>
      <w:divBdr>
        <w:top w:val="none" w:sz="0" w:space="0" w:color="auto"/>
        <w:left w:val="none" w:sz="0" w:space="0" w:color="auto"/>
        <w:bottom w:val="none" w:sz="0" w:space="0" w:color="auto"/>
        <w:right w:val="none" w:sz="0" w:space="0" w:color="auto"/>
      </w:divBdr>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19130151">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1896">
      <w:bodyDiv w:val="1"/>
      <w:marLeft w:val="0"/>
      <w:marRight w:val="0"/>
      <w:marTop w:val="0"/>
      <w:marBottom w:val="0"/>
      <w:divBdr>
        <w:top w:val="none" w:sz="0" w:space="0" w:color="auto"/>
        <w:left w:val="none" w:sz="0" w:space="0" w:color="auto"/>
        <w:bottom w:val="none" w:sz="0" w:space="0" w:color="auto"/>
        <w:right w:val="none" w:sz="0" w:space="0" w:color="auto"/>
      </w:divBdr>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5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0734201">
          <w:marLeft w:val="0"/>
          <w:marRight w:val="0"/>
          <w:marTop w:val="0"/>
          <w:marBottom w:val="0"/>
          <w:divBdr>
            <w:top w:val="none" w:sz="0" w:space="0" w:color="auto"/>
            <w:left w:val="none" w:sz="0" w:space="0" w:color="auto"/>
            <w:bottom w:val="none" w:sz="0" w:space="0" w:color="auto"/>
            <w:right w:val="none" w:sz="0" w:space="0" w:color="auto"/>
          </w:divBdr>
          <w:divsChild>
            <w:div w:id="1167208393">
              <w:marLeft w:val="0"/>
              <w:marRight w:val="0"/>
              <w:marTop w:val="0"/>
              <w:marBottom w:val="0"/>
              <w:divBdr>
                <w:top w:val="none" w:sz="0" w:space="0" w:color="auto"/>
                <w:left w:val="none" w:sz="0" w:space="0" w:color="auto"/>
                <w:bottom w:val="none" w:sz="0" w:space="0" w:color="auto"/>
                <w:right w:val="none" w:sz="0" w:space="0" w:color="auto"/>
              </w:divBdr>
              <w:divsChild>
                <w:div w:id="253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8618198">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5703779">
      <w:bodyDiv w:val="1"/>
      <w:marLeft w:val="0"/>
      <w:marRight w:val="0"/>
      <w:marTop w:val="0"/>
      <w:marBottom w:val="0"/>
      <w:divBdr>
        <w:top w:val="none" w:sz="0" w:space="0" w:color="auto"/>
        <w:left w:val="none" w:sz="0" w:space="0" w:color="auto"/>
        <w:bottom w:val="none" w:sz="0" w:space="0" w:color="auto"/>
        <w:right w:val="none" w:sz="0" w:space="0" w:color="auto"/>
      </w:divBdr>
      <w:divsChild>
        <w:div w:id="1718239295">
          <w:marLeft w:val="0"/>
          <w:marRight w:val="0"/>
          <w:marTop w:val="0"/>
          <w:marBottom w:val="0"/>
          <w:divBdr>
            <w:top w:val="none" w:sz="0" w:space="0" w:color="auto"/>
            <w:left w:val="none" w:sz="0" w:space="0" w:color="auto"/>
            <w:bottom w:val="none" w:sz="0" w:space="0" w:color="auto"/>
            <w:right w:val="none" w:sz="0" w:space="0" w:color="auto"/>
          </w:divBdr>
          <w:divsChild>
            <w:div w:id="150947454">
              <w:marLeft w:val="0"/>
              <w:marRight w:val="0"/>
              <w:marTop w:val="0"/>
              <w:marBottom w:val="0"/>
              <w:divBdr>
                <w:top w:val="none" w:sz="0" w:space="0" w:color="auto"/>
                <w:left w:val="none" w:sz="0" w:space="0" w:color="auto"/>
                <w:bottom w:val="none" w:sz="0" w:space="0" w:color="auto"/>
                <w:right w:val="none" w:sz="0" w:space="0" w:color="auto"/>
              </w:divBdr>
              <w:divsChild>
                <w:div w:id="4110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18768">
      <w:bodyDiv w:val="1"/>
      <w:marLeft w:val="0"/>
      <w:marRight w:val="0"/>
      <w:marTop w:val="0"/>
      <w:marBottom w:val="0"/>
      <w:divBdr>
        <w:top w:val="none" w:sz="0" w:space="0" w:color="auto"/>
        <w:left w:val="none" w:sz="0" w:space="0" w:color="auto"/>
        <w:bottom w:val="none" w:sz="0" w:space="0" w:color="auto"/>
        <w:right w:val="none" w:sz="0" w:space="0" w:color="auto"/>
      </w:divBdr>
      <w:divsChild>
        <w:div w:id="2116167238">
          <w:marLeft w:val="0"/>
          <w:marRight w:val="0"/>
          <w:marTop w:val="0"/>
          <w:marBottom w:val="0"/>
          <w:divBdr>
            <w:top w:val="none" w:sz="0" w:space="0" w:color="auto"/>
            <w:left w:val="none" w:sz="0" w:space="0" w:color="auto"/>
            <w:bottom w:val="none" w:sz="0" w:space="0" w:color="auto"/>
            <w:right w:val="none" w:sz="0" w:space="0" w:color="auto"/>
          </w:divBdr>
          <w:divsChild>
            <w:div w:id="50036248">
              <w:marLeft w:val="0"/>
              <w:marRight w:val="0"/>
              <w:marTop w:val="0"/>
              <w:marBottom w:val="0"/>
              <w:divBdr>
                <w:top w:val="none" w:sz="0" w:space="0" w:color="auto"/>
                <w:left w:val="none" w:sz="0" w:space="0" w:color="auto"/>
                <w:bottom w:val="none" w:sz="0" w:space="0" w:color="auto"/>
                <w:right w:val="none" w:sz="0" w:space="0" w:color="auto"/>
              </w:divBdr>
              <w:divsChild>
                <w:div w:id="1710759051">
                  <w:marLeft w:val="0"/>
                  <w:marRight w:val="0"/>
                  <w:marTop w:val="0"/>
                  <w:marBottom w:val="0"/>
                  <w:divBdr>
                    <w:top w:val="none" w:sz="0" w:space="0" w:color="auto"/>
                    <w:left w:val="none" w:sz="0" w:space="0" w:color="auto"/>
                    <w:bottom w:val="none" w:sz="0" w:space="0" w:color="auto"/>
                    <w:right w:val="none" w:sz="0" w:space="0" w:color="auto"/>
                  </w:divBdr>
                  <w:divsChild>
                    <w:div w:id="5693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59393405">
      <w:bodyDiv w:val="1"/>
      <w:marLeft w:val="0"/>
      <w:marRight w:val="0"/>
      <w:marTop w:val="0"/>
      <w:marBottom w:val="0"/>
      <w:divBdr>
        <w:top w:val="none" w:sz="0" w:space="0" w:color="auto"/>
        <w:left w:val="none" w:sz="0" w:space="0" w:color="auto"/>
        <w:bottom w:val="none" w:sz="0" w:space="0" w:color="auto"/>
        <w:right w:val="none" w:sz="0" w:space="0" w:color="auto"/>
      </w:divBdr>
      <w:divsChild>
        <w:div w:id="542786752">
          <w:marLeft w:val="0"/>
          <w:marRight w:val="0"/>
          <w:marTop w:val="0"/>
          <w:marBottom w:val="0"/>
          <w:divBdr>
            <w:top w:val="none" w:sz="0" w:space="0" w:color="auto"/>
            <w:left w:val="none" w:sz="0" w:space="0" w:color="auto"/>
            <w:bottom w:val="none" w:sz="0" w:space="0" w:color="auto"/>
            <w:right w:val="none" w:sz="0" w:space="0" w:color="auto"/>
          </w:divBdr>
          <w:divsChild>
            <w:div w:id="418409407">
              <w:marLeft w:val="0"/>
              <w:marRight w:val="0"/>
              <w:marTop w:val="0"/>
              <w:marBottom w:val="0"/>
              <w:divBdr>
                <w:top w:val="none" w:sz="0" w:space="0" w:color="auto"/>
                <w:left w:val="none" w:sz="0" w:space="0" w:color="auto"/>
                <w:bottom w:val="none" w:sz="0" w:space="0" w:color="auto"/>
                <w:right w:val="none" w:sz="0" w:space="0" w:color="auto"/>
              </w:divBdr>
              <w:divsChild>
                <w:div w:id="474879392">
                  <w:marLeft w:val="0"/>
                  <w:marRight w:val="0"/>
                  <w:marTop w:val="0"/>
                  <w:marBottom w:val="0"/>
                  <w:divBdr>
                    <w:top w:val="none" w:sz="0" w:space="0" w:color="auto"/>
                    <w:left w:val="none" w:sz="0" w:space="0" w:color="auto"/>
                    <w:bottom w:val="none" w:sz="0" w:space="0" w:color="auto"/>
                    <w:right w:val="none" w:sz="0" w:space="0" w:color="auto"/>
                  </w:divBdr>
                  <w:divsChild>
                    <w:div w:id="1098989550">
                      <w:marLeft w:val="0"/>
                      <w:marRight w:val="0"/>
                      <w:marTop w:val="0"/>
                      <w:marBottom w:val="0"/>
                      <w:divBdr>
                        <w:top w:val="none" w:sz="0" w:space="0" w:color="auto"/>
                        <w:left w:val="none" w:sz="0" w:space="0" w:color="auto"/>
                        <w:bottom w:val="none" w:sz="0" w:space="0" w:color="auto"/>
                        <w:right w:val="none" w:sz="0" w:space="0" w:color="auto"/>
                      </w:divBdr>
                      <w:divsChild>
                        <w:div w:id="1915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86957442">
      <w:bodyDiv w:val="1"/>
      <w:marLeft w:val="0"/>
      <w:marRight w:val="0"/>
      <w:marTop w:val="0"/>
      <w:marBottom w:val="0"/>
      <w:divBdr>
        <w:top w:val="none" w:sz="0" w:space="0" w:color="auto"/>
        <w:left w:val="none" w:sz="0" w:space="0" w:color="auto"/>
        <w:bottom w:val="none" w:sz="0" w:space="0" w:color="auto"/>
        <w:right w:val="none" w:sz="0" w:space="0" w:color="auto"/>
      </w:divBdr>
      <w:divsChild>
        <w:div w:id="2133816127">
          <w:marLeft w:val="0"/>
          <w:marRight w:val="0"/>
          <w:marTop w:val="0"/>
          <w:marBottom w:val="0"/>
          <w:divBdr>
            <w:top w:val="none" w:sz="0" w:space="0" w:color="auto"/>
            <w:left w:val="none" w:sz="0" w:space="0" w:color="auto"/>
            <w:bottom w:val="none" w:sz="0" w:space="0" w:color="auto"/>
            <w:right w:val="none" w:sz="0" w:space="0" w:color="auto"/>
          </w:divBdr>
          <w:divsChild>
            <w:div w:id="128712707">
              <w:marLeft w:val="0"/>
              <w:marRight w:val="0"/>
              <w:marTop w:val="0"/>
              <w:marBottom w:val="0"/>
              <w:divBdr>
                <w:top w:val="none" w:sz="0" w:space="0" w:color="auto"/>
                <w:left w:val="none" w:sz="0" w:space="0" w:color="auto"/>
                <w:bottom w:val="none" w:sz="0" w:space="0" w:color="auto"/>
                <w:right w:val="none" w:sz="0" w:space="0" w:color="auto"/>
              </w:divBdr>
              <w:divsChild>
                <w:div w:id="4216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19138963">
      <w:bodyDiv w:val="1"/>
      <w:marLeft w:val="0"/>
      <w:marRight w:val="0"/>
      <w:marTop w:val="0"/>
      <w:marBottom w:val="0"/>
      <w:divBdr>
        <w:top w:val="none" w:sz="0" w:space="0" w:color="auto"/>
        <w:left w:val="none" w:sz="0" w:space="0" w:color="auto"/>
        <w:bottom w:val="none" w:sz="0" w:space="0" w:color="auto"/>
        <w:right w:val="none" w:sz="0" w:space="0" w:color="auto"/>
      </w:divBdr>
    </w:div>
    <w:div w:id="1625964281">
      <w:bodyDiv w:val="1"/>
      <w:marLeft w:val="0"/>
      <w:marRight w:val="0"/>
      <w:marTop w:val="0"/>
      <w:marBottom w:val="0"/>
      <w:divBdr>
        <w:top w:val="none" w:sz="0" w:space="0" w:color="auto"/>
        <w:left w:val="none" w:sz="0" w:space="0" w:color="auto"/>
        <w:bottom w:val="none" w:sz="0" w:space="0" w:color="auto"/>
        <w:right w:val="none" w:sz="0" w:space="0" w:color="auto"/>
      </w:divBdr>
      <w:divsChild>
        <w:div w:id="1265766750">
          <w:marLeft w:val="0"/>
          <w:marRight w:val="0"/>
          <w:marTop w:val="0"/>
          <w:marBottom w:val="0"/>
          <w:divBdr>
            <w:top w:val="none" w:sz="0" w:space="0" w:color="auto"/>
            <w:left w:val="none" w:sz="0" w:space="0" w:color="auto"/>
            <w:bottom w:val="none" w:sz="0" w:space="0" w:color="auto"/>
            <w:right w:val="none" w:sz="0" w:space="0" w:color="auto"/>
          </w:divBdr>
          <w:divsChild>
            <w:div w:id="1116174710">
              <w:marLeft w:val="0"/>
              <w:marRight w:val="0"/>
              <w:marTop w:val="0"/>
              <w:marBottom w:val="0"/>
              <w:divBdr>
                <w:top w:val="none" w:sz="0" w:space="0" w:color="auto"/>
                <w:left w:val="none" w:sz="0" w:space="0" w:color="auto"/>
                <w:bottom w:val="none" w:sz="0" w:space="0" w:color="auto"/>
                <w:right w:val="none" w:sz="0" w:space="0" w:color="auto"/>
              </w:divBdr>
              <w:divsChild>
                <w:div w:id="5261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7328936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4280446">
      <w:bodyDiv w:val="1"/>
      <w:marLeft w:val="0"/>
      <w:marRight w:val="0"/>
      <w:marTop w:val="0"/>
      <w:marBottom w:val="0"/>
      <w:divBdr>
        <w:top w:val="none" w:sz="0" w:space="0" w:color="auto"/>
        <w:left w:val="none" w:sz="0" w:space="0" w:color="auto"/>
        <w:bottom w:val="none" w:sz="0" w:space="0" w:color="auto"/>
        <w:right w:val="none" w:sz="0" w:space="0" w:color="auto"/>
      </w:divBdr>
      <w:divsChild>
        <w:div w:id="1537623501">
          <w:marLeft w:val="0"/>
          <w:marRight w:val="0"/>
          <w:marTop w:val="0"/>
          <w:marBottom w:val="0"/>
          <w:divBdr>
            <w:top w:val="none" w:sz="0" w:space="0" w:color="auto"/>
            <w:left w:val="none" w:sz="0" w:space="0" w:color="auto"/>
            <w:bottom w:val="none" w:sz="0" w:space="0" w:color="auto"/>
            <w:right w:val="none" w:sz="0" w:space="0" w:color="auto"/>
          </w:divBdr>
          <w:divsChild>
            <w:div w:id="129792234">
              <w:marLeft w:val="0"/>
              <w:marRight w:val="0"/>
              <w:marTop w:val="0"/>
              <w:marBottom w:val="0"/>
              <w:divBdr>
                <w:top w:val="none" w:sz="0" w:space="0" w:color="auto"/>
                <w:left w:val="none" w:sz="0" w:space="0" w:color="auto"/>
                <w:bottom w:val="none" w:sz="0" w:space="0" w:color="auto"/>
                <w:right w:val="none" w:sz="0" w:space="0" w:color="auto"/>
              </w:divBdr>
              <w:divsChild>
                <w:div w:id="10567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09547111">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48977054">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114299">
      <w:bodyDiv w:val="1"/>
      <w:marLeft w:val="0"/>
      <w:marRight w:val="0"/>
      <w:marTop w:val="0"/>
      <w:marBottom w:val="0"/>
      <w:divBdr>
        <w:top w:val="none" w:sz="0" w:space="0" w:color="auto"/>
        <w:left w:val="none" w:sz="0" w:space="0" w:color="auto"/>
        <w:bottom w:val="none" w:sz="0" w:space="0" w:color="auto"/>
        <w:right w:val="none" w:sz="0" w:space="0" w:color="auto"/>
      </w:divBdr>
      <w:divsChild>
        <w:div w:id="1853643692">
          <w:marLeft w:val="0"/>
          <w:marRight w:val="0"/>
          <w:marTop w:val="0"/>
          <w:marBottom w:val="0"/>
          <w:divBdr>
            <w:top w:val="none" w:sz="0" w:space="0" w:color="auto"/>
            <w:left w:val="none" w:sz="0" w:space="0" w:color="auto"/>
            <w:bottom w:val="none" w:sz="0" w:space="0" w:color="auto"/>
            <w:right w:val="none" w:sz="0" w:space="0" w:color="auto"/>
          </w:divBdr>
        </w:div>
      </w:divsChild>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294">
      <w:bodyDiv w:val="1"/>
      <w:marLeft w:val="0"/>
      <w:marRight w:val="0"/>
      <w:marTop w:val="0"/>
      <w:marBottom w:val="0"/>
      <w:divBdr>
        <w:top w:val="none" w:sz="0" w:space="0" w:color="auto"/>
        <w:left w:val="none" w:sz="0" w:space="0" w:color="auto"/>
        <w:bottom w:val="none" w:sz="0" w:space="0" w:color="auto"/>
        <w:right w:val="none" w:sz="0" w:space="0" w:color="auto"/>
      </w:divBdr>
      <w:divsChild>
        <w:div w:id="775757028">
          <w:marLeft w:val="0"/>
          <w:marRight w:val="0"/>
          <w:marTop w:val="0"/>
          <w:marBottom w:val="0"/>
          <w:divBdr>
            <w:top w:val="none" w:sz="0" w:space="0" w:color="auto"/>
            <w:left w:val="none" w:sz="0" w:space="0" w:color="auto"/>
            <w:bottom w:val="none" w:sz="0" w:space="0" w:color="auto"/>
            <w:right w:val="none" w:sz="0" w:space="0" w:color="auto"/>
          </w:divBdr>
          <w:divsChild>
            <w:div w:id="2101169872">
              <w:marLeft w:val="0"/>
              <w:marRight w:val="0"/>
              <w:marTop w:val="0"/>
              <w:marBottom w:val="0"/>
              <w:divBdr>
                <w:top w:val="none" w:sz="0" w:space="0" w:color="auto"/>
                <w:left w:val="none" w:sz="0" w:space="0" w:color="auto"/>
                <w:bottom w:val="none" w:sz="0" w:space="0" w:color="auto"/>
                <w:right w:val="none" w:sz="0" w:space="0" w:color="auto"/>
              </w:divBdr>
              <w:divsChild>
                <w:div w:id="202251860">
                  <w:marLeft w:val="0"/>
                  <w:marRight w:val="0"/>
                  <w:marTop w:val="0"/>
                  <w:marBottom w:val="0"/>
                  <w:divBdr>
                    <w:top w:val="none" w:sz="0" w:space="0" w:color="auto"/>
                    <w:left w:val="none" w:sz="0" w:space="0" w:color="auto"/>
                    <w:bottom w:val="none" w:sz="0" w:space="0" w:color="auto"/>
                    <w:right w:val="none" w:sz="0" w:space="0" w:color="auto"/>
                  </w:divBdr>
                  <w:divsChild>
                    <w:div w:id="3026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1317798">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scholarlycommons.law.northwestern.edu/cgi/viewcontent.cgi?article=1005&amp;context=njihr" TargetMode="External"/><Relationship Id="rId13" Type="http://schemas.openxmlformats.org/officeDocument/2006/relationships/hyperlink" Target="https://www.everycrsreport.com/reports/RL34570.html" TargetMode="External"/><Relationship Id="rId18" Type="http://schemas.openxmlformats.org/officeDocument/2006/relationships/hyperlink" Target="https://www.dictionary.com/browse/right-to-know" TargetMode="External"/><Relationship Id="rId3" Type="http://schemas.openxmlformats.org/officeDocument/2006/relationships/hyperlink" Target="https://plato.stanford.edu/entries/democracy/" TargetMode="External"/><Relationship Id="rId21" Type="http://schemas.openxmlformats.org/officeDocument/2006/relationships/hyperlink" Target="https://www.chicagotribune.com/real-estate/sc-cons-0903-housing-counsel-20150902-column.html" TargetMode="External"/><Relationship Id="rId7" Type="http://schemas.openxmlformats.org/officeDocument/2006/relationships/hyperlink" Target="https://www.britannica.com/topic/natural-law" TargetMode="External"/><Relationship Id="rId12" Type="http://schemas.openxmlformats.org/officeDocument/2006/relationships/hyperlink" Target="https://www.law.cornell.edu/wex/right_to_privacy" TargetMode="External"/><Relationship Id="rId17" Type="http://schemas.openxmlformats.org/officeDocument/2006/relationships/hyperlink" Target="http://www.politico.com/story/2015/12/united-nations-adopts-universal-declaration-of-human-rights-dec-10-1948-216489" TargetMode="External"/><Relationship Id="rId2" Type="http://schemas.openxmlformats.org/officeDocument/2006/relationships/hyperlink" Target="https://dictionary.cambridge.org/us/dictionary/english/democracy" TargetMode="External"/><Relationship Id="rId16" Type="http://schemas.openxmlformats.org/officeDocument/2006/relationships/hyperlink" Target="https://www.ohchr.org/EN/UDHR/Documents/UDHR_Translations/eng.pdf" TargetMode="External"/><Relationship Id="rId20" Type="http://schemas.openxmlformats.org/officeDocument/2006/relationships/hyperlink" Target="https://www.investopedia.com/articles/personal-finance/061214/real-estate-flipping-8-disclosures-you-must-make.asp" TargetMode="External"/><Relationship Id="rId1" Type="http://schemas.openxmlformats.org/officeDocument/2006/relationships/hyperlink" Target="https://www.merriam-webster.com/dictionary/democracy" TargetMode="External"/><Relationship Id="rId6" Type="http://schemas.openxmlformats.org/officeDocument/2006/relationships/hyperlink" Target="https://civilrights.findlaw.com/civil-rights-overview/civil-rights-vs-civil-liberties.html" TargetMode="External"/><Relationship Id="rId11" Type="http://schemas.openxmlformats.org/officeDocument/2006/relationships/hyperlink" Target="https://plato.stanford.edu/entries/rights-human/" TargetMode="External"/><Relationship Id="rId5" Type="http://schemas.openxmlformats.org/officeDocument/2006/relationships/hyperlink" Target="https://plato.stanford.edu/entries/legal-rights/" TargetMode="External"/><Relationship Id="rId15" Type="http://schemas.openxmlformats.org/officeDocument/2006/relationships/hyperlink" Target="https://www.crf-usa.org/foundations-of-our-constitution/natural-rights.html" TargetMode="External"/><Relationship Id="rId10" Type="http://schemas.openxmlformats.org/officeDocument/2006/relationships/hyperlink" Target="http://www.merriam-webster.com/dictionary/inalienable" TargetMode="External"/><Relationship Id="rId19" Type="http://schemas.openxmlformats.org/officeDocument/2006/relationships/hyperlink" Target="https://www.foia.gov/about.html" TargetMode="External"/><Relationship Id="rId4" Type="http://schemas.openxmlformats.org/officeDocument/2006/relationships/hyperlink" Target="https://www.jstor.org/stable/20672013" TargetMode="External"/><Relationship Id="rId9" Type="http://schemas.openxmlformats.org/officeDocument/2006/relationships/hyperlink" Target="https://legaldictionary.net/inalienable-rights/" TargetMode="External"/><Relationship Id="rId14" Type="http://schemas.openxmlformats.org/officeDocument/2006/relationships/hyperlink" Target="http://www.mtsu.edu/first-amendment/article/1141/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FD3CA-8B95-4860-9DDB-F4737E59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9</TotalTime>
  <Pages>20</Pages>
  <Words>4235</Words>
  <Characters>2414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28323</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tabjeub@gmail.com</cp:lastModifiedBy>
  <cp:revision>546</cp:revision>
  <cp:lastPrinted>2014-07-05T11:25:00Z</cp:lastPrinted>
  <dcterms:created xsi:type="dcterms:W3CDTF">2020-06-06T02:13:00Z</dcterms:created>
  <dcterms:modified xsi:type="dcterms:W3CDTF">2020-08-21T20:52:00Z</dcterms:modified>
</cp:coreProperties>
</file>